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2B845B" w14:textId="417F55AC" w:rsidR="00744314" w:rsidRPr="00BD3792" w:rsidRDefault="006E7856" w:rsidP="00B417F5">
      <w:pPr>
        <w:ind w:left="-450"/>
        <w:rPr>
          <w:rFonts w:ascii="TH SarabunPSK" w:hAnsi="TH SarabunPSK" w:cs="TH SarabunPSK"/>
          <w:b/>
          <w:bCs/>
          <w:sz w:val="24"/>
          <w:szCs w:val="32"/>
        </w:rPr>
      </w:pPr>
      <w:r w:rsidRPr="00BD3792">
        <w:rPr>
          <w:rFonts w:ascii="TH SarabunPSK" w:hAnsi="TH SarabunPSK" w:cs="TH SarabunPSK"/>
          <w:b/>
          <w:bCs/>
          <w:spacing w:val="40"/>
          <w:sz w:val="28"/>
          <w:szCs w:val="36"/>
          <w:cs/>
        </w:rPr>
        <w:t>ผลงานสำคัญ</w:t>
      </w:r>
      <w:r w:rsidR="00D2629D" w:rsidRPr="00BD3792">
        <w:rPr>
          <w:rFonts w:ascii="TH SarabunPSK" w:hAnsi="TH SarabunPSK" w:cs="TH SarabunPSK"/>
          <w:b/>
          <w:bCs/>
          <w:spacing w:val="40"/>
          <w:sz w:val="28"/>
          <w:szCs w:val="36"/>
          <w:cs/>
        </w:rPr>
        <w:t>ของ</w:t>
      </w:r>
      <w:r w:rsidRPr="00BD3792">
        <w:rPr>
          <w:rFonts w:ascii="TH SarabunPSK" w:hAnsi="TH SarabunPSK" w:cs="TH SarabunPSK"/>
          <w:b/>
          <w:bCs/>
          <w:spacing w:val="40"/>
          <w:sz w:val="28"/>
          <w:szCs w:val="36"/>
          <w:cs/>
        </w:rPr>
        <w:t>กระทรว</w:t>
      </w:r>
      <w:r w:rsidR="002874BD">
        <w:rPr>
          <w:rFonts w:ascii="TH SarabunPSK" w:hAnsi="TH SarabunPSK" w:cs="TH SarabunPSK" w:hint="cs"/>
          <w:b/>
          <w:bCs/>
          <w:spacing w:val="40"/>
          <w:sz w:val="28"/>
          <w:szCs w:val="36"/>
          <w:cs/>
        </w:rPr>
        <w:t>งพลังงาน</w:t>
      </w:r>
      <w:r w:rsidRPr="00BD3792">
        <w:rPr>
          <w:rFonts w:ascii="TH SarabunPSK" w:hAnsi="TH SarabunPSK" w:cs="TH SarabunPSK"/>
          <w:b/>
          <w:bCs/>
          <w:sz w:val="24"/>
          <w:szCs w:val="32"/>
          <w:cs/>
        </w:rPr>
        <w:br/>
        <w:t>พัฒนาตามนโยบายรัฐบาล/ภารกิจกระทรวงในพื้นที่</w:t>
      </w:r>
      <w:r w:rsidR="006B39CC" w:rsidRPr="00BD3792">
        <w:rPr>
          <w:rFonts w:ascii="TH SarabunPSK" w:hAnsi="TH SarabunPSK" w:cs="TH SarabunPSK"/>
          <w:b/>
          <w:bCs/>
          <w:sz w:val="24"/>
          <w:szCs w:val="32"/>
          <w:cs/>
        </w:rPr>
        <w:t>กลุ่มจังหวัด</w:t>
      </w:r>
      <w:r w:rsidR="001C2E7C" w:rsidRPr="00BD3792">
        <w:rPr>
          <w:rFonts w:ascii="TH SarabunPSK" w:hAnsi="TH SarabunPSK" w:cs="TH SarabunPSK"/>
          <w:b/>
          <w:bCs/>
          <w:sz w:val="32"/>
          <w:szCs w:val="32"/>
          <w:cs/>
        </w:rPr>
        <w:t>ภาค</w:t>
      </w:r>
      <w:r w:rsidR="000534C4">
        <w:rPr>
          <w:rFonts w:ascii="TH SarabunPSK" w:hAnsi="TH SarabunPSK" w:cs="TH SarabunPSK" w:hint="cs"/>
          <w:b/>
          <w:bCs/>
          <w:sz w:val="32"/>
          <w:szCs w:val="32"/>
          <w:cs/>
        </w:rPr>
        <w:t>ใต้ฝั่งอันดามัน</w:t>
      </w:r>
      <w:r w:rsidR="00C97E77" w:rsidRPr="00BD3792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1C2E7C" w:rsidRPr="00BD3792">
        <w:rPr>
          <w:rFonts w:ascii="TH SarabunPSK" w:hAnsi="TH SarabunPSK" w:cs="TH SarabunPSK"/>
          <w:b/>
          <w:bCs/>
          <w:sz w:val="32"/>
          <w:szCs w:val="32"/>
          <w:cs/>
        </w:rPr>
        <w:t>(</w:t>
      </w:r>
      <w:r w:rsidR="000534C4" w:rsidRPr="000534C4">
        <w:rPr>
          <w:rFonts w:ascii="TH SarabunPSK" w:hAnsi="TH SarabunPSK" w:cs="TH SarabunPSK"/>
          <w:b/>
          <w:bCs/>
          <w:sz w:val="32"/>
          <w:szCs w:val="32"/>
          <w:cs/>
        </w:rPr>
        <w:t>ภูเก็ต กระบี่ ตรัง พังงา ระนอง สตูล</w:t>
      </w:r>
      <w:r w:rsidR="001C2E7C" w:rsidRPr="00BD3792">
        <w:rPr>
          <w:rFonts w:ascii="TH SarabunPSK" w:hAnsi="TH SarabunPSK" w:cs="TH SarabunPSK"/>
          <w:b/>
          <w:bCs/>
          <w:sz w:val="32"/>
          <w:szCs w:val="32"/>
          <w:cs/>
        </w:rPr>
        <w:t>)</w:t>
      </w:r>
      <w:r w:rsidR="00C97E77" w:rsidRPr="00BD3792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58108C" w:rsidRPr="00BD3792">
        <w:rPr>
          <w:rFonts w:ascii="TH SarabunPSK" w:hAnsi="TH SarabunPSK" w:cs="TH SarabunPSK"/>
          <w:b/>
          <w:bCs/>
          <w:sz w:val="24"/>
          <w:szCs w:val="32"/>
          <w:cs/>
        </w:rPr>
        <w:br/>
      </w:r>
      <w:r w:rsidR="006B39CC" w:rsidRPr="00BD3792">
        <w:rPr>
          <w:rFonts w:ascii="TH SarabunPSK" w:hAnsi="TH SarabunPSK" w:cs="TH SarabunPSK"/>
          <w:b/>
          <w:bCs/>
          <w:sz w:val="24"/>
          <w:szCs w:val="32"/>
          <w:cs/>
        </w:rPr>
        <w:t>ที่ดำเนินการ</w:t>
      </w:r>
      <w:r w:rsidR="00BD3792" w:rsidRPr="00BD3792">
        <w:rPr>
          <w:rFonts w:ascii="TH SarabunPSK" w:hAnsi="TH SarabunPSK" w:cs="TH SarabunPSK"/>
          <w:b/>
          <w:bCs/>
          <w:sz w:val="24"/>
          <w:szCs w:val="32"/>
          <w:cs/>
        </w:rPr>
        <w:t>แล้ว</w:t>
      </w:r>
      <w:r w:rsidR="006B39CC" w:rsidRPr="00BD3792">
        <w:rPr>
          <w:rFonts w:ascii="TH SarabunPSK" w:hAnsi="TH SarabunPSK" w:cs="TH SarabunPSK"/>
          <w:b/>
          <w:bCs/>
          <w:sz w:val="24"/>
          <w:szCs w:val="32"/>
          <w:cs/>
        </w:rPr>
        <w:t>เสร็จ</w:t>
      </w:r>
      <w:r w:rsidR="00800575" w:rsidRPr="00BD3792">
        <w:rPr>
          <w:rFonts w:ascii="TH SarabunPSK" w:hAnsi="TH SarabunPSK" w:cs="TH SarabunPSK"/>
          <w:b/>
          <w:bCs/>
          <w:sz w:val="24"/>
          <w:szCs w:val="32"/>
          <w:cs/>
        </w:rPr>
        <w:t>/</w:t>
      </w:r>
      <w:r w:rsidRPr="00BD3792">
        <w:rPr>
          <w:rFonts w:ascii="TH SarabunPSK" w:hAnsi="TH SarabunPSK" w:cs="TH SarabunPSK"/>
          <w:b/>
          <w:bCs/>
          <w:sz w:val="24"/>
          <w:szCs w:val="32"/>
          <w:cs/>
        </w:rPr>
        <w:t>อยู่ระหว่างดำเนินการ</w:t>
      </w:r>
      <w:r w:rsidR="00800575" w:rsidRPr="00BD3792">
        <w:rPr>
          <w:rFonts w:ascii="TH SarabunPSK" w:hAnsi="TH SarabunPSK" w:cs="TH SarabunPSK"/>
          <w:b/>
          <w:bCs/>
          <w:sz w:val="24"/>
          <w:szCs w:val="32"/>
          <w:cs/>
        </w:rPr>
        <w:t xml:space="preserve"> และจะดำเนินการ</w:t>
      </w:r>
      <w:r w:rsidRPr="00BD3792">
        <w:rPr>
          <w:rFonts w:ascii="TH SarabunPSK" w:hAnsi="TH SarabunPSK" w:cs="TH SarabunPSK"/>
          <w:b/>
          <w:bCs/>
          <w:sz w:val="24"/>
          <w:szCs w:val="32"/>
          <w:cs/>
        </w:rPr>
        <w:t xml:space="preserve"> </w:t>
      </w:r>
      <w:r w:rsidRPr="007F4E8D">
        <w:rPr>
          <w:rFonts w:ascii="TH SarabunPSK" w:hAnsi="TH SarabunPSK" w:cs="TH SarabunPSK"/>
          <w:b/>
          <w:bCs/>
          <w:sz w:val="32"/>
          <w:szCs w:val="32"/>
          <w:cs/>
        </w:rPr>
        <w:t xml:space="preserve">จำนวน </w:t>
      </w:r>
      <w:r w:rsidR="007F4E8D" w:rsidRPr="007F4E8D">
        <w:rPr>
          <w:rFonts w:ascii="TH SarabunPSK" w:hAnsi="TH SarabunPSK" w:cs="TH SarabunPSK"/>
          <w:b/>
          <w:bCs/>
          <w:sz w:val="32"/>
          <w:szCs w:val="32"/>
        </w:rPr>
        <w:t>1</w:t>
      </w:r>
      <w:r w:rsidR="002349B7" w:rsidRPr="007F4E8D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7F4E8D"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="002349B7" w:rsidRPr="007F4E8D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7F4E8D" w:rsidRPr="007F4E8D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BD3792">
        <w:rPr>
          <w:rFonts w:ascii="TH SarabunPSK" w:hAnsi="TH SarabunPSK" w:cs="TH SarabunPSK"/>
          <w:b/>
          <w:bCs/>
          <w:sz w:val="24"/>
          <w:szCs w:val="32"/>
          <w:cs/>
        </w:rPr>
        <w:t xml:space="preserve"> โครงการ</w:t>
      </w:r>
      <w:r w:rsidR="00426034" w:rsidRPr="00BD3792">
        <w:rPr>
          <w:rFonts w:ascii="TH SarabunPSK" w:hAnsi="TH SarabunPSK" w:cs="TH SarabunPSK"/>
          <w:sz w:val="24"/>
          <w:szCs w:val="32"/>
          <w:cs/>
        </w:rPr>
        <w:t xml:space="preserve"> </w:t>
      </w:r>
      <w:r w:rsidR="00494C86" w:rsidRPr="00BD3792">
        <w:rPr>
          <w:rFonts w:ascii="TH SarabunPSK" w:hAnsi="TH SarabunPSK" w:cs="TH SarabunPSK"/>
          <w:sz w:val="24"/>
          <w:szCs w:val="32"/>
          <w:cs/>
        </w:rPr>
        <w:t>(ถ้ามี)</w:t>
      </w:r>
    </w:p>
    <w:tbl>
      <w:tblPr>
        <w:tblStyle w:val="TableGrid"/>
        <w:tblW w:w="15735" w:type="dxa"/>
        <w:tblInd w:w="-459" w:type="dxa"/>
        <w:tblLook w:val="04A0" w:firstRow="1" w:lastRow="0" w:firstColumn="1" w:lastColumn="0" w:noHBand="0" w:noVBand="1"/>
      </w:tblPr>
      <w:tblGrid>
        <w:gridCol w:w="5245"/>
        <w:gridCol w:w="5379"/>
        <w:gridCol w:w="5111"/>
      </w:tblGrid>
      <w:tr w:rsidR="001C2E7C" w:rsidRPr="00BD3792" w14:paraId="04F2917D" w14:textId="77777777" w:rsidTr="00FC44F3">
        <w:trPr>
          <w:tblHeader/>
        </w:trPr>
        <w:tc>
          <w:tcPr>
            <w:tcW w:w="15735" w:type="dxa"/>
            <w:gridSpan w:val="3"/>
            <w:shd w:val="clear" w:color="auto" w:fill="FFFF00"/>
            <w:vAlign w:val="center"/>
          </w:tcPr>
          <w:p w14:paraId="1D81504E" w14:textId="44DE17AD" w:rsidR="001C2E7C" w:rsidRPr="00BD3792" w:rsidRDefault="00137CEF" w:rsidP="00BD3792">
            <w:pPr>
              <w:spacing w:before="120" w:after="120" w:line="240" w:lineRule="exact"/>
              <w:rPr>
                <w:rFonts w:ascii="TH SarabunPSK" w:hAnsi="TH SarabunPSK" w:cs="TH SarabunPSK"/>
                <w:b/>
                <w:bCs/>
                <w:cs/>
              </w:rPr>
            </w:pPr>
            <w:r w:rsidRPr="00137CEF">
              <w:rPr>
                <w:rFonts w:ascii="TH SarabunPSK" w:hAnsi="TH SarabunPSK" w:cs="TH SarabunPSK"/>
                <w:b/>
                <w:bCs/>
                <w:sz w:val="28"/>
                <w:szCs w:val="36"/>
              </w:rPr>
              <w:t>1</w:t>
            </w:r>
            <w:r w:rsidR="00FC44F3" w:rsidRPr="00BD3792">
              <w:rPr>
                <w:rFonts w:ascii="TH SarabunPSK" w:hAnsi="TH SarabunPSK" w:cs="TH SarabunPSK"/>
                <w:b/>
                <w:bCs/>
                <w:cs/>
              </w:rPr>
              <w:t xml:space="preserve">. </w:t>
            </w:r>
            <w:r w:rsidR="001C2E7C" w:rsidRPr="00BD3792">
              <w:rPr>
                <w:rFonts w:ascii="TH SarabunPSK" w:hAnsi="TH SarabunPSK" w:cs="TH SarabunPSK"/>
                <w:b/>
                <w:bCs/>
                <w:cs/>
              </w:rPr>
              <w:t xml:space="preserve"> </w:t>
            </w:r>
            <w:r w:rsidR="00D86FA9" w:rsidRPr="00BD3792">
              <w:rPr>
                <w:rFonts w:ascii="TH SarabunPSK" w:hAnsi="TH SarabunPSK" w:cs="TH SarabunPSK"/>
                <w:b/>
                <w:bCs/>
                <w:spacing w:val="20"/>
                <w:cs/>
              </w:rPr>
              <w:t>โครงการ</w:t>
            </w:r>
            <w:r w:rsidR="006B39CC" w:rsidRPr="00BD3792">
              <w:rPr>
                <w:rFonts w:ascii="TH SarabunPSK" w:hAnsi="TH SarabunPSK" w:cs="TH SarabunPSK"/>
                <w:b/>
                <w:bCs/>
                <w:spacing w:val="20"/>
                <w:cs/>
              </w:rPr>
              <w:t>ของ</w:t>
            </w:r>
            <w:r w:rsidR="001C2E7C" w:rsidRPr="00BD3792">
              <w:rPr>
                <w:rFonts w:ascii="TH SarabunPSK" w:hAnsi="TH SarabunPSK" w:cs="TH SarabunPSK"/>
                <w:b/>
                <w:bCs/>
                <w:spacing w:val="20"/>
                <w:cs/>
              </w:rPr>
              <w:t>กระทรวงที่ดำเนินการแล้วเสร็จ</w:t>
            </w:r>
            <w:r w:rsidR="00800575" w:rsidRPr="00BD3792">
              <w:rPr>
                <w:rFonts w:ascii="TH SarabunPSK" w:hAnsi="TH SarabunPSK" w:cs="TH SarabunPSK"/>
                <w:b/>
                <w:bCs/>
                <w:spacing w:val="20"/>
                <w:cs/>
              </w:rPr>
              <w:t xml:space="preserve">/อยู่ระหว่างดำเนินการ ในปีงบประมาณ พ.ศ. </w:t>
            </w:r>
            <w:r w:rsidR="007F4E8D" w:rsidRPr="007F4E8D">
              <w:rPr>
                <w:rFonts w:ascii="TH SarabunPSK" w:hAnsi="TH SarabunPSK" w:cs="TH SarabunPSK"/>
                <w:b/>
                <w:bCs/>
                <w:spacing w:val="20"/>
                <w:sz w:val="32"/>
                <w:szCs w:val="40"/>
              </w:rPr>
              <w:t>2562 - 2563</w:t>
            </w:r>
            <w:r w:rsidR="00863FCA" w:rsidRPr="007F4E8D">
              <w:rPr>
                <w:rFonts w:ascii="TH SarabunPSK" w:hAnsi="TH SarabunPSK" w:cs="TH SarabunPSK"/>
                <w:b/>
                <w:bCs/>
                <w:sz w:val="32"/>
                <w:szCs w:val="40"/>
                <w:cs/>
              </w:rPr>
              <w:t xml:space="preserve"> </w:t>
            </w:r>
          </w:p>
        </w:tc>
      </w:tr>
      <w:tr w:rsidR="00881BB5" w:rsidRPr="00BD3792" w14:paraId="59AAB1A2" w14:textId="77777777" w:rsidTr="00E21DFF">
        <w:trPr>
          <w:tblHeader/>
        </w:trPr>
        <w:tc>
          <w:tcPr>
            <w:tcW w:w="5245" w:type="dxa"/>
            <w:vAlign w:val="center"/>
          </w:tcPr>
          <w:p w14:paraId="68C41105" w14:textId="77777777" w:rsidR="00881BB5" w:rsidRPr="00BD3792" w:rsidRDefault="000534C4" w:rsidP="00ED63D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ภูเก็ต</w:t>
            </w:r>
          </w:p>
        </w:tc>
        <w:tc>
          <w:tcPr>
            <w:tcW w:w="5379" w:type="dxa"/>
            <w:vAlign w:val="center"/>
          </w:tcPr>
          <w:p w14:paraId="44CDD7E4" w14:textId="77777777" w:rsidR="00881BB5" w:rsidRPr="00BD3792" w:rsidRDefault="000534C4" w:rsidP="00C43BEB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กระบี่</w:t>
            </w:r>
          </w:p>
        </w:tc>
        <w:tc>
          <w:tcPr>
            <w:tcW w:w="5111" w:type="dxa"/>
            <w:vAlign w:val="center"/>
          </w:tcPr>
          <w:p w14:paraId="27E00EF6" w14:textId="77777777" w:rsidR="00881BB5" w:rsidRPr="00BD3792" w:rsidRDefault="000534C4" w:rsidP="00C43BEB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ตรัง</w:t>
            </w:r>
          </w:p>
        </w:tc>
      </w:tr>
      <w:tr w:rsidR="00A5732B" w:rsidRPr="00BD3792" w14:paraId="11683216" w14:textId="77777777" w:rsidTr="00E21DFF">
        <w:tc>
          <w:tcPr>
            <w:tcW w:w="5245" w:type="dxa"/>
          </w:tcPr>
          <w:p w14:paraId="49F1D780" w14:textId="3817B1CD" w:rsidR="00A5732B" w:rsidRPr="00877F48" w:rsidRDefault="00A5732B" w:rsidP="007F4E8D">
            <w:pPr>
              <w:spacing w:before="60" w:after="6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โครงการ </w:t>
            </w: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โครงการเพิ่มสมรรถนะด้านการบริหารและจัดการพลังงานครบวงจรในชุมชนระดับตำบลและเครือข่ายพลังงานชุมชน </w:t>
            </w:r>
          </w:p>
          <w:p w14:paraId="5DE52C8E" w14:textId="77777777" w:rsidR="00A5732B" w:rsidRPr="00877F48" w:rsidRDefault="00A5732B" w:rsidP="00A5732B">
            <w:pPr>
              <w:spacing w:before="60" w:after="6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ปีงบประมาณ </w:t>
            </w: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2563</w:t>
            </w:r>
          </w:p>
          <w:p w14:paraId="3BEB225F" w14:textId="19B2CB20" w:rsidR="00A5732B" w:rsidRPr="00877F48" w:rsidRDefault="00A5732B" w:rsidP="00A5732B">
            <w:pPr>
              <w:spacing w:before="60" w:after="6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วงเงิน (บาท) </w:t>
            </w: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หมวดงบรายจ่ายอื่น 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>307,044.00</w:t>
            </w:r>
            <w:r w:rsidR="00672408">
              <w:rPr>
                <w:rFonts w:ascii="TH SarabunPSK" w:hAnsi="TH SarabunPSK" w:cs="TH SarabunPSK"/>
                <w:sz w:val="24"/>
                <w:szCs w:val="24"/>
              </w:rPr>
              <w:t>.-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บาท</w:t>
            </w:r>
          </w:p>
          <w:p w14:paraId="469267BC" w14:textId="2CE4ED57" w:rsidR="00A5732B" w:rsidRPr="00877F48" w:rsidRDefault="00A5732B" w:rsidP="00A5732B">
            <w:pPr>
              <w:spacing w:before="60" w:after="60" w:line="240" w:lineRule="exact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                   หมวดงบอุดหนุน    236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>,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348.00</w:t>
            </w:r>
            <w:r w:rsidR="00672408">
              <w:rPr>
                <w:rFonts w:ascii="TH SarabunPSK" w:hAnsi="TH SarabunPSK" w:cs="TH SarabunPSK"/>
                <w:sz w:val="24"/>
                <w:szCs w:val="24"/>
              </w:rPr>
              <w:t>.-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บาท</w:t>
            </w:r>
          </w:p>
          <w:p w14:paraId="79A26D3D" w14:textId="77777777" w:rsidR="00A5732B" w:rsidRPr="00877F48" w:rsidRDefault="00A5732B" w:rsidP="00A5732B">
            <w:pPr>
              <w:spacing w:before="60" w:after="12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หน่วยรับผิดชอบ </w:t>
            </w: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สำนักงานพลังงานจังหวัดภูเก็ต</w:t>
            </w:r>
          </w:p>
          <w:p w14:paraId="6745A41C" w14:textId="6F75B8FF" w:rsidR="00A5732B" w:rsidRPr="00877F48" w:rsidRDefault="00A5732B" w:rsidP="00A5732B">
            <w:pPr>
              <w:spacing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สาระสำคัญ </w:t>
            </w: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สร้างการมีส่วนร่วมในการพัฒนาพลังงานเชิงพื้นที่เพื่อให้สามารถนำเอาศักยภาพด้านพลังงานของชุมชนมาใช้ให้เกิดประสิทธิภาพสูงมากขึ้น 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br/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การบูรณาการการศึกษากับเรื่องของพลังงานในท้องถิ่น การสร้างวิทยากรพลังงานประจำท้องถิ่น รวมทั้งการสร้าง</w:t>
            </w:r>
            <w:r w:rsidR="001C2AD6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อปท.ต้นแบบด้านการจัดการพลังงาน การลด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br/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การใช้พลังงานในภาคการผลิตของอุตสาหกรรมระดับครัวเรือน/</w:t>
            </w:r>
            <w:proofErr w:type="spellStart"/>
            <w:r w:rsidRPr="00877F48">
              <w:rPr>
                <w:rFonts w:ascii="TH SarabunPSK" w:hAnsi="TH SarabunPSK" w:cs="TH SarabunPSK"/>
                <w:sz w:val="24"/>
                <w:szCs w:val="24"/>
              </w:rPr>
              <w:t>Otop</w:t>
            </w:r>
            <w:proofErr w:type="spellEnd"/>
            <w:r w:rsidRPr="00877F48">
              <w:rPr>
                <w:rFonts w:ascii="TH SarabunPSK" w:hAnsi="TH SarabunPSK" w:cs="TH SarabunPSK"/>
                <w:sz w:val="24"/>
                <w:szCs w:val="24"/>
              </w:rPr>
              <w:t>/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วิสาหกิจ</w:t>
            </w:r>
            <w:r w:rsidRPr="007F4E8D">
              <w:rPr>
                <w:rFonts w:ascii="TH SarabunPSK" w:hAnsi="TH SarabunPSK" w:cs="TH SarabunPSK"/>
                <w:spacing w:val="-6"/>
                <w:sz w:val="24"/>
                <w:szCs w:val="24"/>
                <w:cs/>
              </w:rPr>
              <w:t>ชุมชน โดยมีการร่วมมือกับองค์กรภาคีภาคประชาชน เครือข่ายที่ทำงานด้านพลังงาน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ภายในจังหวัดภูเก็ต อันจะเป็นการสร้างภูมิคุ้มกัน และสร้างโอกาสให้กับชุมชน</w:t>
            </w:r>
            <w:r w:rsidR="007F4E8D">
              <w:rPr>
                <w:rFonts w:ascii="TH SarabunPSK" w:hAnsi="TH SarabunPSK" w:cs="TH SarabunPSK"/>
                <w:sz w:val="24"/>
                <w:szCs w:val="24"/>
              </w:rPr>
              <w:br/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ในสภาวการณ์ปัจจุบัน รวมถึงเป็นการรองรับการพัฒนาแผนพลังงานทดแทนต่อไปในอนาคต ผ่านการวางแผนพลังงานชุมชน</w:t>
            </w: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และสนับสนุนเทคโนโลยีพลังงานชุมชน โดยมีพื้นที่ดำเนินการ</w:t>
            </w:r>
            <w:r w:rsidR="007F4E8D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ดังนี้</w:t>
            </w: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 </w:t>
            </w:r>
          </w:p>
          <w:p w14:paraId="571B3E7B" w14:textId="259EC815" w:rsidR="00A5732B" w:rsidRPr="00877F48" w:rsidRDefault="00A5732B" w:rsidP="007F4E8D">
            <w:pPr>
              <w:spacing w:before="12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1</w:t>
            </w:r>
            <w:r w:rsidR="000A7616">
              <w:rPr>
                <w:rFonts w:ascii="TH SarabunPSK" w:hAnsi="TH SarabunPSK" w:cs="TH SarabunPSK"/>
                <w:sz w:val="24"/>
                <w:szCs w:val="24"/>
              </w:rPr>
              <w:t>.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อปท.บริหารจัดการพลังงานที่ดี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br/>
              <w:t xml:space="preserve">   1.1 อบต.เชิงทะเล</w:t>
            </w:r>
            <w:r w:rsidR="000A7616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(ชุมชนเก่าปี 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>62)</w:t>
            </w:r>
          </w:p>
          <w:p w14:paraId="4B38D604" w14:textId="54EB38FF" w:rsidR="00A5732B" w:rsidRPr="00877F48" w:rsidRDefault="00A5732B" w:rsidP="007F4E8D">
            <w:pPr>
              <w:spacing w:before="12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2</w:t>
            </w:r>
            <w:r w:rsidR="000A7616">
              <w:rPr>
                <w:rFonts w:ascii="TH SarabunPSK" w:hAnsi="TH SarabunPSK" w:cs="TH SarabunPSK"/>
                <w:sz w:val="24"/>
                <w:szCs w:val="24"/>
              </w:rPr>
              <w:t>.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โรงเรียนพลังงานชุมชน </w:t>
            </w:r>
          </w:p>
          <w:p w14:paraId="5E772F6B" w14:textId="669BE988" w:rsidR="00A5732B" w:rsidRPr="00877F48" w:rsidRDefault="00A5732B" w:rsidP="00A5732B">
            <w:pPr>
              <w:spacing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  2.1 ร.ร.สตรีภูเก็ต (โรงเรียนเก่าปี 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62)  </w:t>
            </w:r>
          </w:p>
          <w:p w14:paraId="1D62FF27" w14:textId="065AF873" w:rsidR="00A5732B" w:rsidRPr="00877F48" w:rsidRDefault="00A5732B" w:rsidP="00A5732B">
            <w:pPr>
              <w:spacing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  2.2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ร.ร.เทศบาลเมืองภูเก็ต </w:t>
            </w:r>
          </w:p>
          <w:p w14:paraId="1F60F500" w14:textId="3F043E1C" w:rsidR="00A5732B" w:rsidRPr="00877F48" w:rsidRDefault="00A5732B" w:rsidP="00A5732B">
            <w:pPr>
              <w:spacing w:line="240" w:lineRule="exact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  2.3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ร.ร.เฉลิมพระเกียรติฯ ภูเก็ต</w:t>
            </w:r>
          </w:p>
          <w:p w14:paraId="65A3B1C7" w14:textId="55DF31BC" w:rsidR="00A5732B" w:rsidRPr="00877F48" w:rsidRDefault="00A5732B" w:rsidP="007F4E8D">
            <w:pPr>
              <w:spacing w:before="12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sz w:val="24"/>
                <w:szCs w:val="24"/>
              </w:rPr>
              <w:t>3</w:t>
            </w:r>
            <w:r w:rsidR="000A7616">
              <w:rPr>
                <w:rFonts w:ascii="TH SarabunPSK" w:hAnsi="TH SarabunPSK" w:cs="TH SarabunPSK"/>
                <w:sz w:val="24"/>
                <w:szCs w:val="24"/>
              </w:rPr>
              <w:t>.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กลุ่มลดใช้พลังงานจากเทคโนโลยีพลังงานชุมชน </w:t>
            </w:r>
          </w:p>
          <w:p w14:paraId="53E802A6" w14:textId="67E02446" w:rsidR="00A5732B" w:rsidRPr="00877F48" w:rsidRDefault="00A5732B" w:rsidP="00A5732B">
            <w:pPr>
              <w:spacing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ประเภท ระบบอบแห้งแสงอาทิตย์ ขนาด 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>3x4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เมตร จำนวน 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>1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</w:t>
            </w:r>
            <w:r w:rsidR="00E63C1B">
              <w:rPr>
                <w:rFonts w:ascii="TH SarabunPSK" w:hAnsi="TH SarabunPSK" w:cs="TH SarabunPSK" w:hint="cs"/>
                <w:sz w:val="24"/>
                <w:szCs w:val="24"/>
                <w:cs/>
              </w:rPr>
              <w:t>หลัง</w:t>
            </w:r>
          </w:p>
          <w:p w14:paraId="06BA6E9A" w14:textId="2416D2BD" w:rsidR="00A5732B" w:rsidRDefault="00A5732B" w:rsidP="00A5732B">
            <w:pPr>
              <w:spacing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="000A7616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3.1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วิสาหกิจชุมชนในเขตปฏิรูปที่ดินตำบลฉลอง อำเภอเมือง จังหวัดภูเก็ต</w:t>
            </w:r>
          </w:p>
          <w:p w14:paraId="1A9F61C0" w14:textId="79CE1F7F" w:rsidR="007F4E8D" w:rsidRDefault="007F4E8D" w:rsidP="00A5732B">
            <w:pPr>
              <w:spacing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739B3D06" w14:textId="258112FB" w:rsidR="00614933" w:rsidRDefault="00614933" w:rsidP="00A5732B">
            <w:pPr>
              <w:spacing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63C1EE24" w14:textId="77777777" w:rsidR="00614933" w:rsidRPr="00877F48" w:rsidRDefault="00614933" w:rsidP="00A5732B">
            <w:pPr>
              <w:spacing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3931CAAF" w14:textId="77777777" w:rsidR="00A5732B" w:rsidRPr="00877F48" w:rsidRDefault="00A5732B" w:rsidP="000A7616">
            <w:pPr>
              <w:spacing w:before="120" w:line="240" w:lineRule="exact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lastRenderedPageBreak/>
              <w:t xml:space="preserve">ผลสำเร็จที่เป็นรูปธรรมและผู้ได้รับผลประโยชน์ </w:t>
            </w: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</w:p>
          <w:p w14:paraId="46397304" w14:textId="75324C1C" w:rsidR="00A5732B" w:rsidRPr="00877F48" w:rsidRDefault="00A5732B" w:rsidP="00A5732B">
            <w:pPr>
              <w:spacing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sz w:val="24"/>
                <w:szCs w:val="24"/>
              </w:rPr>
              <w:t>1</w:t>
            </w:r>
            <w:r w:rsidR="000A7616">
              <w:rPr>
                <w:rFonts w:ascii="TH SarabunPSK" w:hAnsi="TH SarabunPSK" w:cs="TH SarabunPSK"/>
                <w:sz w:val="24"/>
                <w:szCs w:val="24"/>
              </w:rPr>
              <w:t>.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มีแผนพลังงานชุมชนและโรงเรียน สามารถนำไปบรรจุเข้าสู่แผนพัฒนา </w:t>
            </w:r>
            <w:proofErr w:type="gramStart"/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อปท.และโรงเรียนได้</w:t>
            </w:r>
            <w:proofErr w:type="gramEnd"/>
          </w:p>
          <w:p w14:paraId="24FE3952" w14:textId="56078099" w:rsidR="00A5732B" w:rsidRPr="00877F48" w:rsidRDefault="00A5732B" w:rsidP="00A5732B">
            <w:pPr>
              <w:spacing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2</w:t>
            </w:r>
            <w:r w:rsidR="000A7616">
              <w:rPr>
                <w:rFonts w:ascii="TH SarabunPSK" w:hAnsi="TH SarabunPSK" w:cs="TH SarabunPSK"/>
                <w:sz w:val="24"/>
                <w:szCs w:val="24"/>
              </w:rPr>
              <w:t>.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เกิดอาสาสมัครพลังงานขึ้นใหม่ จำนวน 56 คน และสามารถเป็นครัวเรือนแบบอย่างในการลดใช้พลังงานลงได้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โดยได้รับการสนับสนุนเทคโ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น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โลยีพลังงานชุมชน เพื่อเป็นต้นแบบนำร่องในการขยายผลการอนุรักษ์พลังงานภายในชุมชน</w:t>
            </w:r>
          </w:p>
          <w:p w14:paraId="47E9C299" w14:textId="5CBC03E3" w:rsidR="00A5732B" w:rsidRPr="00877F48" w:rsidRDefault="00A5732B" w:rsidP="00A5732B">
            <w:pPr>
              <w:spacing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3</w:t>
            </w:r>
            <w:r w:rsidR="000A7616">
              <w:rPr>
                <w:rFonts w:ascii="TH SarabunPSK" w:hAnsi="TH SarabunPSK" w:cs="TH SarabunPSK"/>
                <w:sz w:val="24"/>
                <w:szCs w:val="24"/>
              </w:rPr>
              <w:t>.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เกิดชุมนุมหรือชมรมด้านการอนุรักษ์พลังงานในโรงเรียน มีสมาชิกร่วมขับเคลื่อนกิจกรรมประมาณโรงเรียนละ 35 - 40 คน</w:t>
            </w:r>
          </w:p>
          <w:p w14:paraId="1EF0E995" w14:textId="4CCB6D48" w:rsidR="00A5732B" w:rsidRPr="00BD3792" w:rsidRDefault="00A5732B" w:rsidP="00A5732B">
            <w:pPr>
              <w:spacing w:after="120"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sz w:val="24"/>
                <w:szCs w:val="24"/>
              </w:rPr>
              <w:t>4</w:t>
            </w:r>
            <w:r w:rsidR="000A7616">
              <w:rPr>
                <w:rFonts w:ascii="TH SarabunPSK" w:hAnsi="TH SarabunPSK" w:cs="TH SarabunPSK"/>
                <w:sz w:val="24"/>
                <w:szCs w:val="24"/>
              </w:rPr>
              <w:t>.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กลุ่มวิสาหกิจชุมชนที่เข้าร่วมโครงการได้รับสนับสนุนระบบอบแห้งพลังงานแสงอาทิตย์ สามารถลดระยะเวลาการแปรรูปผลิตภัณฑ์อบแห้งแสงอาทิตย์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br/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(ถ่านอัดแท่ง) ร้อยละ 45.50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มีผลผลิตและรายได้เพิ่มขึ้นประมาณ 5 เท่า</w:t>
            </w:r>
          </w:p>
        </w:tc>
        <w:tc>
          <w:tcPr>
            <w:tcW w:w="5379" w:type="dxa"/>
          </w:tcPr>
          <w:p w14:paraId="1B3DCA0E" w14:textId="000CD2E1" w:rsidR="00A5732B" w:rsidRPr="00BD3792" w:rsidRDefault="00A5732B" w:rsidP="007F4E8D">
            <w:pPr>
              <w:spacing w:before="100" w:after="120"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lastRenderedPageBreak/>
              <w:t xml:space="preserve">โครงการ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 w:rsidRPr="000A7616">
              <w:rPr>
                <w:rFonts w:ascii="TH SarabunPSK" w:hAnsi="TH SarabunPSK" w:cs="TH SarabunPSK"/>
                <w:sz w:val="24"/>
                <w:szCs w:val="24"/>
                <w:cs/>
              </w:rPr>
              <w:t>ส่งเสริมการใช้เทคโนโลยีอบแห้งพลังงานแสงอาทิตย์ เพื่อเพิ่มมูลค่า</w:t>
            </w:r>
            <w:r w:rsidR="007F4E8D">
              <w:rPr>
                <w:rFonts w:ascii="TH SarabunPSK" w:hAnsi="TH SarabunPSK" w:cs="TH SarabunPSK"/>
                <w:sz w:val="24"/>
                <w:szCs w:val="24"/>
              </w:rPr>
              <w:br/>
            </w:r>
            <w:r w:rsidRPr="000A7616">
              <w:rPr>
                <w:rFonts w:ascii="TH SarabunPSK" w:hAnsi="TH SarabunPSK" w:cs="TH SarabunPSK"/>
                <w:sz w:val="24"/>
                <w:szCs w:val="24"/>
                <w:cs/>
              </w:rPr>
              <w:t>การแปรรูปผลิต</w:t>
            </w:r>
            <w:bookmarkStart w:id="0" w:name="_GoBack"/>
            <w:bookmarkEnd w:id="0"/>
            <w:r w:rsidRPr="000A7616">
              <w:rPr>
                <w:rFonts w:ascii="TH SarabunPSK" w:hAnsi="TH SarabunPSK" w:cs="TH SarabunPSK"/>
                <w:sz w:val="24"/>
                <w:szCs w:val="24"/>
                <w:cs/>
              </w:rPr>
              <w:t>ภัณฑ์ประมง</w:t>
            </w:r>
          </w:p>
          <w:p w14:paraId="74985ACF" w14:textId="13E0A319" w:rsidR="00A5732B" w:rsidRPr="00BD3792" w:rsidRDefault="00A5732B" w:rsidP="00A5732B">
            <w:pPr>
              <w:spacing w:before="120" w:after="12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ปีงบประมาณ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2562</w:t>
            </w:r>
          </w:p>
          <w:p w14:paraId="5A6D109A" w14:textId="6041FAD8" w:rsidR="00A5732B" w:rsidRPr="00BD3792" w:rsidRDefault="00A5732B" w:rsidP="00A5732B">
            <w:pPr>
              <w:spacing w:before="120" w:after="12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วงเงิน</w:t>
            </w: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(บาท)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D16492">
              <w:rPr>
                <w:rFonts w:ascii="TH SarabunPSK" w:hAnsi="TH SarabunPSK" w:cs="TH SarabunPSK"/>
                <w:sz w:val="24"/>
                <w:szCs w:val="24"/>
              </w:rPr>
              <w:t>1,200,000</w:t>
            </w:r>
            <w:r w:rsidR="00672408">
              <w:rPr>
                <w:rFonts w:ascii="TH SarabunPSK" w:hAnsi="TH SarabunPSK" w:cs="TH SarabunPSK"/>
                <w:sz w:val="24"/>
                <w:szCs w:val="24"/>
              </w:rPr>
              <w:t>.-</w:t>
            </w:r>
            <w:r w:rsidRPr="00D16492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D16492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บาท </w:t>
            </w:r>
          </w:p>
          <w:p w14:paraId="2522D251" w14:textId="013378CD" w:rsidR="00A5732B" w:rsidRPr="00BD3792" w:rsidRDefault="00A5732B" w:rsidP="00A5732B">
            <w:pPr>
              <w:spacing w:before="120" w:after="12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หน่วยรับผิดชอบ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D16492">
              <w:rPr>
                <w:rFonts w:ascii="TH SarabunPSK" w:hAnsi="TH SarabunPSK" w:cs="TH SarabunPSK"/>
                <w:sz w:val="24"/>
                <w:szCs w:val="24"/>
                <w:cs/>
              </w:rPr>
              <w:t>สำนักงานพลังงานจังหวัดกระบี่</w:t>
            </w:r>
          </w:p>
          <w:p w14:paraId="43EB3642" w14:textId="6E59BF94" w:rsidR="00A5732B" w:rsidRPr="00D16492" w:rsidRDefault="00A5732B" w:rsidP="000A7616">
            <w:pPr>
              <w:spacing w:before="120" w:after="120" w:line="240" w:lineRule="exact"/>
              <w:jc w:val="thaiDistribute"/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สาระสำคัญ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 w:rsidRPr="00D16492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สนับสนุนโรงอบแห้งพลังงานแสงอาทิตย์ขนาด </w:t>
            </w:r>
            <w:r w:rsidRPr="00D16492">
              <w:rPr>
                <w:rFonts w:ascii="TH SarabunPSK" w:hAnsi="TH SarabunPSK" w:cs="TH SarabunPSK"/>
                <w:sz w:val="24"/>
                <w:szCs w:val="24"/>
              </w:rPr>
              <w:t xml:space="preserve">12 </w:t>
            </w:r>
            <w:r w:rsidRPr="00D16492">
              <w:rPr>
                <w:rFonts w:ascii="TH SarabunPSK" w:hAnsi="TH SarabunPSK" w:cs="TH SarabunPSK" w:hint="cs"/>
                <w:sz w:val="24"/>
                <w:szCs w:val="24"/>
                <w:cs/>
              </w:rPr>
              <w:t>ตร.ม. (</w:t>
            </w:r>
            <w:r w:rsidRPr="00D16492">
              <w:rPr>
                <w:rFonts w:ascii="TH SarabunPSK" w:hAnsi="TH SarabunPSK" w:cs="TH SarabunPSK"/>
                <w:sz w:val="24"/>
                <w:szCs w:val="24"/>
              </w:rPr>
              <w:t>3x4</w:t>
            </w:r>
            <w:r w:rsidRPr="00D16492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ม.) ให้กับกลุ่มอาชีพ วิสาหกิจชุมชน ที่เกี่ยวกับการประมงและแปรรูปสัตว์น้ำ จำนวน </w:t>
            </w:r>
            <w:r w:rsidRPr="00D16492">
              <w:rPr>
                <w:rFonts w:ascii="TH SarabunPSK" w:hAnsi="TH SarabunPSK" w:cs="TH SarabunPSK"/>
                <w:sz w:val="24"/>
                <w:szCs w:val="24"/>
              </w:rPr>
              <w:t xml:space="preserve">10 </w:t>
            </w:r>
            <w:r w:rsidR="00E63C1B">
              <w:rPr>
                <w:rFonts w:ascii="TH SarabunPSK" w:hAnsi="TH SarabunPSK" w:cs="TH SarabunPSK" w:hint="cs"/>
                <w:sz w:val="24"/>
                <w:szCs w:val="24"/>
                <w:cs/>
              </w:rPr>
              <w:t>หลัง</w:t>
            </w:r>
          </w:p>
          <w:p w14:paraId="0B9BA6EE" w14:textId="3B1CD9A7" w:rsidR="00A5732B" w:rsidRPr="007F4E8D" w:rsidRDefault="00A5732B" w:rsidP="00E21DFF">
            <w:pPr>
              <w:spacing w:before="120" w:line="240" w:lineRule="exact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ผลสำเร็จที่เป็นรูปธรรมและผู้ได้รับผลประโยชน์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br/>
            </w:r>
            <w:r w:rsidRPr="007F4E8D">
              <w:rPr>
                <w:rFonts w:ascii="TH SarabunPSK" w:hAnsi="TH SarabunPSK" w:cs="TH SarabunPSK"/>
                <w:spacing w:val="-8"/>
                <w:sz w:val="24"/>
                <w:szCs w:val="24"/>
              </w:rPr>
              <w:t xml:space="preserve">1. </w:t>
            </w:r>
            <w:r w:rsidRPr="007F4E8D">
              <w:rPr>
                <w:rFonts w:ascii="TH SarabunPSK" w:hAnsi="TH SarabunPSK" w:cs="TH SarabunPSK" w:hint="cs"/>
                <w:spacing w:val="-8"/>
                <w:sz w:val="24"/>
                <w:szCs w:val="24"/>
                <w:cs/>
              </w:rPr>
              <w:t xml:space="preserve">ประชาชน จำนวนไม่น้อยกว่า </w:t>
            </w:r>
            <w:r w:rsidRPr="007F4E8D">
              <w:rPr>
                <w:rFonts w:ascii="TH SarabunPSK" w:hAnsi="TH SarabunPSK" w:cs="TH SarabunPSK"/>
                <w:spacing w:val="-8"/>
                <w:sz w:val="24"/>
                <w:szCs w:val="24"/>
              </w:rPr>
              <w:t xml:space="preserve">200 </w:t>
            </w:r>
            <w:r w:rsidRPr="007F4E8D">
              <w:rPr>
                <w:rFonts w:ascii="TH SarabunPSK" w:hAnsi="TH SarabunPSK" w:cs="TH SarabunPSK" w:hint="cs"/>
                <w:spacing w:val="-8"/>
                <w:sz w:val="24"/>
                <w:szCs w:val="24"/>
                <w:cs/>
              </w:rPr>
              <w:t xml:space="preserve">คน </w:t>
            </w:r>
            <w:r w:rsidRPr="007F4E8D">
              <w:rPr>
                <w:rFonts w:ascii="TH SarabunPSK" w:hAnsi="TH SarabunPSK" w:cs="TH SarabunPSK"/>
                <w:spacing w:val="-8"/>
                <w:sz w:val="24"/>
                <w:szCs w:val="24"/>
              </w:rPr>
              <w:t xml:space="preserve">50 </w:t>
            </w:r>
            <w:r w:rsidRPr="007F4E8D">
              <w:rPr>
                <w:rFonts w:ascii="TH SarabunPSK" w:hAnsi="TH SarabunPSK" w:cs="TH SarabunPSK" w:hint="cs"/>
                <w:spacing w:val="-8"/>
                <w:sz w:val="24"/>
                <w:szCs w:val="24"/>
                <w:cs/>
              </w:rPr>
              <w:t>ครัวเรือน มีรายได้จากการแปรรู</w:t>
            </w:r>
            <w:r w:rsidR="007F4E8D" w:rsidRPr="007F4E8D">
              <w:rPr>
                <w:rFonts w:ascii="TH SarabunPSK" w:hAnsi="TH SarabunPSK" w:cs="TH SarabunPSK" w:hint="cs"/>
                <w:spacing w:val="-8"/>
                <w:sz w:val="24"/>
                <w:szCs w:val="24"/>
                <w:cs/>
              </w:rPr>
              <w:t>ป</w:t>
            </w:r>
            <w:r w:rsidRPr="007F4E8D">
              <w:rPr>
                <w:rFonts w:ascii="TH SarabunPSK" w:hAnsi="TH SarabunPSK" w:cs="TH SarabunPSK" w:hint="cs"/>
                <w:spacing w:val="-8"/>
                <w:sz w:val="24"/>
                <w:szCs w:val="24"/>
                <w:cs/>
              </w:rPr>
              <w:t>ผลิตภัณฑ์</w:t>
            </w:r>
            <w:r w:rsidRPr="007F4E8D">
              <w:rPr>
                <w:rFonts w:ascii="TH SarabunPSK" w:hAnsi="TH SarabunPSK" w:cs="TH SarabunPSK" w:hint="cs"/>
                <w:sz w:val="24"/>
                <w:szCs w:val="24"/>
                <w:cs/>
              </w:rPr>
              <w:t>ประมงเพิ่มขึ้นจากการใช้เทคโนโลยีพลังงานสะอาด</w:t>
            </w:r>
          </w:p>
          <w:p w14:paraId="318D4ABC" w14:textId="6FA2696C" w:rsidR="00A5732B" w:rsidRPr="0000681B" w:rsidRDefault="00A5732B" w:rsidP="00A5732B">
            <w:pPr>
              <w:spacing w:after="120" w:line="240" w:lineRule="exact"/>
              <w:rPr>
                <w:rFonts w:ascii="TH SarabunPSK" w:hAnsi="TH SarabunPSK" w:cs="TH SarabunPSK"/>
                <w:sz w:val="24"/>
                <w:szCs w:val="24"/>
                <w:cs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2.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ต้นทุนด้านเวลาในการแปรรูป ลดลง 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50%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และสินค้าเสียหายลดลง </w:t>
            </w:r>
            <w:r>
              <w:rPr>
                <w:rFonts w:ascii="TH SarabunPSK" w:hAnsi="TH SarabunPSK" w:cs="TH SarabunPSK"/>
                <w:sz w:val="24"/>
                <w:szCs w:val="24"/>
              </w:rPr>
              <w:t>70%</w:t>
            </w:r>
          </w:p>
        </w:tc>
        <w:tc>
          <w:tcPr>
            <w:tcW w:w="5111" w:type="dxa"/>
          </w:tcPr>
          <w:p w14:paraId="056ED1FA" w14:textId="77777777" w:rsidR="004C1739" w:rsidRPr="00BD3792" w:rsidRDefault="004C1739" w:rsidP="004C1739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โครงการ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t>เพิ่มสมรรถนะด้านการบริหารและจัดการพลังงานครบวงจรในชุมชนระดับตำบลและเครือข่ายพลังงานชุมชน</w:t>
            </w:r>
          </w:p>
          <w:p w14:paraId="077A094A" w14:textId="77777777" w:rsidR="004C1739" w:rsidRPr="00BD3792" w:rsidRDefault="004C1739" w:rsidP="004C1739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ปีงบประมาณ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2562</w:t>
            </w:r>
          </w:p>
          <w:p w14:paraId="6FC30876" w14:textId="2DE97F7C" w:rsidR="004C1739" w:rsidRPr="00BD3792" w:rsidRDefault="004C1739" w:rsidP="004C1739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วงเงิน</w:t>
            </w: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(บาท)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9C269C">
              <w:rPr>
                <w:rFonts w:ascii="TH SarabunPSK" w:hAnsi="TH SarabunPSK" w:cs="TH SarabunPSK"/>
                <w:sz w:val="24"/>
                <w:szCs w:val="24"/>
              </w:rPr>
              <w:t>1,099,700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.-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บาท</w:t>
            </w:r>
            <w:r w:rsidRPr="009C269C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</w:t>
            </w:r>
          </w:p>
          <w:p w14:paraId="282899FE" w14:textId="77777777" w:rsidR="004C1739" w:rsidRPr="00BD3792" w:rsidRDefault="004C1739" w:rsidP="00E21DFF">
            <w:pPr>
              <w:spacing w:after="120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หน่วยรับผิดชอบ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สำนักงานพลังงานจังหวัดตรัง</w:t>
            </w:r>
          </w:p>
          <w:p w14:paraId="38A87A51" w14:textId="77777777" w:rsidR="004C1739" w:rsidRPr="00BD3792" w:rsidRDefault="004C1739" w:rsidP="00E21DFF">
            <w:pPr>
              <w:spacing w:line="204" w:lineRule="auto"/>
              <w:jc w:val="thaiDistribute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สาระสำคัญ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 w:rsidRPr="009C269C">
              <w:rPr>
                <w:rFonts w:ascii="TH SarabunPSK" w:hAnsi="TH SarabunPSK" w:cs="TH SarabunPSK"/>
                <w:sz w:val="24"/>
                <w:szCs w:val="24"/>
                <w:cs/>
              </w:rPr>
              <w:t>จัดอบรมให้ความรู้ เก็บข้อมูลพลังงานในครัวเรือน จัดทำแผนพลังงานและบรรจุเข้าสู่แผนพัฒนาท้องถิ่น ส่งเสริมเทคโนโลยีด้านพลังงานให้กับกลุ่มอาชีพ และต่อยอดให้กระจายไปยังชุมชนใกล้เคียง</w:t>
            </w:r>
          </w:p>
          <w:p w14:paraId="6ED0F633" w14:textId="77777777" w:rsidR="00A5732B" w:rsidRDefault="004C1739" w:rsidP="004C1739">
            <w:pPr>
              <w:spacing w:before="120" w:after="120"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ผลสำเร็จที่เป็นรูปธรรมและผู้ได้รับผลประโยชน์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 w:rsidRPr="009C269C">
              <w:rPr>
                <w:rFonts w:ascii="TH SarabunPSK" w:hAnsi="TH SarabunPSK" w:cs="TH SarabunPSK"/>
                <w:sz w:val="24"/>
                <w:szCs w:val="24"/>
                <w:cs/>
              </w:rPr>
              <w:t>เกิดชุมชนต้นแบบ</w:t>
            </w:r>
            <w:r w:rsidR="00E21DFF">
              <w:rPr>
                <w:rFonts w:ascii="TH SarabunPSK" w:hAnsi="TH SarabunPSK" w:cs="TH SarabunPSK"/>
                <w:sz w:val="24"/>
                <w:szCs w:val="24"/>
              </w:rPr>
              <w:br/>
            </w:r>
            <w:r w:rsidRPr="009C269C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ด้านพลังงาน </w:t>
            </w:r>
            <w:r w:rsidRPr="009C269C">
              <w:rPr>
                <w:rFonts w:ascii="TH SarabunPSK" w:hAnsi="TH SarabunPSK" w:cs="TH SarabunPSK"/>
                <w:sz w:val="24"/>
                <w:szCs w:val="24"/>
              </w:rPr>
              <w:t xml:space="preserve">2 </w:t>
            </w:r>
            <w:r w:rsidRPr="009C269C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ตำบล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ได้แก่  ตำบลปากแจ่ม  และตำบลวังวน และ</w:t>
            </w:r>
            <w:r w:rsidRPr="009C269C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โรงเรียนต้นแบบ </w:t>
            </w:r>
            <w:r w:rsidRPr="009C269C">
              <w:rPr>
                <w:rFonts w:ascii="TH SarabunPSK" w:hAnsi="TH SarabunPSK" w:cs="TH SarabunPSK"/>
                <w:sz w:val="24"/>
                <w:szCs w:val="24"/>
              </w:rPr>
              <w:t xml:space="preserve">2 </w:t>
            </w:r>
            <w:r w:rsidRPr="009C269C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โรงเรียน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ได้แก่ โรงเรียน</w:t>
            </w:r>
            <w:r w:rsidRPr="009C269C">
              <w:rPr>
                <w:rFonts w:ascii="TH SarabunPSK" w:hAnsi="TH SarabunPSK" w:cs="TH SarabunPSK"/>
                <w:sz w:val="24"/>
                <w:szCs w:val="24"/>
                <w:cs/>
              </w:rPr>
              <w:t>บ้านไทรงาม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และโรงเรียน</w:t>
            </w:r>
            <w:r w:rsidRPr="009C269C">
              <w:rPr>
                <w:rFonts w:ascii="TH SarabunPSK" w:hAnsi="TH SarabunPSK" w:cs="TH SarabunPSK"/>
                <w:sz w:val="24"/>
                <w:szCs w:val="24"/>
                <w:cs/>
              </w:rPr>
              <w:t>วัดหนองเป็ด</w:t>
            </w:r>
          </w:p>
          <w:p w14:paraId="51316E64" w14:textId="77777777" w:rsidR="007F4E8D" w:rsidRPr="007F4E8D" w:rsidRDefault="007F4E8D" w:rsidP="007F4E8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66133E21" w14:textId="77777777" w:rsidR="007F4E8D" w:rsidRPr="007F4E8D" w:rsidRDefault="007F4E8D" w:rsidP="007F4E8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30C98223" w14:textId="77777777" w:rsidR="007F4E8D" w:rsidRPr="007F4E8D" w:rsidRDefault="007F4E8D" w:rsidP="007F4E8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2FBB372D" w14:textId="77777777" w:rsidR="007F4E8D" w:rsidRPr="007F4E8D" w:rsidRDefault="007F4E8D" w:rsidP="007F4E8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11A98927" w14:textId="77777777" w:rsidR="007F4E8D" w:rsidRPr="007F4E8D" w:rsidRDefault="007F4E8D" w:rsidP="007F4E8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6F726ADF" w14:textId="77777777" w:rsidR="007F4E8D" w:rsidRDefault="007F4E8D" w:rsidP="007F4E8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6BFCBEF8" w14:textId="77777777" w:rsidR="007F4E8D" w:rsidRPr="007F4E8D" w:rsidRDefault="007F4E8D" w:rsidP="007F4E8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103C5CD8" w14:textId="77777777" w:rsidR="007F4E8D" w:rsidRPr="007F4E8D" w:rsidRDefault="007F4E8D" w:rsidP="007F4E8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1D38AC2B" w14:textId="77777777" w:rsidR="007F4E8D" w:rsidRDefault="007F4E8D" w:rsidP="007F4E8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668ABBE8" w14:textId="77777777" w:rsidR="007F4E8D" w:rsidRPr="007F4E8D" w:rsidRDefault="007F4E8D" w:rsidP="007F4E8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01BF2513" w14:textId="77777777" w:rsidR="007F4E8D" w:rsidRDefault="007F4E8D" w:rsidP="007F4E8D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7E54AC70" w14:textId="1CFDFC2F" w:rsidR="007F4E8D" w:rsidRPr="007F4E8D" w:rsidRDefault="007F4E8D" w:rsidP="007F4E8D">
            <w:pPr>
              <w:tabs>
                <w:tab w:val="left" w:pos="4185"/>
              </w:tabs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ab/>
            </w:r>
          </w:p>
        </w:tc>
      </w:tr>
      <w:tr w:rsidR="0008113B" w:rsidRPr="00BD3792" w14:paraId="4576CD1A" w14:textId="77777777" w:rsidTr="00E21DFF">
        <w:tc>
          <w:tcPr>
            <w:tcW w:w="5245" w:type="dxa"/>
          </w:tcPr>
          <w:p w14:paraId="0894A316" w14:textId="19FC0321" w:rsidR="0008113B" w:rsidRPr="00877F48" w:rsidRDefault="0008113B" w:rsidP="0008113B">
            <w:pPr>
              <w:spacing w:before="120" w:after="12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โครงการ </w:t>
            </w: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โครงการติดตั้งระบบผลิตไฟฟ้าด้วยพลังงานแสงอาทิตย์บนหลังคาอาคารสำนักงานพลังงานจังหวัดภูเก็ต กทอ.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>62(2)RE-3-0034</w:t>
            </w:r>
          </w:p>
          <w:p w14:paraId="494138B7" w14:textId="77777777" w:rsidR="0008113B" w:rsidRPr="00877F48" w:rsidRDefault="0008113B" w:rsidP="0008113B">
            <w:pPr>
              <w:spacing w:before="120" w:after="12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ปีงบประมาณ </w:t>
            </w: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2562</w:t>
            </w:r>
          </w:p>
          <w:p w14:paraId="6629A762" w14:textId="576E5D1D" w:rsidR="0008113B" w:rsidRPr="00877F48" w:rsidRDefault="0008113B" w:rsidP="0008113B">
            <w:pPr>
              <w:spacing w:before="120" w:after="120" w:line="240" w:lineRule="exact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วงเงิน (บาท) </w:t>
            </w: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1,800,000</w:t>
            </w:r>
            <w:r>
              <w:rPr>
                <w:rFonts w:ascii="TH SarabunPSK" w:hAnsi="TH SarabunPSK" w:cs="TH SarabunPSK"/>
                <w:sz w:val="24"/>
                <w:szCs w:val="24"/>
              </w:rPr>
              <w:t>.-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บาท</w:t>
            </w:r>
          </w:p>
          <w:p w14:paraId="670751CF" w14:textId="77777777" w:rsidR="0008113B" w:rsidRPr="00877F48" w:rsidRDefault="0008113B" w:rsidP="0008113B">
            <w:pPr>
              <w:spacing w:before="120" w:after="12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หน่วยรับผิดชอบ </w:t>
            </w: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สำนักงานพลังงานจังหวัดภูเก็ต</w:t>
            </w:r>
          </w:p>
          <w:p w14:paraId="1EDA7207" w14:textId="7410BF02" w:rsidR="0008113B" w:rsidRPr="00877F48" w:rsidRDefault="0008113B" w:rsidP="0008113B">
            <w:pPr>
              <w:spacing w:before="120" w:after="120" w:line="240" w:lineRule="exact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สาระสำคัญ </w:t>
            </w: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ติดตั้งระบบผลิตไฟฟ้าด้วยพลังงานทดแทน (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Solar rooftop) 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br/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ขนาดกำลังการผลิต 30 </w:t>
            </w:r>
            <w:proofErr w:type="spellStart"/>
            <w:r w:rsidRPr="00877F48">
              <w:rPr>
                <w:rFonts w:ascii="TH SarabunPSK" w:hAnsi="TH SarabunPSK" w:cs="TH SarabunPSK"/>
                <w:sz w:val="24"/>
                <w:szCs w:val="24"/>
              </w:rPr>
              <w:t>kwp</w:t>
            </w:r>
            <w:proofErr w:type="spellEnd"/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จำนวน 1 ระบบ</w:t>
            </w: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ณ สำนักงานพลังงานจังหวัดภูเก็ต</w:t>
            </w:r>
          </w:p>
          <w:p w14:paraId="7D7A658D" w14:textId="77777777" w:rsidR="0008113B" w:rsidRDefault="0008113B" w:rsidP="0008113B">
            <w:pPr>
              <w:spacing w:before="120" w:after="120"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ผลสำเร็จที่เป็นรูปธรรมและผู้ได้รับผลประโยชน์ </w:t>
            </w: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สามารถติดตั้งระบบผลิตไฟฟ้าด้วยพลังงานทดแทน (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>Solar rooftop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)</w:t>
            </w: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ขนาดกำลังการผลิต 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30 </w:t>
            </w:r>
            <w:proofErr w:type="spellStart"/>
            <w:r w:rsidRPr="00877F48">
              <w:rPr>
                <w:rFonts w:ascii="TH SarabunPSK" w:hAnsi="TH SarabunPSK" w:cs="TH SarabunPSK"/>
                <w:sz w:val="24"/>
                <w:szCs w:val="24"/>
              </w:rPr>
              <w:t>kwp</w:t>
            </w:r>
            <w:proofErr w:type="spellEnd"/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จำนวน       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1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ระบบ ซึ่งสามารถลดค่าใช้จ่ายภาครัฐด้านค่าไฟฟ้าได้ประมาณ 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>60-70%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และยังเป็นศูนย์เรียนรู้ด้านการพัฒนาด้านพลังงานทดแทนให้แก่ ภาครัฐ ภาคเอกชนประชาชน และนักเรียนนักศึกษา ในพื้นที่จังหวัดภูเก็ตได้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ซึ่งจะเป็นประโยชน์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br/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ในการผลักดันโครงการพัฒนาด้านพลังงานในอนาคต</w:t>
            </w:r>
          </w:p>
          <w:p w14:paraId="40FFD4C8" w14:textId="77777777" w:rsidR="000A7616" w:rsidRDefault="000A7616" w:rsidP="0008113B">
            <w:pPr>
              <w:spacing w:before="120" w:after="120"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66F4120F" w14:textId="77777777" w:rsidR="000A7616" w:rsidRDefault="000A7616" w:rsidP="0008113B">
            <w:pPr>
              <w:spacing w:before="120" w:after="120"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64169BBE" w14:textId="42D428E3" w:rsidR="007F4E8D" w:rsidRPr="00BD3792" w:rsidRDefault="007F4E8D" w:rsidP="0008113B">
            <w:pPr>
              <w:spacing w:before="120" w:after="120"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</w:p>
        </w:tc>
        <w:tc>
          <w:tcPr>
            <w:tcW w:w="5379" w:type="dxa"/>
          </w:tcPr>
          <w:p w14:paraId="5261A469" w14:textId="29D1A3FE" w:rsidR="0008113B" w:rsidRPr="0000681B" w:rsidRDefault="0008113B" w:rsidP="0008113B">
            <w:pPr>
              <w:spacing w:before="120" w:after="120" w:line="240" w:lineRule="exact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โครงการ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ร่วมคิด ร่วมสร้าง เส้นทางสู่ 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Krabi Goes Green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ด้านพลังงาน</w:t>
            </w:r>
          </w:p>
          <w:p w14:paraId="06ED2890" w14:textId="3FFA8CB6" w:rsidR="0008113B" w:rsidRPr="00BD3792" w:rsidRDefault="0008113B" w:rsidP="0008113B">
            <w:pPr>
              <w:spacing w:before="120" w:after="12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ปีงบประมาณ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2562</w:t>
            </w:r>
          </w:p>
          <w:p w14:paraId="5339DCAD" w14:textId="0207D8B0" w:rsidR="0008113B" w:rsidRPr="00BD3792" w:rsidRDefault="0008113B" w:rsidP="0008113B">
            <w:pPr>
              <w:spacing w:before="120" w:after="120" w:line="240" w:lineRule="exact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วงเงิน</w:t>
            </w: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(บาท)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100,000.-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บาท </w:t>
            </w:r>
          </w:p>
          <w:p w14:paraId="6DD3B3CF" w14:textId="1A6B5228" w:rsidR="0008113B" w:rsidRPr="00BD3792" w:rsidRDefault="0008113B" w:rsidP="0008113B">
            <w:pPr>
              <w:spacing w:before="120" w:after="120" w:line="240" w:lineRule="exact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หน่วยรับผิดชอบ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D16492">
              <w:rPr>
                <w:rFonts w:ascii="TH SarabunPSK" w:hAnsi="TH SarabunPSK" w:cs="TH SarabunPSK"/>
                <w:sz w:val="24"/>
                <w:szCs w:val="24"/>
                <w:cs/>
              </w:rPr>
              <w:t>สำนักงานพลังงานจังหวัดกระบี่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/สมาคมโรงแรม</w:t>
            </w:r>
          </w:p>
          <w:p w14:paraId="6DA5F9AB" w14:textId="744246F7" w:rsidR="0008113B" w:rsidRPr="0000681B" w:rsidRDefault="0008113B" w:rsidP="0008113B">
            <w:pPr>
              <w:spacing w:before="120" w:after="120"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สาระสำคัญ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สร้างการมีส่วนร่วมในการพัฒนาพื้นที่ด้านพลังงาน ร่วมกันกำหนด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br/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ทิศทางการพัฒนาและกำหนดเป้าหมายร่วมกัน ด้วยการสนับสนุนด้านวิชาการ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br/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โดยภาครัฐ และร่วมขับเคลื่อนกิจกรรมด้านพลังงานโดยภาคเอกชน/ชุมชนลงทุนเอง</w:t>
            </w:r>
          </w:p>
          <w:p w14:paraId="0480E941" w14:textId="16A18230" w:rsidR="0008113B" w:rsidRDefault="0008113B" w:rsidP="0008113B">
            <w:pPr>
              <w:spacing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ผลสำเร็จที่เป็นรูปธรรมและผู้ได้รับผลประโยชน์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 w:rsidRPr="00BD3792">
              <w:rPr>
                <w:rFonts w:ascii="TH SarabunPSK" w:hAnsi="TH SarabunPSK" w:cs="TH SarabunPSK"/>
                <w:sz w:val="24"/>
                <w:szCs w:val="24"/>
              </w:rPr>
              <w:br/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1.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ผู้ประกอบการโรงแรมที่ร่วมโครงการ ลดการใช้พลังงานลงมากกว่า </w:t>
            </w:r>
            <w:r>
              <w:rPr>
                <w:rFonts w:ascii="TH SarabunPSK" w:hAnsi="TH SarabunPSK" w:cs="TH SarabunPSK"/>
                <w:sz w:val="24"/>
                <w:szCs w:val="24"/>
              </w:rPr>
              <w:t>15%</w:t>
            </w:r>
          </w:p>
          <w:p w14:paraId="3A689B92" w14:textId="77777777" w:rsidR="0008113B" w:rsidRDefault="0008113B" w:rsidP="007F4E8D">
            <w:pPr>
              <w:spacing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2.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โรงแรมปกาสัยรีสอร์ท (ผู้เข้าร่วมโครงการ) ได้รับรางวัล 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winner </w:t>
            </w:r>
            <w:proofErr w:type="spellStart"/>
            <w:r>
              <w:rPr>
                <w:rFonts w:ascii="TH SarabunPSK" w:hAnsi="TH SarabunPSK" w:cs="TH SarabunPSK"/>
                <w:sz w:val="24"/>
                <w:szCs w:val="24"/>
              </w:rPr>
              <w:t>Asean</w:t>
            </w:r>
            <w:proofErr w:type="spellEnd"/>
            <w:r>
              <w:rPr>
                <w:rFonts w:ascii="TH SarabunPSK" w:hAnsi="TH SarabunPSK" w:cs="TH SarabunPSK"/>
                <w:sz w:val="24"/>
                <w:szCs w:val="24"/>
              </w:rPr>
              <w:t xml:space="preserve"> Energy Awards 2019</w:t>
            </w:r>
          </w:p>
          <w:p w14:paraId="16F26C99" w14:textId="77777777" w:rsidR="0008113B" w:rsidRDefault="0008113B" w:rsidP="007F4E8D">
            <w:pPr>
              <w:spacing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3.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สำนักงานปลัดกระทรวงพลังงานได้รับรางวัลเลิศรัฐ สาขาสัมฤทธิผลประชาชน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br/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มีส่วนร่วมปี </w:t>
            </w:r>
            <w:r>
              <w:rPr>
                <w:rFonts w:ascii="TH SarabunPSK" w:hAnsi="TH SarabunPSK" w:cs="TH SarabunPSK"/>
                <w:sz w:val="24"/>
                <w:szCs w:val="24"/>
              </w:rPr>
              <w:t>2563</w:t>
            </w:r>
          </w:p>
          <w:p w14:paraId="1367FD80" w14:textId="30E5BFD5" w:rsidR="0008113B" w:rsidRPr="0000681B" w:rsidRDefault="0008113B" w:rsidP="0008113B">
            <w:pPr>
              <w:spacing w:line="240" w:lineRule="exact"/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5111" w:type="dxa"/>
          </w:tcPr>
          <w:p w14:paraId="543FB52F" w14:textId="6DF9A228" w:rsidR="004C1739" w:rsidRPr="009C269C" w:rsidRDefault="004C1739" w:rsidP="00E21DFF">
            <w:pPr>
              <w:spacing w:before="120"/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โครงการ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 w:rsidRPr="009C269C">
              <w:rPr>
                <w:rFonts w:ascii="TH SarabunPSK" w:hAnsi="TH SarabunPSK" w:cs="TH SarabunPSK"/>
                <w:sz w:val="24"/>
                <w:szCs w:val="24"/>
                <w:cs/>
              </w:rPr>
              <w:t>โครงการเพิ่มสมรรถนะด้านการบริหารและจัดการพลังงานครบวงจร</w:t>
            </w:r>
            <w:r w:rsidR="00E21DFF">
              <w:rPr>
                <w:rFonts w:ascii="TH SarabunPSK" w:hAnsi="TH SarabunPSK" w:cs="TH SarabunPSK"/>
                <w:sz w:val="24"/>
                <w:szCs w:val="24"/>
                <w:cs/>
              </w:rPr>
              <w:br/>
            </w:r>
            <w:r w:rsidRPr="009C269C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ในชุมชนระดับตำบลและเครือข่ายพลังงานชุมชน ปี </w:t>
            </w:r>
            <w:r w:rsidRPr="009C269C">
              <w:rPr>
                <w:rFonts w:ascii="TH SarabunPSK" w:hAnsi="TH SarabunPSK" w:cs="TH SarabunPSK"/>
                <w:sz w:val="24"/>
                <w:szCs w:val="24"/>
              </w:rPr>
              <w:t>2563</w:t>
            </w:r>
          </w:p>
          <w:p w14:paraId="2B16BA72" w14:textId="77777777" w:rsidR="004C1739" w:rsidRPr="00BD3792" w:rsidRDefault="004C1739" w:rsidP="004C1739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ปีงบประมาณ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2563</w:t>
            </w:r>
          </w:p>
          <w:p w14:paraId="21FB703F" w14:textId="77777777" w:rsidR="004C1739" w:rsidRPr="00BD3792" w:rsidRDefault="004C1739" w:rsidP="004C1739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วงเงิน</w:t>
            </w: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(บาท)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 w:rsidRPr="009C269C">
              <w:rPr>
                <w:rFonts w:ascii="TH SarabunPSK" w:hAnsi="TH SarabunPSK" w:cs="TH SarabunPSK"/>
                <w:sz w:val="24"/>
                <w:szCs w:val="24"/>
              </w:rPr>
              <w:t xml:space="preserve"> 3,549,618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.-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บาท</w:t>
            </w:r>
          </w:p>
          <w:p w14:paraId="460DE9A4" w14:textId="77777777" w:rsidR="004C1739" w:rsidRPr="009C269C" w:rsidRDefault="004C1739" w:rsidP="004C1739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หน่วยรับผิดชอบ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สำนักงานพลังงานจังหวัดตรัง</w:t>
            </w:r>
          </w:p>
          <w:p w14:paraId="1EC920BB" w14:textId="77777777" w:rsidR="004C1739" w:rsidRPr="00BD3792" w:rsidRDefault="004C1739" w:rsidP="00E21DFF">
            <w:pPr>
              <w:spacing w:line="204" w:lineRule="auto"/>
              <w:jc w:val="thaiDistribute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สาระสำคัญ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 w:rsidRPr="009C269C">
              <w:rPr>
                <w:rFonts w:ascii="TH SarabunPSK" w:hAnsi="TH SarabunPSK" w:cs="TH SarabunPSK"/>
                <w:sz w:val="24"/>
                <w:szCs w:val="24"/>
                <w:cs/>
              </w:rPr>
              <w:t>จัดอบรมให้ความรู้ เก็บข้อมูลพลังงานในครัวเรือน จัดทำแผนพลังงานและบรรจุเข้าสู่แผนพัฒนาท้องถิ่น ส่งเสริมเทคโนโลยีด้านพลังงานให้กับกลุ่มอาชีพ และต่อยอดให้กระจายไปยังชุมชนใกล้เคียง</w:t>
            </w:r>
          </w:p>
          <w:p w14:paraId="2D558908" w14:textId="2DDDAFAE" w:rsidR="00E21DFF" w:rsidRPr="00BD3792" w:rsidRDefault="004C1739" w:rsidP="00E21DFF">
            <w:pPr>
              <w:spacing w:before="120" w:after="120"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ผลสำเร็จที่เป็นรูปธรรมและผู้ได้รับผลประโยชน์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 w:rsidRPr="009C269C">
              <w:rPr>
                <w:rFonts w:ascii="TH SarabunPSK" w:hAnsi="TH SarabunPSK" w:cs="TH SarabunPSK"/>
                <w:sz w:val="24"/>
                <w:szCs w:val="24"/>
                <w:cs/>
              </w:rPr>
              <w:t>เกิดชุมชนต้นแบบ</w:t>
            </w:r>
            <w:r w:rsidR="00E21DFF">
              <w:rPr>
                <w:rFonts w:ascii="TH SarabunPSK" w:hAnsi="TH SarabunPSK" w:cs="TH SarabunPSK"/>
                <w:sz w:val="24"/>
                <w:szCs w:val="24"/>
                <w:cs/>
              </w:rPr>
              <w:br/>
            </w:r>
            <w:r w:rsidRPr="009C269C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ด้านพลังงาน </w:t>
            </w:r>
            <w:r w:rsidRPr="009C269C">
              <w:rPr>
                <w:rFonts w:ascii="TH SarabunPSK" w:hAnsi="TH SarabunPSK" w:cs="TH SarabunPSK"/>
                <w:sz w:val="24"/>
                <w:szCs w:val="24"/>
              </w:rPr>
              <w:t xml:space="preserve">3 </w:t>
            </w:r>
            <w:r w:rsidRPr="009C269C">
              <w:rPr>
                <w:rFonts w:ascii="TH SarabunPSK" w:hAnsi="TH SarabunPSK" w:cs="TH SarabunPSK"/>
                <w:sz w:val="24"/>
                <w:szCs w:val="24"/>
                <w:cs/>
              </w:rPr>
              <w:t>ตำบล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ได้แก่ ต.ตะแสะ ต.เขากอบ ต.บางด้วน </w:t>
            </w:r>
            <w:r w:rsidRPr="009C269C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โรงเรียนต้นแบบ 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br/>
            </w:r>
            <w:r w:rsidRPr="009C269C">
              <w:rPr>
                <w:rFonts w:ascii="TH SarabunPSK" w:hAnsi="TH SarabunPSK" w:cs="TH SarabunPSK"/>
                <w:sz w:val="24"/>
                <w:szCs w:val="24"/>
              </w:rPr>
              <w:t xml:space="preserve">2 </w:t>
            </w:r>
            <w:r w:rsidRPr="009C269C">
              <w:rPr>
                <w:rFonts w:ascii="TH SarabunPSK" w:hAnsi="TH SarabunPSK" w:cs="TH SarabunPSK"/>
                <w:sz w:val="24"/>
                <w:szCs w:val="24"/>
                <w:cs/>
              </w:rPr>
              <w:t>โรงเรียน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ได้แก่ โรงเรียนวิเชียรมาตุ และโรงเรียนสามัคคีศึกษา</w:t>
            </w:r>
            <w:r w:rsidRPr="009C269C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เกิดศูนย์เรียนรู้ด้านพลังงาน </w:t>
            </w:r>
            <w:r w:rsidRPr="009C269C">
              <w:rPr>
                <w:rFonts w:ascii="TH SarabunPSK" w:hAnsi="TH SarabunPSK" w:cs="TH SarabunPSK"/>
                <w:sz w:val="24"/>
                <w:szCs w:val="24"/>
              </w:rPr>
              <w:t xml:space="preserve">1 </w:t>
            </w:r>
            <w:r w:rsidRPr="009C269C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แห่ง ส่งเสริมเทคโนโลยีด้านพลังงาน จำนวน </w:t>
            </w:r>
            <w:r w:rsidRPr="009C269C">
              <w:rPr>
                <w:rFonts w:ascii="TH SarabunPSK" w:hAnsi="TH SarabunPSK" w:cs="TH SarabunPSK"/>
                <w:sz w:val="24"/>
                <w:szCs w:val="24"/>
              </w:rPr>
              <w:t xml:space="preserve">11 </w:t>
            </w:r>
            <w:r w:rsidRPr="009C269C">
              <w:rPr>
                <w:rFonts w:ascii="TH SarabunPSK" w:hAnsi="TH SarabunPSK" w:cs="TH SarabunPSK"/>
                <w:sz w:val="24"/>
                <w:szCs w:val="24"/>
                <w:cs/>
              </w:rPr>
              <w:t>แห่ง</w:t>
            </w:r>
          </w:p>
        </w:tc>
      </w:tr>
    </w:tbl>
    <w:p w14:paraId="328EDF86" w14:textId="77777777" w:rsidR="00E21DFF" w:rsidRDefault="00E21DFF" w:rsidP="007F4E8D">
      <w:pPr>
        <w:jc w:val="right"/>
      </w:pPr>
      <w:bookmarkStart w:id="1" w:name="_Hlk54178379"/>
    </w:p>
    <w:tbl>
      <w:tblPr>
        <w:tblStyle w:val="TableGrid"/>
        <w:tblW w:w="15735" w:type="dxa"/>
        <w:tblInd w:w="-459" w:type="dxa"/>
        <w:tblLook w:val="04A0" w:firstRow="1" w:lastRow="0" w:firstColumn="1" w:lastColumn="0" w:noHBand="0" w:noVBand="1"/>
      </w:tblPr>
      <w:tblGrid>
        <w:gridCol w:w="5245"/>
        <w:gridCol w:w="5379"/>
        <w:gridCol w:w="5111"/>
      </w:tblGrid>
      <w:tr w:rsidR="008F0271" w:rsidRPr="00BD3792" w14:paraId="2B4E064B" w14:textId="77777777" w:rsidTr="0006173B">
        <w:trPr>
          <w:tblHeader/>
        </w:trPr>
        <w:tc>
          <w:tcPr>
            <w:tcW w:w="15735" w:type="dxa"/>
            <w:gridSpan w:val="3"/>
            <w:shd w:val="clear" w:color="auto" w:fill="FFFF00"/>
            <w:vAlign w:val="center"/>
          </w:tcPr>
          <w:p w14:paraId="1083CCA1" w14:textId="399A2999" w:rsidR="008F0271" w:rsidRPr="00BD3792" w:rsidRDefault="00B06111" w:rsidP="0006173B">
            <w:pPr>
              <w:spacing w:before="120" w:after="120" w:line="240" w:lineRule="exact"/>
              <w:rPr>
                <w:rFonts w:ascii="TH SarabunPSK" w:hAnsi="TH SarabunPSK" w:cs="TH SarabunPSK"/>
                <w:b/>
                <w:bCs/>
                <w:cs/>
              </w:rPr>
            </w:pPr>
            <w:r w:rsidRPr="00B06111">
              <w:rPr>
                <w:rFonts w:ascii="TH SarabunPSK" w:hAnsi="TH SarabunPSK" w:cs="TH SarabunPSK"/>
                <w:b/>
                <w:bCs/>
                <w:sz w:val="28"/>
                <w:szCs w:val="36"/>
              </w:rPr>
              <w:lastRenderedPageBreak/>
              <w:t>1</w:t>
            </w:r>
            <w:r w:rsidR="008F0271" w:rsidRPr="00BD3792">
              <w:rPr>
                <w:rFonts w:ascii="TH SarabunPSK" w:hAnsi="TH SarabunPSK" w:cs="TH SarabunPSK"/>
                <w:b/>
                <w:bCs/>
                <w:cs/>
              </w:rPr>
              <w:t xml:space="preserve">.  </w:t>
            </w:r>
            <w:r w:rsidR="008F0271" w:rsidRPr="00BD3792">
              <w:rPr>
                <w:rFonts w:ascii="TH SarabunPSK" w:hAnsi="TH SarabunPSK" w:cs="TH SarabunPSK"/>
                <w:b/>
                <w:bCs/>
                <w:spacing w:val="20"/>
                <w:cs/>
              </w:rPr>
              <w:t xml:space="preserve">โครงการของกระทรวงที่ดำเนินการแล้วเสร็จ/อยู่ระหว่างดำเนินการ ในปีงบประมาณ พ.ศ. </w:t>
            </w:r>
            <w:r w:rsidR="007F4E8D" w:rsidRPr="007F4E8D">
              <w:rPr>
                <w:rFonts w:ascii="TH SarabunPSK" w:hAnsi="TH SarabunPSK" w:cs="TH SarabunPSK"/>
                <w:b/>
                <w:bCs/>
                <w:spacing w:val="20"/>
                <w:sz w:val="28"/>
                <w:szCs w:val="36"/>
              </w:rPr>
              <w:t>2562 - 2563</w:t>
            </w:r>
            <w:r w:rsidR="008F0271" w:rsidRPr="007F4E8D">
              <w:rPr>
                <w:rFonts w:ascii="TH SarabunPSK" w:hAnsi="TH SarabunPSK" w:cs="TH SarabunPSK"/>
                <w:b/>
                <w:bCs/>
                <w:sz w:val="28"/>
                <w:szCs w:val="36"/>
                <w:cs/>
              </w:rPr>
              <w:t xml:space="preserve"> </w:t>
            </w:r>
          </w:p>
        </w:tc>
      </w:tr>
      <w:bookmarkEnd w:id="1"/>
      <w:tr w:rsidR="008F0271" w:rsidRPr="00BD3792" w14:paraId="0446FE1A" w14:textId="77777777" w:rsidTr="00E21DFF">
        <w:trPr>
          <w:tblHeader/>
        </w:trPr>
        <w:tc>
          <w:tcPr>
            <w:tcW w:w="5245" w:type="dxa"/>
            <w:vAlign w:val="center"/>
          </w:tcPr>
          <w:p w14:paraId="183DE745" w14:textId="5483B08A" w:rsidR="008F0271" w:rsidRDefault="008F0271" w:rsidP="008F0271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พังงา</w:t>
            </w:r>
          </w:p>
        </w:tc>
        <w:tc>
          <w:tcPr>
            <w:tcW w:w="5379" w:type="dxa"/>
            <w:vAlign w:val="center"/>
          </w:tcPr>
          <w:p w14:paraId="19DE074E" w14:textId="5B18768C" w:rsidR="008F0271" w:rsidRDefault="008F0271" w:rsidP="008F0271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ระนอง</w:t>
            </w:r>
          </w:p>
        </w:tc>
        <w:tc>
          <w:tcPr>
            <w:tcW w:w="5111" w:type="dxa"/>
            <w:vAlign w:val="center"/>
          </w:tcPr>
          <w:p w14:paraId="75CAE884" w14:textId="5488BF96" w:rsidR="008F0271" w:rsidRDefault="008F0271" w:rsidP="008F0271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สตูล</w:t>
            </w:r>
          </w:p>
        </w:tc>
      </w:tr>
      <w:tr w:rsidR="008F0271" w:rsidRPr="00BD3792" w14:paraId="512AE610" w14:textId="77777777" w:rsidTr="00E21DFF">
        <w:trPr>
          <w:tblHeader/>
        </w:trPr>
        <w:tc>
          <w:tcPr>
            <w:tcW w:w="5245" w:type="dxa"/>
            <w:vAlign w:val="center"/>
          </w:tcPr>
          <w:p w14:paraId="1E521495" w14:textId="77777777" w:rsidR="008F0271" w:rsidRPr="00AE2850" w:rsidRDefault="008F0271" w:rsidP="00012E5C">
            <w:pPr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AE2850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โครงการ </w:t>
            </w:r>
            <w:r w:rsidRPr="00AE2850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 w:rsidRPr="00AE2850">
              <w:rPr>
                <w:rFonts w:ascii="TH SarabunPSK" w:hAnsi="TH SarabunPSK" w:cs="TH SarabunPSK"/>
                <w:sz w:val="24"/>
                <w:szCs w:val="24"/>
                <w:cs/>
              </w:rPr>
              <w:t>เพิ่มสมรรถนะด้านการบริหารและจัดการพลังงานครบวงจรในชุมชนระดับตำบล และวิสาหกิจชุมชน (งบอุดหนุน)</w:t>
            </w:r>
          </w:p>
          <w:p w14:paraId="4DEC5079" w14:textId="77777777" w:rsidR="008F0271" w:rsidRPr="00AE2850" w:rsidRDefault="008F0271" w:rsidP="008F0271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AE2850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ปีงบประมาณ </w:t>
            </w:r>
            <w:r w:rsidRPr="00AE2850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 w:rsidRPr="00AE2850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</w:t>
            </w:r>
            <w:r w:rsidRPr="00AE2850">
              <w:rPr>
                <w:rFonts w:ascii="TH SarabunPSK" w:hAnsi="TH SarabunPSK" w:cs="TH SarabunPSK"/>
                <w:sz w:val="24"/>
                <w:szCs w:val="24"/>
                <w:cs/>
              </w:rPr>
              <w:t>2562</w:t>
            </w:r>
          </w:p>
          <w:p w14:paraId="7DD82292" w14:textId="77777777" w:rsidR="008F0271" w:rsidRPr="00AE2850" w:rsidRDefault="008F0271" w:rsidP="008F0271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AE2850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วงเงิน (บาท) </w:t>
            </w:r>
            <w:r w:rsidRPr="00AE2850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 w:rsidRPr="00AE2850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</w:t>
            </w:r>
            <w:r w:rsidRPr="00AE2850">
              <w:rPr>
                <w:rFonts w:ascii="TH SarabunPSK" w:hAnsi="TH SarabunPSK" w:cs="TH SarabunPSK"/>
                <w:sz w:val="24"/>
                <w:szCs w:val="24"/>
                <w:cs/>
              </w:rPr>
              <w:t>182,000</w:t>
            </w:r>
            <w:r w:rsidRPr="00AE2850">
              <w:rPr>
                <w:rFonts w:ascii="TH SarabunPSK" w:hAnsi="TH SarabunPSK" w:cs="TH SarabunPSK"/>
                <w:sz w:val="24"/>
                <w:szCs w:val="24"/>
              </w:rPr>
              <w:t xml:space="preserve">.- </w:t>
            </w:r>
            <w:r w:rsidRPr="00AE2850">
              <w:rPr>
                <w:rFonts w:ascii="TH SarabunPSK" w:hAnsi="TH SarabunPSK" w:cs="TH SarabunPSK"/>
                <w:sz w:val="24"/>
                <w:szCs w:val="24"/>
                <w:cs/>
              </w:rPr>
              <w:t>บาท</w:t>
            </w:r>
          </w:p>
          <w:p w14:paraId="67B33B77" w14:textId="77777777" w:rsidR="008F0271" w:rsidRPr="00AE2850" w:rsidRDefault="008F0271" w:rsidP="008F0271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AE2850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หน่วยรับผิดชอบ </w:t>
            </w:r>
            <w:r w:rsidRPr="00AE2850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 w:rsidRPr="00AE2850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</w:t>
            </w:r>
            <w:r w:rsidRPr="00AE2850">
              <w:rPr>
                <w:rFonts w:ascii="TH SarabunPSK" w:hAnsi="TH SarabunPSK" w:cs="TH SarabunPSK"/>
                <w:sz w:val="24"/>
                <w:szCs w:val="24"/>
                <w:cs/>
              </w:rPr>
              <w:t>สำนักงานพลังงานจังหวัดพังงา</w:t>
            </w:r>
          </w:p>
          <w:p w14:paraId="61FD2AF5" w14:textId="77777777" w:rsidR="008F0271" w:rsidRPr="00AE2850" w:rsidRDefault="008F0271" w:rsidP="00012E5C">
            <w:pPr>
              <w:jc w:val="thaiDistribute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AE2850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สาระสำคัญ </w:t>
            </w:r>
            <w:r w:rsidRPr="00AE2850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 w:rsidRPr="00AE2850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ส่งเสริมโรงอบแห้งพลังงานแสงอาทิตย์ ขนาด </w:t>
            </w:r>
            <w:r w:rsidRPr="00AE2850">
              <w:rPr>
                <w:rFonts w:ascii="TH SarabunPSK" w:hAnsi="TH SarabunPSK" w:cs="TH SarabunPSK"/>
                <w:sz w:val="24"/>
                <w:szCs w:val="24"/>
              </w:rPr>
              <w:t xml:space="preserve">3x4 </w:t>
            </w:r>
            <w:r w:rsidRPr="00AE2850">
              <w:rPr>
                <w:rFonts w:ascii="TH SarabunPSK" w:hAnsi="TH SarabunPSK" w:cs="TH SarabunPSK"/>
                <w:sz w:val="24"/>
                <w:szCs w:val="24"/>
                <w:cs/>
              </w:rPr>
              <w:t>เมตร เพื่อลดระยะเวลาการแปรรูปผลผลิตทางการเกษตรและประมง เพิ่มรายได้ให้กับกลุ่มวิสาหกิจชุมชน อีกทั้งยังเป็นแหล่งเรียนรู้ด้านพลังงานทดแทนให้กับผู้สนใจทั่วไป</w:t>
            </w:r>
          </w:p>
          <w:p w14:paraId="4865D3F7" w14:textId="77777777" w:rsidR="008F0271" w:rsidRPr="00AE2850" w:rsidRDefault="008F0271" w:rsidP="008F0271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AE2850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ผลสำเร็จที่เป็นรูปธรรมและผู้ได้รับผลประโยชน์ </w:t>
            </w:r>
            <w:r w:rsidRPr="00AE2850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</w:p>
          <w:p w14:paraId="05819834" w14:textId="4A8BC360" w:rsidR="008F0271" w:rsidRPr="00AE2850" w:rsidRDefault="008F0271" w:rsidP="00012E5C">
            <w:pPr>
              <w:spacing w:line="204" w:lineRule="auto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012E5C">
              <w:rPr>
                <w:rFonts w:ascii="TH SarabunPSK" w:hAnsi="TH SarabunPSK" w:cs="TH SarabunPSK"/>
                <w:spacing w:val="-4"/>
                <w:sz w:val="24"/>
                <w:szCs w:val="24"/>
                <w:cs/>
              </w:rPr>
              <w:t>1.</w:t>
            </w:r>
            <w:r w:rsidRPr="00012E5C">
              <w:rPr>
                <w:rFonts w:ascii="TH SarabunPSK" w:hAnsi="TH SarabunPSK" w:cs="TH SarabunPSK"/>
                <w:spacing w:val="-4"/>
                <w:sz w:val="24"/>
                <w:szCs w:val="24"/>
              </w:rPr>
              <w:t xml:space="preserve"> </w:t>
            </w:r>
            <w:r w:rsidRPr="00012E5C">
              <w:rPr>
                <w:rFonts w:ascii="TH SarabunPSK" w:hAnsi="TH SarabunPSK" w:cs="TH SarabunPSK"/>
                <w:spacing w:val="-4"/>
                <w:sz w:val="24"/>
                <w:szCs w:val="24"/>
                <w:cs/>
              </w:rPr>
              <w:t>วิสาหกิจชุมชนกลุ่มแปรรูปเกษตรและสมุนไพรโคกกลอย ต.โคกกลอย อ.ตะกั่วทุ่ง</w:t>
            </w:r>
            <w:r w:rsidRPr="00AE2850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สามารถลดระยะเวลาการตากแห้งหนังหมูได้ 62.5</w:t>
            </w:r>
            <w:r w:rsidRPr="00AE2850">
              <w:rPr>
                <w:rFonts w:ascii="TH SarabunPSK" w:hAnsi="TH SarabunPSK" w:cs="TH SarabunPSK"/>
                <w:sz w:val="24"/>
                <w:szCs w:val="24"/>
              </w:rPr>
              <w:t xml:space="preserve">% </w:t>
            </w:r>
            <w:r w:rsidRPr="00AE2850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และเพิ่มกำลังการผลิต(แคบหมู) จาก 300 </w:t>
            </w:r>
            <w:r w:rsidRPr="00AE2850">
              <w:rPr>
                <w:rFonts w:ascii="TH SarabunPSK" w:hAnsi="TH SarabunPSK" w:cs="TH SarabunPSK"/>
                <w:sz w:val="24"/>
                <w:szCs w:val="24"/>
              </w:rPr>
              <w:t>kg/</w:t>
            </w:r>
            <w:r w:rsidRPr="00AE2850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ปี เป็น 960 </w:t>
            </w:r>
            <w:r w:rsidRPr="00AE2850">
              <w:rPr>
                <w:rFonts w:ascii="TH SarabunPSK" w:hAnsi="TH SarabunPSK" w:cs="TH SarabunPSK"/>
                <w:sz w:val="24"/>
                <w:szCs w:val="24"/>
              </w:rPr>
              <w:t>kg/</w:t>
            </w:r>
            <w:r w:rsidRPr="00AE2850">
              <w:rPr>
                <w:rFonts w:ascii="TH SarabunPSK" w:hAnsi="TH SarabunPSK" w:cs="TH SarabunPSK"/>
                <w:sz w:val="24"/>
                <w:szCs w:val="24"/>
                <w:cs/>
              </w:rPr>
              <w:t>ปี</w:t>
            </w:r>
            <w:r w:rsidRPr="00AE2850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AE2850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หรือเพิ่มขึ้น 660 </w:t>
            </w:r>
            <w:r w:rsidRPr="00AE2850">
              <w:rPr>
                <w:rFonts w:ascii="TH SarabunPSK" w:hAnsi="TH SarabunPSK" w:cs="TH SarabunPSK"/>
                <w:sz w:val="24"/>
                <w:szCs w:val="24"/>
              </w:rPr>
              <w:t>kg/</w:t>
            </w:r>
            <w:r w:rsidRPr="00AE2850">
              <w:rPr>
                <w:rFonts w:ascii="TH SarabunPSK" w:hAnsi="TH SarabunPSK" w:cs="TH SarabunPSK"/>
                <w:sz w:val="24"/>
                <w:szCs w:val="24"/>
                <w:cs/>
              </w:rPr>
              <w:t>ปี</w:t>
            </w:r>
          </w:p>
          <w:p w14:paraId="57B8C4D4" w14:textId="43E6797E" w:rsidR="008F0271" w:rsidRPr="00AE2850" w:rsidRDefault="008F0271" w:rsidP="00012E5C">
            <w:pPr>
              <w:spacing w:line="204" w:lineRule="auto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AE2850">
              <w:rPr>
                <w:rFonts w:ascii="TH SarabunPSK" w:hAnsi="TH SarabunPSK" w:cs="TH SarabunPSK"/>
                <w:sz w:val="24"/>
                <w:szCs w:val="24"/>
                <w:cs/>
              </w:rPr>
              <w:t>2.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AE2850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วิสาหกิจชุมชนกลุ่มปลาแห้ง-อบแห้ง ต.บางวัน อ.คุระบุรี </w:t>
            </w:r>
            <w:r w:rsidRPr="00AE2850">
              <w:rPr>
                <w:rFonts w:ascii="TH SarabunPSK" w:hAnsi="TH SarabunPSK" w:cs="TH SarabunPSK"/>
                <w:sz w:val="24"/>
                <w:szCs w:val="24"/>
              </w:rPr>
              <w:t xml:space="preserve">: </w:t>
            </w:r>
            <w:r w:rsidRPr="00AE2850">
              <w:rPr>
                <w:rFonts w:ascii="TH SarabunPSK" w:hAnsi="TH SarabunPSK" w:cs="TH SarabunPSK"/>
                <w:sz w:val="24"/>
                <w:szCs w:val="24"/>
                <w:cs/>
              </w:rPr>
              <w:t>สามารถลระยะเวลาการตากแห้งปลาได้ 30</w:t>
            </w:r>
            <w:r w:rsidRPr="00AE2850">
              <w:rPr>
                <w:rFonts w:ascii="TH SarabunPSK" w:hAnsi="TH SarabunPSK" w:cs="TH SarabunPSK"/>
                <w:sz w:val="24"/>
                <w:szCs w:val="24"/>
              </w:rPr>
              <w:t xml:space="preserve">% </w:t>
            </w:r>
            <w:r w:rsidRPr="00AE2850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และเพิ่มกำลังการผลิต(ปลาแดดเดียว) จาก 720 </w:t>
            </w:r>
            <w:r w:rsidRPr="00AE2850">
              <w:rPr>
                <w:rFonts w:ascii="TH SarabunPSK" w:hAnsi="TH SarabunPSK" w:cs="TH SarabunPSK"/>
                <w:sz w:val="24"/>
                <w:szCs w:val="24"/>
              </w:rPr>
              <w:t>kg/</w:t>
            </w:r>
            <w:r w:rsidRPr="00AE2850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ปี เป็น 4,320 </w:t>
            </w:r>
            <w:r w:rsidRPr="00AE2850">
              <w:rPr>
                <w:rFonts w:ascii="TH SarabunPSK" w:hAnsi="TH SarabunPSK" w:cs="TH SarabunPSK"/>
                <w:sz w:val="24"/>
                <w:szCs w:val="24"/>
              </w:rPr>
              <w:t>kg/</w:t>
            </w:r>
            <w:r w:rsidRPr="00AE2850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ปี หรือเพิ่มขึ้น 3,600 </w:t>
            </w:r>
            <w:r w:rsidRPr="00AE2850">
              <w:rPr>
                <w:rFonts w:ascii="TH SarabunPSK" w:hAnsi="TH SarabunPSK" w:cs="TH SarabunPSK"/>
                <w:sz w:val="24"/>
                <w:szCs w:val="24"/>
              </w:rPr>
              <w:t>kg/</w:t>
            </w:r>
            <w:r w:rsidRPr="00AE2850">
              <w:rPr>
                <w:rFonts w:ascii="TH SarabunPSK" w:hAnsi="TH SarabunPSK" w:cs="TH SarabunPSK"/>
                <w:sz w:val="24"/>
                <w:szCs w:val="24"/>
                <w:cs/>
              </w:rPr>
              <w:t>ปี</w:t>
            </w:r>
          </w:p>
          <w:p w14:paraId="6340ECC3" w14:textId="4D2770EF" w:rsidR="008F0271" w:rsidRDefault="008F0271" w:rsidP="008F0271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7D2465E6" w14:textId="77777777" w:rsidR="008F0271" w:rsidRDefault="008F0271" w:rsidP="008F0271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2D64006E" w14:textId="77777777" w:rsidR="008F0271" w:rsidRDefault="008F0271" w:rsidP="008F0271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43B3D0A6" w14:textId="20941788" w:rsidR="008F0271" w:rsidRDefault="008F0271" w:rsidP="008F0271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6C577008" w14:textId="77777777" w:rsidR="008F0271" w:rsidRDefault="008F0271" w:rsidP="008F0271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  <w:p w14:paraId="2AF035CE" w14:textId="482EDF01" w:rsidR="008F0271" w:rsidRDefault="008F0271" w:rsidP="008F0271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492E1389" w14:textId="77777777" w:rsidR="006468FE" w:rsidRDefault="006468FE" w:rsidP="008F0271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0BC924ED" w14:textId="77777777" w:rsidR="008F0271" w:rsidRDefault="008F0271" w:rsidP="008F0271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40749686" w14:textId="77777777" w:rsidR="008F0271" w:rsidRDefault="008F0271" w:rsidP="008F0271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37E82A00" w14:textId="3E9A4C79" w:rsidR="008F0271" w:rsidRDefault="008F0271" w:rsidP="008F0271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5379" w:type="dxa"/>
            <w:vAlign w:val="center"/>
          </w:tcPr>
          <w:p w14:paraId="42D65854" w14:textId="77777777" w:rsidR="008F0271" w:rsidRPr="00AE2850" w:rsidRDefault="008F0271" w:rsidP="00012E5C">
            <w:pPr>
              <w:spacing w:before="120"/>
              <w:jc w:val="thaiDistribute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AE2850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โครงการ </w:t>
            </w:r>
            <w:r w:rsidRPr="00AE2850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 w:rsidRPr="00AE2850">
              <w:rPr>
                <w:rFonts w:ascii="TH SarabunPSK" w:hAnsi="TH SarabunPSK" w:cs="TH SarabunPSK"/>
                <w:sz w:val="24"/>
                <w:szCs w:val="24"/>
                <w:cs/>
              </w:rPr>
              <w:t>เพิ่มสมรรถนะด้านการบริหารและจัดการพลังงานครบวงจรในชุมชนระดับตำบลและเครือข่ายพลังงานชุมชน</w:t>
            </w:r>
            <w:r w:rsidRPr="00AE2850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AE2850">
              <w:rPr>
                <w:rFonts w:ascii="TH SarabunPSK" w:hAnsi="TH SarabunPSK" w:cs="TH SarabunPSK"/>
                <w:sz w:val="24"/>
                <w:szCs w:val="24"/>
                <w:cs/>
              </w:rPr>
              <w:t>(งบอุดหนุน)</w:t>
            </w:r>
          </w:p>
          <w:p w14:paraId="34076B94" w14:textId="77777777" w:rsidR="008F0271" w:rsidRPr="00AE2850" w:rsidRDefault="008F0271" w:rsidP="008F0271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AE2850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ปีงบประมาณ </w:t>
            </w:r>
            <w:r w:rsidRPr="00AE2850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 w:rsidRPr="00AE2850">
              <w:rPr>
                <w:rFonts w:ascii="TH SarabunPSK" w:hAnsi="TH SarabunPSK" w:cs="TH SarabunPSK"/>
                <w:sz w:val="24"/>
                <w:szCs w:val="24"/>
              </w:rPr>
              <w:t xml:space="preserve"> 2563</w:t>
            </w:r>
          </w:p>
          <w:p w14:paraId="1BB6D72C" w14:textId="77777777" w:rsidR="008F0271" w:rsidRPr="00AE2850" w:rsidRDefault="008F0271" w:rsidP="008F0271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AE2850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วงเงิน (บาท) </w:t>
            </w:r>
            <w:r w:rsidRPr="00AE2850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 w:rsidRPr="00AE2850">
              <w:rPr>
                <w:rFonts w:ascii="TH SarabunPSK" w:hAnsi="TH SarabunPSK" w:cs="TH SarabunPSK"/>
                <w:sz w:val="24"/>
                <w:szCs w:val="24"/>
              </w:rPr>
              <w:t xml:space="preserve"> 279</w:t>
            </w:r>
            <w:r w:rsidRPr="00AE2850">
              <w:rPr>
                <w:rFonts w:ascii="TH SarabunPSK" w:hAnsi="TH SarabunPSK" w:cs="TH SarabunPSK"/>
                <w:sz w:val="24"/>
                <w:szCs w:val="24"/>
                <w:cs/>
              </w:rPr>
              <w:t>,</w:t>
            </w:r>
            <w:r w:rsidRPr="00AE2850">
              <w:rPr>
                <w:rFonts w:ascii="TH SarabunPSK" w:hAnsi="TH SarabunPSK" w:cs="TH SarabunPSK"/>
                <w:sz w:val="24"/>
                <w:szCs w:val="24"/>
              </w:rPr>
              <w:t xml:space="preserve">990.- </w:t>
            </w:r>
            <w:r w:rsidRPr="00AE2850">
              <w:rPr>
                <w:rFonts w:ascii="TH SarabunPSK" w:hAnsi="TH SarabunPSK" w:cs="TH SarabunPSK"/>
                <w:sz w:val="24"/>
                <w:szCs w:val="24"/>
                <w:cs/>
              </w:rPr>
              <w:t>บาท</w:t>
            </w:r>
          </w:p>
          <w:p w14:paraId="5069749F" w14:textId="77777777" w:rsidR="008F0271" w:rsidRPr="00AE2850" w:rsidRDefault="008F0271" w:rsidP="008F0271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AE2850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หน่วยรับผิดชอบ </w:t>
            </w:r>
            <w:r w:rsidRPr="00AE2850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 w:rsidRPr="00AE2850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</w:t>
            </w:r>
            <w:r w:rsidRPr="00AE2850">
              <w:rPr>
                <w:rFonts w:ascii="TH SarabunPSK" w:hAnsi="TH SarabunPSK" w:cs="TH SarabunPSK"/>
                <w:sz w:val="24"/>
                <w:szCs w:val="24"/>
                <w:cs/>
              </w:rPr>
              <w:t>สำนักงานพลังงานจังหวัดระนอง</w:t>
            </w:r>
          </w:p>
          <w:p w14:paraId="78ABD618" w14:textId="2B8F3573" w:rsidR="008F0271" w:rsidRPr="00AE2850" w:rsidRDefault="008F0271" w:rsidP="008F0271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AE2850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สาระสำคัญ </w:t>
            </w:r>
            <w:r w:rsidRPr="00AE2850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 w:rsidRPr="00AE2850">
              <w:rPr>
                <w:rFonts w:ascii="TH SarabunPSK" w:hAnsi="TH SarabunPSK" w:cs="TH SarabunPSK"/>
                <w:sz w:val="24"/>
                <w:szCs w:val="24"/>
                <w:cs/>
              </w:rPr>
              <w:t>ส่งเสริมเทคโนโลยีพลังงานทดแทนและอนุรักษ์พลังงานให้กับ อปท.</w:t>
            </w:r>
            <w:r w:rsidR="00137CEF">
              <w:rPr>
                <w:rFonts w:ascii="TH SarabunPSK" w:hAnsi="TH SarabunPSK" w:cs="TH SarabunPSK"/>
                <w:sz w:val="24"/>
                <w:szCs w:val="24"/>
              </w:rPr>
              <w:t>2</w:t>
            </w:r>
            <w:r w:rsidRPr="00AE2850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แห่ง โรงเรียน</w:t>
            </w:r>
            <w:r w:rsidR="00137CEF">
              <w:rPr>
                <w:rFonts w:ascii="TH SarabunPSK" w:hAnsi="TH SarabunPSK" w:cs="TH SarabunPSK"/>
                <w:sz w:val="24"/>
                <w:szCs w:val="24"/>
              </w:rPr>
              <w:t xml:space="preserve"> 3</w:t>
            </w:r>
            <w:r w:rsidRPr="00AE2850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แห่ง ที่เข้าร่วมโครงการเมื่อปีงบประมาณ 2562</w:t>
            </w:r>
          </w:p>
          <w:p w14:paraId="4EA8F8D1" w14:textId="77777777" w:rsidR="008F0271" w:rsidRDefault="008F0271" w:rsidP="008F0271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AE2850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ผลสำเร็จที่เป็นรูปธรรมและผู้ได้รับผลประโยชน์ </w:t>
            </w:r>
            <w:r w:rsidRPr="00AE2850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</w:p>
          <w:p w14:paraId="73414ADB" w14:textId="2B1B3ABC" w:rsidR="008F0271" w:rsidRPr="00AE2850" w:rsidRDefault="008F0271" w:rsidP="008F0271">
            <w:pPr>
              <w:spacing w:line="204" w:lineRule="auto"/>
              <w:rPr>
                <w:rFonts w:ascii="TH SarabunPSK" w:hAnsi="TH SarabunPSK" w:cs="TH SarabunPSK"/>
                <w:sz w:val="24"/>
                <w:szCs w:val="24"/>
              </w:rPr>
            </w:pPr>
            <w:r w:rsidRPr="00AE2850">
              <w:rPr>
                <w:rFonts w:ascii="TH SarabunPSK" w:hAnsi="TH SarabunPSK" w:cs="TH SarabunPSK"/>
                <w:sz w:val="24"/>
                <w:szCs w:val="24"/>
              </w:rPr>
              <w:t>1.</w:t>
            </w:r>
            <w:r w:rsidRPr="00AE2850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โรงเรียน </w:t>
            </w:r>
            <w:r w:rsidRPr="00AE2850">
              <w:rPr>
                <w:rFonts w:ascii="TH SarabunPSK" w:hAnsi="TH SarabunPSK" w:cs="TH SarabunPSK"/>
                <w:sz w:val="24"/>
                <w:szCs w:val="24"/>
              </w:rPr>
              <w:t>2</w:t>
            </w:r>
            <w:r w:rsidRPr="00AE2850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แห่ง โรงเรียนละอุ่นวิทยาคารและโรงเรียนปากจั่นวิทยาที่เข้าร่วมโครงการได้มีการปรับเปลี่ยนมาใช้หลอดแอลอีดี สามารถลดค่าใช้จ่ายด้านไฟฟ้าลงได้ ไม่น้อยกว่าร้อยละ 20 </w:t>
            </w:r>
            <w:r w:rsidRPr="00AE2850">
              <w:rPr>
                <w:rFonts w:ascii="TH SarabunPSK" w:hAnsi="TH SarabunPSK" w:cs="TH SarabunPSK"/>
                <w:sz w:val="24"/>
                <w:szCs w:val="24"/>
              </w:rPr>
              <w:br/>
              <w:t>2</w:t>
            </w:r>
            <w:r w:rsidRPr="00AE2850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. โรงเรียนบ้านหาดจิกนำร่องการใช้เตาเผาขยะแบบลดมลพิษ </w:t>
            </w:r>
          </w:p>
          <w:p w14:paraId="2AE1A261" w14:textId="2AD9E503" w:rsidR="008F0271" w:rsidRPr="00AE2850" w:rsidRDefault="008F0271" w:rsidP="008F0271">
            <w:pPr>
              <w:spacing w:line="204" w:lineRule="auto"/>
              <w:rPr>
                <w:rFonts w:ascii="TH SarabunPSK" w:hAnsi="TH SarabunPSK" w:cs="TH SarabunPSK"/>
                <w:spacing w:val="-4"/>
                <w:sz w:val="24"/>
                <w:szCs w:val="24"/>
              </w:rPr>
            </w:pPr>
            <w:r w:rsidRPr="00AE2850">
              <w:rPr>
                <w:rFonts w:ascii="TH SarabunPSK" w:hAnsi="TH SarabunPSK" w:cs="TH SarabunPSK"/>
                <w:spacing w:val="-4"/>
                <w:sz w:val="24"/>
                <w:szCs w:val="24"/>
              </w:rPr>
              <w:t>3</w:t>
            </w:r>
            <w:r w:rsidRPr="00AE2850">
              <w:rPr>
                <w:rFonts w:ascii="TH SarabunPSK" w:hAnsi="TH SarabunPSK" w:cs="TH SarabunPSK"/>
                <w:spacing w:val="-4"/>
                <w:sz w:val="24"/>
                <w:szCs w:val="24"/>
                <w:cs/>
              </w:rPr>
              <w:t>.</w:t>
            </w:r>
            <w:r>
              <w:rPr>
                <w:rFonts w:ascii="TH SarabunPSK" w:hAnsi="TH SarabunPSK" w:cs="TH SarabunPSK"/>
                <w:spacing w:val="-4"/>
                <w:sz w:val="24"/>
                <w:szCs w:val="24"/>
              </w:rPr>
              <w:t xml:space="preserve"> </w:t>
            </w:r>
            <w:r w:rsidRPr="00AE2850">
              <w:rPr>
                <w:rFonts w:ascii="TH SarabunPSK" w:hAnsi="TH SarabunPSK" w:cs="TH SarabunPSK"/>
                <w:spacing w:val="-4"/>
                <w:sz w:val="24"/>
                <w:szCs w:val="24"/>
                <w:cs/>
              </w:rPr>
              <w:t xml:space="preserve">เทศบาลตำบลน้ำจืดนำร่องการใช้บ่อหมักแก๊สชีวภาพในครัวเรือน จำนวน </w:t>
            </w:r>
            <w:r w:rsidRPr="00AE2850">
              <w:rPr>
                <w:rFonts w:ascii="TH SarabunPSK" w:hAnsi="TH SarabunPSK" w:cs="TH SarabunPSK"/>
                <w:spacing w:val="-4"/>
                <w:sz w:val="24"/>
                <w:szCs w:val="24"/>
              </w:rPr>
              <w:t>3</w:t>
            </w:r>
            <w:r w:rsidRPr="00AE2850">
              <w:rPr>
                <w:rFonts w:ascii="TH SarabunPSK" w:hAnsi="TH SarabunPSK" w:cs="TH SarabunPSK"/>
                <w:spacing w:val="-4"/>
                <w:sz w:val="24"/>
                <w:szCs w:val="24"/>
                <w:cs/>
              </w:rPr>
              <w:t xml:space="preserve"> แห่ง </w:t>
            </w:r>
          </w:p>
          <w:p w14:paraId="66007A22" w14:textId="30921029" w:rsidR="008F0271" w:rsidRDefault="008F0271" w:rsidP="008F0271">
            <w:pPr>
              <w:spacing w:line="204" w:lineRule="auto"/>
              <w:rPr>
                <w:rFonts w:ascii="TH SarabunPSK" w:hAnsi="TH SarabunPSK" w:cs="TH SarabunPSK"/>
                <w:sz w:val="24"/>
                <w:szCs w:val="24"/>
              </w:rPr>
            </w:pPr>
            <w:r w:rsidRPr="00AE2850">
              <w:rPr>
                <w:rFonts w:ascii="TH SarabunPSK" w:hAnsi="TH SarabunPSK" w:cs="TH SarabunPSK"/>
                <w:sz w:val="24"/>
                <w:szCs w:val="24"/>
              </w:rPr>
              <w:t>4</w:t>
            </w:r>
            <w:r w:rsidRPr="00AE2850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. เทศบาลปากน้ำท่าเรือได้รับตู้อบแห้งพลังงานแสงอาทิตย์ จำนวน </w:t>
            </w:r>
            <w:r w:rsidRPr="00AE2850">
              <w:rPr>
                <w:rFonts w:ascii="TH SarabunPSK" w:hAnsi="TH SarabunPSK" w:cs="TH SarabunPSK"/>
                <w:sz w:val="24"/>
                <w:szCs w:val="24"/>
              </w:rPr>
              <w:t>10</w:t>
            </w:r>
            <w:r w:rsidRPr="00AE2850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</w:t>
            </w:r>
            <w:r w:rsidR="00E63C1B">
              <w:rPr>
                <w:rFonts w:ascii="TH SarabunPSK" w:hAnsi="TH SarabunPSK" w:cs="TH SarabunPSK" w:hint="cs"/>
                <w:sz w:val="24"/>
                <w:szCs w:val="24"/>
                <w:cs/>
              </w:rPr>
              <w:t>ตู้</w:t>
            </w:r>
            <w:r w:rsidRPr="00AE2850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เพื่อให้ชุมชนนำไปใช้ในครัวเรือนเป็นตัวอย่างในการใช้พลังงานทดแทน</w:t>
            </w:r>
          </w:p>
          <w:p w14:paraId="1588C8D7" w14:textId="77777777" w:rsidR="008F0271" w:rsidRDefault="008F0271" w:rsidP="008F027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6FF84FE7" w14:textId="0E567140" w:rsidR="008F0271" w:rsidRDefault="008F0271" w:rsidP="008F027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25436284" w14:textId="77777777" w:rsidR="008F0271" w:rsidRPr="00E63C1B" w:rsidRDefault="008F0271" w:rsidP="008F027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7EE37149" w14:textId="241E3F24" w:rsidR="008F0271" w:rsidRDefault="008F0271" w:rsidP="008F027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3769030C" w14:textId="77777777" w:rsidR="008F0271" w:rsidRDefault="008F0271" w:rsidP="008F027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5ACED021" w14:textId="77777777" w:rsidR="008F0271" w:rsidRDefault="008F0271" w:rsidP="008F027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3FFEADF7" w14:textId="77777777" w:rsidR="008F0271" w:rsidRDefault="008F0271" w:rsidP="008F027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39F399C4" w14:textId="77777777" w:rsidR="008F0271" w:rsidRDefault="008F0271" w:rsidP="008F027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3A3EEE42" w14:textId="77777777" w:rsidR="008F0271" w:rsidRDefault="008F0271" w:rsidP="008F027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15F1E6B9" w14:textId="77777777" w:rsidR="008F0271" w:rsidRDefault="008F0271" w:rsidP="008F027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017962FD" w14:textId="77777777" w:rsidR="008F0271" w:rsidRDefault="008F0271" w:rsidP="008F0271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60A00B21" w14:textId="13F38D1E" w:rsidR="006468FE" w:rsidRPr="00DE3B8C" w:rsidRDefault="006468FE" w:rsidP="008F0271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5111" w:type="dxa"/>
            <w:vAlign w:val="center"/>
          </w:tcPr>
          <w:p w14:paraId="2D70A702" w14:textId="77777777" w:rsidR="008F0271" w:rsidRPr="00DE3B8C" w:rsidRDefault="008F0271" w:rsidP="008F0271">
            <w:pPr>
              <w:spacing w:before="120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DE3B8C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โครงการ </w:t>
            </w:r>
            <w:r w:rsidRPr="00DE3B8C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 w:rsidRPr="00DE3B8C">
              <w:rPr>
                <w:rFonts w:ascii="TH SarabunPSK" w:hAnsi="TH SarabunPSK" w:cs="TH SarabunPSK"/>
                <w:sz w:val="24"/>
                <w:szCs w:val="24"/>
                <w:cs/>
              </w:rPr>
              <w:t>เพิ่มสมรรถนะด้านการบริหารและจัดการพลังงานครบวงจรในชุมชนระดับตำบลและเครือข่ายพลังงานชุมชน</w:t>
            </w:r>
          </w:p>
          <w:p w14:paraId="55C3B864" w14:textId="77777777" w:rsidR="008F0271" w:rsidRPr="00DE3B8C" w:rsidRDefault="008F0271" w:rsidP="008F0271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DE3B8C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ปีงบประมาณ </w:t>
            </w:r>
            <w:r w:rsidRPr="00DE3B8C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 w:rsidRPr="00DE3B8C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24"/>
                <w:szCs w:val="24"/>
              </w:rPr>
              <w:t>2562</w:t>
            </w:r>
          </w:p>
          <w:p w14:paraId="5085A4CD" w14:textId="77777777" w:rsidR="008F0271" w:rsidRPr="00DE3B8C" w:rsidRDefault="008F0271" w:rsidP="008F0271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DE3B8C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วงเงิน (บาท) </w:t>
            </w:r>
            <w:r w:rsidRPr="00DE3B8C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 w:rsidRPr="00DE3B8C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512,200.-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บาท</w:t>
            </w:r>
          </w:p>
          <w:p w14:paraId="32102976" w14:textId="77777777" w:rsidR="008F0271" w:rsidRPr="00DE3B8C" w:rsidRDefault="008F0271" w:rsidP="008F0271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DE3B8C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หน่วยรับผิดชอบ </w:t>
            </w:r>
            <w:r w:rsidRPr="00DE3B8C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 w:rsidRPr="00DE3B8C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สำนักงานพลังงานจังหวัดสตูล</w:t>
            </w:r>
          </w:p>
          <w:p w14:paraId="3113574E" w14:textId="5AA21BB8" w:rsidR="008F0271" w:rsidRPr="00DE3B8C" w:rsidRDefault="008F0271" w:rsidP="008F0271">
            <w:pPr>
              <w:jc w:val="thaiDistribute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DE3B8C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สาระสำคัญ </w:t>
            </w:r>
            <w:r w:rsidRPr="00DE3B8C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 w:rsidRPr="00DE3B8C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สำนักงานพลังงานจังหวัดสตูลได้ดำเนินโครงการฯ เพื่อสร้าง</w:t>
            </w:r>
            <w:r w:rsidR="00E71D7F">
              <w:rPr>
                <w:rFonts w:ascii="TH SarabunPSK" w:hAnsi="TH SarabunPSK" w:cs="TH SarabunPSK"/>
                <w:sz w:val="24"/>
                <w:szCs w:val="24"/>
              </w:rPr>
              <w:br/>
            </w:r>
            <w:r w:rsidRPr="00DE3B8C">
              <w:rPr>
                <w:rFonts w:ascii="TH SarabunPSK" w:hAnsi="TH SarabunPSK" w:cs="TH SarabunPSK"/>
                <w:sz w:val="24"/>
                <w:szCs w:val="24"/>
                <w:cs/>
              </w:rPr>
              <w:t>การมีส่วนร่วมในการพัฒนาพลังงานเชิงพื้นที่เพื่อให้สามารถนำเอาศักยภาพ</w:t>
            </w:r>
            <w:r w:rsidR="00E71D7F">
              <w:rPr>
                <w:rFonts w:ascii="TH SarabunPSK" w:hAnsi="TH SarabunPSK" w:cs="TH SarabunPSK"/>
                <w:sz w:val="24"/>
                <w:szCs w:val="24"/>
              </w:rPr>
              <w:br/>
            </w:r>
            <w:r w:rsidRPr="00DE3B8C">
              <w:rPr>
                <w:rFonts w:ascii="TH SarabunPSK" w:hAnsi="TH SarabunPSK" w:cs="TH SarabunPSK"/>
                <w:sz w:val="24"/>
                <w:szCs w:val="24"/>
                <w:cs/>
              </w:rPr>
              <w:t>ด้านพลังงานของชุมชนมาใช้ให้เกิดประสิทธิภาพสูงมากขึ้น การบูรณาการ</w:t>
            </w:r>
            <w:r w:rsidRPr="00012E5C">
              <w:rPr>
                <w:rFonts w:ascii="TH SarabunPSK" w:hAnsi="TH SarabunPSK" w:cs="TH SarabunPSK"/>
                <w:spacing w:val="-6"/>
                <w:sz w:val="24"/>
                <w:szCs w:val="24"/>
                <w:cs/>
              </w:rPr>
              <w:t>การศึกษากับเรื่องของพลังงานในท้องถิ่น รวมทั้งการสร้าง</w:t>
            </w:r>
            <w:r w:rsidR="00012E5C" w:rsidRPr="00012E5C">
              <w:rPr>
                <w:rFonts w:ascii="TH SarabunPSK" w:hAnsi="TH SarabunPSK" w:cs="TH SarabunPSK"/>
                <w:spacing w:val="-6"/>
                <w:sz w:val="24"/>
                <w:szCs w:val="24"/>
              </w:rPr>
              <w:t xml:space="preserve"> </w:t>
            </w:r>
            <w:r w:rsidRPr="00012E5C">
              <w:rPr>
                <w:rFonts w:ascii="TH SarabunPSK" w:hAnsi="TH SarabunPSK" w:cs="TH SarabunPSK"/>
                <w:spacing w:val="-6"/>
                <w:sz w:val="24"/>
                <w:szCs w:val="24"/>
                <w:cs/>
              </w:rPr>
              <w:t>อปท</w:t>
            </w:r>
            <w:r w:rsidRPr="00012E5C">
              <w:rPr>
                <w:rFonts w:ascii="TH SarabunPSK" w:hAnsi="TH SarabunPSK" w:cs="TH SarabunPSK"/>
                <w:spacing w:val="-6"/>
                <w:sz w:val="24"/>
                <w:szCs w:val="24"/>
              </w:rPr>
              <w:t>.</w:t>
            </w:r>
            <w:r w:rsidRPr="00012E5C">
              <w:rPr>
                <w:rFonts w:ascii="TH SarabunPSK" w:hAnsi="TH SarabunPSK" w:cs="TH SarabunPSK"/>
                <w:spacing w:val="-6"/>
                <w:sz w:val="24"/>
                <w:szCs w:val="24"/>
                <w:cs/>
              </w:rPr>
              <w:t>ต้นแบบด้านการ</w:t>
            </w:r>
            <w:r w:rsidR="00012E5C">
              <w:rPr>
                <w:rFonts w:ascii="TH SarabunPSK" w:hAnsi="TH SarabunPSK" w:cs="TH SarabunPSK"/>
                <w:spacing w:val="-6"/>
                <w:sz w:val="24"/>
                <w:szCs w:val="24"/>
              </w:rPr>
              <w:br/>
            </w:r>
            <w:r w:rsidRPr="00012E5C">
              <w:rPr>
                <w:rFonts w:ascii="TH SarabunPSK" w:hAnsi="TH SarabunPSK" w:cs="TH SarabunPSK"/>
                <w:spacing w:val="-6"/>
                <w:sz w:val="24"/>
                <w:szCs w:val="24"/>
                <w:cs/>
              </w:rPr>
              <w:t>จัด</w:t>
            </w:r>
            <w:r w:rsidRPr="00DE3B8C">
              <w:rPr>
                <w:rFonts w:ascii="TH SarabunPSK" w:hAnsi="TH SarabunPSK" w:cs="TH SarabunPSK"/>
                <w:sz w:val="24"/>
                <w:szCs w:val="24"/>
                <w:cs/>
              </w:rPr>
              <w:t>การพลังงาน และสร้างโอกาสให้กับชุมชน รวมถึงเป็นการรองรับการพัฒนาแผนพลังงานทดแทนต่อไปในอนาคต</w:t>
            </w:r>
            <w:r w:rsidRPr="00DE3B8C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DE3B8C">
              <w:rPr>
                <w:rFonts w:ascii="TH SarabunPSK" w:hAnsi="TH SarabunPSK" w:cs="TH SarabunPSK"/>
                <w:sz w:val="24"/>
                <w:szCs w:val="24"/>
                <w:cs/>
              </w:rPr>
              <w:t>ประกอบด้วย</w:t>
            </w:r>
          </w:p>
          <w:p w14:paraId="4E091118" w14:textId="77777777" w:rsidR="008F0271" w:rsidRPr="00DE3B8C" w:rsidRDefault="008F0271" w:rsidP="00E43EC1">
            <w:pPr>
              <w:spacing w:line="204" w:lineRule="auto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1</w:t>
            </w:r>
            <w:r w:rsidRPr="00DE3B8C">
              <w:rPr>
                <w:rFonts w:ascii="TH SarabunPSK" w:hAnsi="TH SarabunPSK" w:cs="TH SarabunPSK"/>
                <w:sz w:val="24"/>
                <w:szCs w:val="24"/>
              </w:rPr>
              <w:t xml:space="preserve">. </w:t>
            </w:r>
            <w:proofErr w:type="gramStart"/>
            <w:r w:rsidRPr="00DE3B8C">
              <w:rPr>
                <w:rFonts w:ascii="TH SarabunPSK" w:hAnsi="TH SarabunPSK" w:cs="TH SarabunPSK"/>
                <w:sz w:val="24"/>
                <w:szCs w:val="24"/>
                <w:cs/>
              </w:rPr>
              <w:t>อปท</w:t>
            </w:r>
            <w:r w:rsidRPr="00DE3B8C">
              <w:rPr>
                <w:rFonts w:ascii="TH SarabunPSK" w:hAnsi="TH SarabunPSK" w:cs="TH SarabunPSK"/>
                <w:sz w:val="24"/>
                <w:szCs w:val="24"/>
              </w:rPr>
              <w:t>.</w:t>
            </w:r>
            <w:r w:rsidRPr="00DE3B8C">
              <w:rPr>
                <w:rFonts w:ascii="TH SarabunPSK" w:hAnsi="TH SarabunPSK" w:cs="TH SarabunPSK"/>
                <w:sz w:val="24"/>
                <w:szCs w:val="24"/>
                <w:cs/>
              </w:rPr>
              <w:t>บริหารจัดการพลังงาน</w:t>
            </w:r>
            <w:proofErr w:type="gramEnd"/>
          </w:p>
          <w:p w14:paraId="4CE1A3AE" w14:textId="77777777" w:rsidR="008F0271" w:rsidRPr="00DE3B8C" w:rsidRDefault="008F0271" w:rsidP="008F0271">
            <w:pPr>
              <w:spacing w:line="204" w:lineRule="auto"/>
              <w:rPr>
                <w:rFonts w:ascii="TH SarabunPSK" w:hAnsi="TH SarabunPSK" w:cs="TH SarabunPSK"/>
                <w:sz w:val="24"/>
                <w:szCs w:val="24"/>
              </w:rPr>
            </w:pPr>
            <w:r w:rsidRPr="00DE3B8C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องค์การบริหารส่วนตำบลฉลุง อำเภอเมือง จังหวัดสตูล </w:t>
            </w:r>
          </w:p>
          <w:p w14:paraId="07511B83" w14:textId="77777777" w:rsidR="008F0271" w:rsidRPr="00DE3B8C" w:rsidRDefault="008F0271" w:rsidP="008F0271">
            <w:pPr>
              <w:spacing w:line="204" w:lineRule="auto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2</w:t>
            </w:r>
            <w:r w:rsidRPr="00DE3B8C">
              <w:rPr>
                <w:rFonts w:ascii="TH SarabunPSK" w:hAnsi="TH SarabunPSK" w:cs="TH SarabunPSK"/>
                <w:sz w:val="24"/>
                <w:szCs w:val="24"/>
              </w:rPr>
              <w:t xml:space="preserve">. </w:t>
            </w:r>
            <w:r w:rsidRPr="00DE3B8C">
              <w:rPr>
                <w:rFonts w:ascii="TH SarabunPSK" w:hAnsi="TH SarabunPSK" w:cs="TH SarabunPSK"/>
                <w:sz w:val="24"/>
                <w:szCs w:val="24"/>
                <w:cs/>
              </w:rPr>
              <w:t>โรงเรียนพลังงานชุมชน</w:t>
            </w:r>
          </w:p>
          <w:p w14:paraId="4D992723" w14:textId="77777777" w:rsidR="008F0271" w:rsidRPr="00DE3B8C" w:rsidRDefault="008F0271" w:rsidP="008F0271">
            <w:pPr>
              <w:spacing w:line="204" w:lineRule="auto"/>
              <w:rPr>
                <w:rFonts w:ascii="TH SarabunPSK" w:hAnsi="TH SarabunPSK" w:cs="TH SarabunPSK"/>
                <w:spacing w:val="-4"/>
                <w:sz w:val="24"/>
                <w:szCs w:val="24"/>
              </w:rPr>
            </w:pPr>
            <w:r w:rsidRPr="00DE3B8C">
              <w:rPr>
                <w:rFonts w:ascii="TH SarabunPSK" w:hAnsi="TH SarabunPSK" w:cs="TH SarabunPSK"/>
                <w:spacing w:val="-4"/>
                <w:sz w:val="24"/>
                <w:szCs w:val="24"/>
                <w:cs/>
              </w:rPr>
              <w:t>โรงเรียนพัฒนาการศึกษามูลนิธิ ตำบลคลองขุด อำเภอเมือง จังหวัดสตูล</w:t>
            </w:r>
          </w:p>
          <w:p w14:paraId="670B6C56" w14:textId="77777777" w:rsidR="00E43EC1" w:rsidRDefault="00E43EC1" w:rsidP="00E43EC1">
            <w:pPr>
              <w:spacing w:before="120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AE2850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ผลสำเร็จที่เป็นรูปธรรมและผู้ได้รับผลประโยชน์ </w:t>
            </w:r>
            <w:r w:rsidRPr="00AE2850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</w:p>
          <w:p w14:paraId="6E636B95" w14:textId="77777777" w:rsidR="0059210B" w:rsidRPr="0059210B" w:rsidRDefault="0059210B" w:rsidP="0059210B">
            <w:pPr>
              <w:spacing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59210B">
              <w:rPr>
                <w:rFonts w:ascii="TH SarabunPSK" w:hAnsi="TH SarabunPSK" w:cs="TH SarabunPSK"/>
                <w:sz w:val="24"/>
                <w:szCs w:val="24"/>
              </w:rPr>
              <w:t xml:space="preserve">1. </w:t>
            </w:r>
            <w:r w:rsidRPr="0059210B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เกิดโรงเรียนต้นแบบในพื้นที่ จำนวน </w:t>
            </w:r>
            <w:r w:rsidRPr="0059210B">
              <w:rPr>
                <w:rFonts w:ascii="TH SarabunPSK" w:hAnsi="TH SarabunPSK" w:cs="TH SarabunPSK"/>
                <w:sz w:val="24"/>
                <w:szCs w:val="24"/>
              </w:rPr>
              <w:t>1</w:t>
            </w:r>
            <w:r w:rsidRPr="0059210B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โรงเรียน คือ โรงเรียนพัฒนาการศึกษามูลนิธิ</w:t>
            </w:r>
          </w:p>
          <w:p w14:paraId="118E710F" w14:textId="061873E7" w:rsidR="008F0271" w:rsidRDefault="0059210B" w:rsidP="0059210B">
            <w:pPr>
              <w:spacing w:line="240" w:lineRule="exact"/>
              <w:rPr>
                <w:rFonts w:ascii="TH SarabunPSK" w:hAnsi="TH SarabunPSK" w:cs="TH SarabunPSK"/>
                <w:b/>
                <w:bCs/>
              </w:rPr>
            </w:pPr>
            <w:r w:rsidRPr="0059210B">
              <w:rPr>
                <w:rFonts w:ascii="TH SarabunPSK" w:hAnsi="TH SarabunPSK" w:cs="TH SarabunPSK"/>
                <w:sz w:val="24"/>
                <w:szCs w:val="24"/>
              </w:rPr>
              <w:t xml:space="preserve">2. </w:t>
            </w:r>
            <w:r w:rsidRPr="0059210B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ได้มีการบรรจุแผน </w:t>
            </w:r>
            <w:r w:rsidRPr="0059210B">
              <w:rPr>
                <w:rFonts w:ascii="TH SarabunPSK" w:hAnsi="TH SarabunPSK" w:cs="TH SarabunPSK"/>
                <w:sz w:val="24"/>
                <w:szCs w:val="24"/>
              </w:rPr>
              <w:t xml:space="preserve">5 </w:t>
            </w:r>
            <w:r w:rsidRPr="0059210B">
              <w:rPr>
                <w:rFonts w:ascii="TH SarabunPSK" w:hAnsi="TH SarabunPSK" w:cs="TH SarabunPSK"/>
                <w:sz w:val="24"/>
                <w:szCs w:val="24"/>
                <w:cs/>
              </w:rPr>
              <w:t>ด้าน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59210B">
              <w:rPr>
                <w:rFonts w:ascii="TH SarabunPSK" w:hAnsi="TH SarabunPSK" w:cs="TH SarabunPSK"/>
                <w:sz w:val="24"/>
                <w:szCs w:val="24"/>
                <w:cs/>
              </w:rPr>
              <w:t>เข้าสู่แผนของ อปท</w:t>
            </w:r>
            <w:r>
              <w:rPr>
                <w:rFonts w:ascii="TH SarabunPSK" w:hAnsi="TH SarabunPSK" w:cs="TH SarabunPSK"/>
                <w:sz w:val="24"/>
                <w:szCs w:val="24"/>
              </w:rPr>
              <w:t>.</w:t>
            </w:r>
            <w:r w:rsidRPr="0059210B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จำนวน </w:t>
            </w:r>
            <w:r w:rsidRPr="0059210B">
              <w:rPr>
                <w:rFonts w:ascii="TH SarabunPSK" w:hAnsi="TH SarabunPSK" w:cs="TH SarabunPSK"/>
                <w:sz w:val="24"/>
                <w:szCs w:val="24"/>
              </w:rPr>
              <w:t xml:space="preserve">1 </w:t>
            </w:r>
            <w:r w:rsidRPr="0059210B">
              <w:rPr>
                <w:rFonts w:ascii="TH SarabunPSK" w:hAnsi="TH SarabunPSK" w:cs="TH SarabunPSK"/>
                <w:sz w:val="24"/>
                <w:szCs w:val="24"/>
                <w:cs/>
              </w:rPr>
              <w:t>แห่ง คือ องค์การบริหารส่วนตำบลฉลุง</w:t>
            </w:r>
          </w:p>
          <w:p w14:paraId="2280F475" w14:textId="649D3881" w:rsidR="008F0271" w:rsidRDefault="008F0271" w:rsidP="008F0271">
            <w:pPr>
              <w:spacing w:before="120" w:after="120" w:line="240" w:lineRule="exact"/>
              <w:rPr>
                <w:rFonts w:ascii="TH SarabunPSK" w:hAnsi="TH SarabunPSK" w:cs="TH SarabunPSK"/>
                <w:b/>
                <w:bCs/>
              </w:rPr>
            </w:pPr>
          </w:p>
          <w:p w14:paraId="7E8D9C34" w14:textId="19AE73F3" w:rsidR="00E43EC1" w:rsidRDefault="00E43EC1" w:rsidP="008F0271">
            <w:pPr>
              <w:spacing w:before="120" w:after="120" w:line="240" w:lineRule="exact"/>
              <w:rPr>
                <w:rFonts w:ascii="TH SarabunPSK" w:hAnsi="TH SarabunPSK" w:cs="TH SarabunPSK"/>
                <w:b/>
                <w:bCs/>
              </w:rPr>
            </w:pPr>
          </w:p>
          <w:p w14:paraId="54A2EAE5" w14:textId="091A472F" w:rsidR="00E43EC1" w:rsidRDefault="00E43EC1" w:rsidP="008F0271">
            <w:pPr>
              <w:spacing w:before="120" w:after="120" w:line="240" w:lineRule="exact"/>
              <w:rPr>
                <w:rFonts w:ascii="TH SarabunPSK" w:hAnsi="TH SarabunPSK" w:cs="TH SarabunPSK"/>
                <w:b/>
                <w:bCs/>
              </w:rPr>
            </w:pPr>
          </w:p>
          <w:p w14:paraId="50299071" w14:textId="77777777" w:rsidR="00E43EC1" w:rsidRDefault="00E43EC1" w:rsidP="008F0271">
            <w:pPr>
              <w:spacing w:before="120" w:after="120" w:line="240" w:lineRule="exact"/>
              <w:rPr>
                <w:rFonts w:ascii="TH SarabunPSK" w:hAnsi="TH SarabunPSK" w:cs="TH SarabunPSK"/>
                <w:b/>
                <w:bCs/>
              </w:rPr>
            </w:pPr>
          </w:p>
          <w:p w14:paraId="76D7D59D" w14:textId="57CE5ADF" w:rsidR="006468FE" w:rsidRDefault="006468FE" w:rsidP="008F0271">
            <w:pPr>
              <w:spacing w:before="120" w:after="120" w:line="240" w:lineRule="exact"/>
              <w:rPr>
                <w:rFonts w:ascii="TH SarabunPSK" w:hAnsi="TH SarabunPSK" w:cs="TH SarabunPSK"/>
                <w:b/>
                <w:bCs/>
                <w:cs/>
              </w:rPr>
            </w:pPr>
          </w:p>
        </w:tc>
      </w:tr>
    </w:tbl>
    <w:p w14:paraId="4B2726D4" w14:textId="77777777" w:rsidR="00DE3B8C" w:rsidRDefault="00DE3B8C" w:rsidP="00AE2850">
      <w:pPr>
        <w:rPr>
          <w:rFonts w:ascii="TH SarabunPSK" w:hAnsi="TH SarabunPSK" w:cs="TH SarabunPSK"/>
          <w:b/>
          <w:bCs/>
          <w:sz w:val="24"/>
          <w:szCs w:val="24"/>
        </w:rPr>
      </w:pPr>
    </w:p>
    <w:tbl>
      <w:tblPr>
        <w:tblStyle w:val="TableGrid"/>
        <w:tblW w:w="15754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5134"/>
        <w:gridCol w:w="5310"/>
        <w:gridCol w:w="5310"/>
      </w:tblGrid>
      <w:tr w:rsidR="00DE3B8C" w:rsidRPr="00BD3792" w14:paraId="6BC961D0" w14:textId="77777777" w:rsidTr="006468FE">
        <w:trPr>
          <w:tblHeader/>
        </w:trPr>
        <w:tc>
          <w:tcPr>
            <w:tcW w:w="15754" w:type="dxa"/>
            <w:gridSpan w:val="3"/>
            <w:shd w:val="clear" w:color="auto" w:fill="FFFF00"/>
            <w:vAlign w:val="center"/>
          </w:tcPr>
          <w:p w14:paraId="27B87E13" w14:textId="67A220A8" w:rsidR="00DE3B8C" w:rsidRPr="00BD3792" w:rsidRDefault="00B06111" w:rsidP="006468FE">
            <w:pPr>
              <w:spacing w:before="120" w:after="120" w:line="240" w:lineRule="exact"/>
              <w:rPr>
                <w:rFonts w:ascii="TH SarabunPSK" w:hAnsi="TH SarabunPSK" w:cs="TH SarabunPSK"/>
                <w:b/>
                <w:bCs/>
                <w:cs/>
              </w:rPr>
            </w:pPr>
            <w:r w:rsidRPr="00B06111">
              <w:rPr>
                <w:rFonts w:ascii="TH SarabunPSK" w:hAnsi="TH SarabunPSK" w:cs="TH SarabunPSK"/>
                <w:b/>
                <w:bCs/>
                <w:sz w:val="28"/>
                <w:szCs w:val="36"/>
              </w:rPr>
              <w:lastRenderedPageBreak/>
              <w:t>1</w:t>
            </w:r>
            <w:r w:rsidR="00DE3B8C" w:rsidRPr="00BD3792">
              <w:rPr>
                <w:rFonts w:ascii="TH SarabunPSK" w:hAnsi="TH SarabunPSK" w:cs="TH SarabunPSK"/>
                <w:b/>
                <w:bCs/>
                <w:cs/>
              </w:rPr>
              <w:t xml:space="preserve">.  </w:t>
            </w:r>
            <w:r w:rsidR="00DE3B8C" w:rsidRPr="00BD3792">
              <w:rPr>
                <w:rFonts w:ascii="TH SarabunPSK" w:hAnsi="TH SarabunPSK" w:cs="TH SarabunPSK"/>
                <w:b/>
                <w:bCs/>
                <w:spacing w:val="20"/>
                <w:cs/>
              </w:rPr>
              <w:t xml:space="preserve">โครงการของกระทรวงที่ดำเนินการแล้วเสร็จ/อยู่ระหว่างดำเนินการ ในปีงบประมาณ พ.ศ. </w:t>
            </w:r>
            <w:r w:rsidR="007F4E8D" w:rsidRPr="007F4E8D">
              <w:rPr>
                <w:rFonts w:ascii="TH SarabunPSK" w:hAnsi="TH SarabunPSK" w:cs="TH SarabunPSK"/>
                <w:b/>
                <w:bCs/>
                <w:spacing w:val="20"/>
                <w:sz w:val="28"/>
                <w:szCs w:val="36"/>
              </w:rPr>
              <w:t>2562 - 2563</w:t>
            </w:r>
          </w:p>
        </w:tc>
      </w:tr>
      <w:tr w:rsidR="00DE3B8C" w:rsidRPr="00BD3792" w14:paraId="09E2E4E8" w14:textId="77777777" w:rsidTr="006468FE">
        <w:trPr>
          <w:tblHeader/>
        </w:trPr>
        <w:tc>
          <w:tcPr>
            <w:tcW w:w="5134" w:type="dxa"/>
            <w:vAlign w:val="center"/>
          </w:tcPr>
          <w:p w14:paraId="27BA4A45" w14:textId="77777777" w:rsidR="00DE3B8C" w:rsidRPr="00BD3792" w:rsidRDefault="00DE3B8C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พังงา</w:t>
            </w:r>
          </w:p>
        </w:tc>
        <w:tc>
          <w:tcPr>
            <w:tcW w:w="5310" w:type="dxa"/>
            <w:vAlign w:val="center"/>
          </w:tcPr>
          <w:p w14:paraId="30C00D83" w14:textId="77777777" w:rsidR="00DE3B8C" w:rsidRPr="00BD3792" w:rsidRDefault="00DE3B8C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ระนอง</w:t>
            </w:r>
          </w:p>
        </w:tc>
        <w:tc>
          <w:tcPr>
            <w:tcW w:w="5310" w:type="dxa"/>
            <w:vAlign w:val="center"/>
          </w:tcPr>
          <w:p w14:paraId="52D32944" w14:textId="77777777" w:rsidR="00DE3B8C" w:rsidRPr="00BD3792" w:rsidRDefault="00DE3B8C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สตูล</w:t>
            </w:r>
          </w:p>
        </w:tc>
      </w:tr>
      <w:tr w:rsidR="00E43EC1" w:rsidRPr="00BD3792" w14:paraId="5D5CB521" w14:textId="77777777" w:rsidTr="006468FE">
        <w:trPr>
          <w:tblHeader/>
        </w:trPr>
        <w:tc>
          <w:tcPr>
            <w:tcW w:w="5134" w:type="dxa"/>
            <w:vAlign w:val="center"/>
          </w:tcPr>
          <w:p w14:paraId="7DF29DAA" w14:textId="77777777" w:rsidR="00E43EC1" w:rsidRPr="00837422" w:rsidRDefault="00E43EC1" w:rsidP="00E43EC1">
            <w:pPr>
              <w:spacing w:after="120" w:line="240" w:lineRule="exact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83742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โครงการ : </w:t>
            </w:r>
            <w:r w:rsidRPr="00837422">
              <w:rPr>
                <w:rFonts w:ascii="TH SarabunPSK" w:hAnsi="TH SarabunPSK" w:cs="TH SarabunPSK"/>
                <w:sz w:val="24"/>
                <w:szCs w:val="24"/>
                <w:cs/>
              </w:rPr>
              <w:t>เพิ่มสมรรถนะด้านการบริหารและจัดการพลังงานครบวงจรในชุมชนระดับตำบล และเครือข่ายพลังงานชุมชน (งบอุดหนุน)</w:t>
            </w:r>
          </w:p>
          <w:p w14:paraId="5F977433" w14:textId="77777777" w:rsidR="00E43EC1" w:rsidRPr="00837422" w:rsidRDefault="00E43EC1" w:rsidP="00E43EC1">
            <w:pPr>
              <w:spacing w:before="120" w:after="120" w:line="240" w:lineRule="exact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83742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ปีงบประมาณ : </w:t>
            </w:r>
            <w:r w:rsidRPr="00837422">
              <w:rPr>
                <w:rFonts w:ascii="TH SarabunPSK" w:hAnsi="TH SarabunPSK" w:cs="TH SarabunPSK"/>
                <w:sz w:val="24"/>
                <w:szCs w:val="24"/>
                <w:cs/>
              </w:rPr>
              <w:t>2563</w:t>
            </w:r>
          </w:p>
          <w:p w14:paraId="5051A2AA" w14:textId="77777777" w:rsidR="00E43EC1" w:rsidRPr="00837422" w:rsidRDefault="00E43EC1" w:rsidP="00E43EC1">
            <w:pPr>
              <w:spacing w:before="120" w:after="120" w:line="240" w:lineRule="exact"/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</w:pPr>
            <w:r w:rsidRPr="0083742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วงเงิน (บาท) : </w:t>
            </w:r>
            <w:r w:rsidRPr="00837422">
              <w:rPr>
                <w:rFonts w:ascii="TH SarabunPSK" w:hAnsi="TH SarabunPSK" w:cs="TH SarabunPSK"/>
                <w:sz w:val="24"/>
                <w:szCs w:val="24"/>
                <w:cs/>
              </w:rPr>
              <w:t>1,129,000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.-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บาท</w:t>
            </w:r>
          </w:p>
          <w:p w14:paraId="66DA414D" w14:textId="77777777" w:rsidR="00E43EC1" w:rsidRPr="00837422" w:rsidRDefault="00E43EC1" w:rsidP="00E43EC1">
            <w:pPr>
              <w:spacing w:before="120" w:after="120" w:line="240" w:lineRule="exact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83742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หน่วยรับผิดชอบ : </w:t>
            </w:r>
            <w:r w:rsidRPr="00837422">
              <w:rPr>
                <w:rFonts w:ascii="TH SarabunPSK" w:hAnsi="TH SarabunPSK" w:cs="TH SarabunPSK"/>
                <w:sz w:val="24"/>
                <w:szCs w:val="24"/>
                <w:cs/>
              </w:rPr>
              <w:t>สำนักงานพลังงานจังหวัดพังงา</w:t>
            </w:r>
          </w:p>
          <w:p w14:paraId="5E08163D" w14:textId="77777777" w:rsidR="00E43EC1" w:rsidRPr="00837422" w:rsidRDefault="00E43EC1" w:rsidP="00E43EC1">
            <w:pPr>
              <w:spacing w:before="120"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83742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สาระสำคัญ : </w:t>
            </w:r>
            <w:r w:rsidRPr="00837422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ส่งเสริมเทคโนโลยีบ่อหมักก๊าซชีวภาพ เนื่องจากสหกรณ์กองทุนสวนยางในโตน จำกัด มีการรับซื้อน้ำยางสด เพื่อนำมาผลิตยางแผ่นรมควัน 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br/>
            </w:r>
            <w:r w:rsidRPr="00837422">
              <w:rPr>
                <w:rFonts w:ascii="TH SarabunPSK" w:hAnsi="TH SarabunPSK" w:cs="TH SarabunPSK"/>
                <w:sz w:val="24"/>
                <w:szCs w:val="24"/>
                <w:cs/>
              </w:rPr>
              <w:t>โดยใช้ไม้ฟืนเป็นเชื้อเพลิง ซึ่งมีค่าใช้จ่ายด้านพลังงานที่ค่อนข้างสูง อีกทั้งยังประสบปัญหาคุณภาพน้ำทิ้งจากระบบบำบัดมีความสกปรก และกลิ่นเหม็นรบกวนชาวบ้านใกล้เคียง</w:t>
            </w:r>
          </w:p>
          <w:p w14:paraId="774A183E" w14:textId="77777777" w:rsidR="00E43EC1" w:rsidRDefault="00E43EC1" w:rsidP="00E43EC1">
            <w:pPr>
              <w:spacing w:before="120" w:after="120"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8F0271">
              <w:rPr>
                <w:rFonts w:ascii="TH SarabunPSK" w:hAnsi="TH SarabunPSK" w:cs="TH SarabunPSK"/>
                <w:b/>
                <w:bCs/>
                <w:spacing w:val="-6"/>
                <w:sz w:val="24"/>
                <w:szCs w:val="24"/>
                <w:cs/>
              </w:rPr>
              <w:t xml:space="preserve">ผลสำเร็จที่เป็นรูปธรรมและผู้ได้รับผลประโยชน์ : </w:t>
            </w:r>
            <w:r w:rsidRPr="008F0271">
              <w:rPr>
                <w:rFonts w:ascii="TH SarabunPSK" w:hAnsi="TH SarabunPSK" w:cs="TH SarabunPSK"/>
                <w:spacing w:val="-6"/>
                <w:sz w:val="24"/>
                <w:szCs w:val="24"/>
                <w:cs/>
              </w:rPr>
              <w:t>สหกรณ์กองทุนสวนยางในโตน จำกัด สามารถลดค่าใช้จ่ายด้านพลังงาน(ไม้ฟืน) ประมาณ 37%</w:t>
            </w:r>
            <w:r w:rsidRPr="008F0271">
              <w:rPr>
                <w:rFonts w:ascii="TH SarabunPSK" w:hAnsi="TH SarabunPSK" w:cs="TH SarabunPSK" w:hint="cs"/>
                <w:spacing w:val="-6"/>
                <w:sz w:val="24"/>
                <w:szCs w:val="24"/>
                <w:cs/>
              </w:rPr>
              <w:t xml:space="preserve"> </w:t>
            </w:r>
            <w:r w:rsidRPr="008F0271">
              <w:rPr>
                <w:rFonts w:ascii="TH SarabunPSK" w:hAnsi="TH SarabunPSK" w:cs="TH SarabunPSK"/>
                <w:spacing w:val="-6"/>
                <w:sz w:val="24"/>
                <w:szCs w:val="24"/>
                <w:cs/>
              </w:rPr>
              <w:t>จาก 96</w:t>
            </w:r>
            <w:r w:rsidRPr="008F0271">
              <w:rPr>
                <w:rFonts w:ascii="TH SarabunPSK" w:hAnsi="TH SarabunPSK" w:cs="TH SarabunPSK"/>
                <w:spacing w:val="-6"/>
                <w:sz w:val="24"/>
                <w:szCs w:val="24"/>
              </w:rPr>
              <w:t>,</w:t>
            </w:r>
            <w:r w:rsidRPr="008F0271">
              <w:rPr>
                <w:rFonts w:ascii="TH SarabunPSK" w:hAnsi="TH SarabunPSK" w:cs="TH SarabunPSK"/>
                <w:spacing w:val="-6"/>
                <w:sz w:val="24"/>
                <w:szCs w:val="24"/>
                <w:cs/>
              </w:rPr>
              <w:t>600 บาท/ปี</w:t>
            </w:r>
            <w:r w:rsidRPr="00837422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เป็น 60</w:t>
            </w:r>
            <w:r w:rsidRPr="00837422">
              <w:rPr>
                <w:rFonts w:ascii="TH SarabunPSK" w:hAnsi="TH SarabunPSK" w:cs="TH SarabunPSK"/>
                <w:sz w:val="24"/>
                <w:szCs w:val="24"/>
              </w:rPr>
              <w:t>,</w:t>
            </w:r>
            <w:r w:rsidRPr="00837422">
              <w:rPr>
                <w:rFonts w:ascii="TH SarabunPSK" w:hAnsi="TH SarabunPSK" w:cs="TH SarabunPSK"/>
                <w:sz w:val="24"/>
                <w:szCs w:val="24"/>
                <w:cs/>
              </w:rPr>
              <w:t>900 บาท/ปี หรือ 35</w:t>
            </w:r>
            <w:r w:rsidRPr="00837422">
              <w:rPr>
                <w:rFonts w:ascii="TH SarabunPSK" w:hAnsi="TH SarabunPSK" w:cs="TH SarabunPSK"/>
                <w:sz w:val="24"/>
                <w:szCs w:val="24"/>
              </w:rPr>
              <w:t>,</w:t>
            </w:r>
            <w:r w:rsidRPr="00837422">
              <w:rPr>
                <w:rFonts w:ascii="TH SarabunPSK" w:hAnsi="TH SarabunPSK" w:cs="TH SarabunPSK"/>
                <w:sz w:val="24"/>
                <w:szCs w:val="24"/>
                <w:cs/>
              </w:rPr>
              <w:t>700 บาท/ปี และยังลดปัญหากลิ่นเหม็นรบกวนชาวบ้านได้อีกด้วย</w:t>
            </w:r>
          </w:p>
          <w:p w14:paraId="0D41F160" w14:textId="77777777" w:rsidR="00E43EC1" w:rsidRDefault="00E43EC1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5F644B51" w14:textId="77777777" w:rsidR="002A6BD0" w:rsidRDefault="002A6BD0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0E6F5309" w14:textId="77777777" w:rsidR="002A6BD0" w:rsidRDefault="002A6BD0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76E641A0" w14:textId="751A748F" w:rsidR="002A6BD0" w:rsidRDefault="002A6BD0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12F68857" w14:textId="16D924C9" w:rsidR="002A6BD0" w:rsidRDefault="002A6BD0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2364E8D2" w14:textId="714483CC" w:rsidR="002A6BD0" w:rsidRDefault="002A6BD0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6C811C32" w14:textId="3023AA5E" w:rsidR="002A6BD0" w:rsidRDefault="002A6BD0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634BA9E5" w14:textId="68C1968C" w:rsidR="002A6BD0" w:rsidRDefault="002A6BD0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65B96953" w14:textId="77777777" w:rsidR="002A6BD0" w:rsidRDefault="002A6BD0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4C0E4767" w14:textId="77777777" w:rsidR="002A6BD0" w:rsidRDefault="002A6BD0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5F951383" w14:textId="77777777" w:rsidR="002A6BD0" w:rsidRDefault="002A6BD0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0AC63F3B" w14:textId="5AD60545" w:rsidR="002A6BD0" w:rsidRDefault="002A6BD0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5310" w:type="dxa"/>
            <w:vAlign w:val="center"/>
          </w:tcPr>
          <w:p w14:paraId="50E57BA3" w14:textId="77777777" w:rsidR="00E43EC1" w:rsidRPr="00BD3792" w:rsidRDefault="00E43EC1" w:rsidP="00E43EC1">
            <w:pPr>
              <w:spacing w:after="120"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012E5C">
              <w:rPr>
                <w:rFonts w:ascii="TH SarabunPSK" w:hAnsi="TH SarabunPSK" w:cs="TH SarabunPSK"/>
                <w:b/>
                <w:bCs/>
                <w:spacing w:val="-7"/>
                <w:sz w:val="24"/>
                <w:szCs w:val="24"/>
                <w:cs/>
              </w:rPr>
              <w:t xml:space="preserve">โครงการ </w:t>
            </w:r>
            <w:r w:rsidRPr="00012E5C">
              <w:rPr>
                <w:rFonts w:ascii="TH SarabunPSK" w:hAnsi="TH SarabunPSK" w:cs="TH SarabunPSK"/>
                <w:b/>
                <w:bCs/>
                <w:spacing w:val="-7"/>
                <w:sz w:val="24"/>
                <w:szCs w:val="24"/>
              </w:rPr>
              <w:t xml:space="preserve">: </w:t>
            </w:r>
            <w:r w:rsidRPr="00012E5C">
              <w:rPr>
                <w:rFonts w:ascii="TH SarabunPSK" w:hAnsi="TH SarabunPSK" w:cs="TH SarabunPSK" w:hint="cs"/>
                <w:spacing w:val="-7"/>
                <w:sz w:val="24"/>
                <w:szCs w:val="24"/>
                <w:cs/>
              </w:rPr>
              <w:t>การสร้างความรู้ความเข้าใจและพัฒนาการสื่อสารด้านพลังงานเพื่อเจตคติ</w:t>
            </w:r>
            <w:r>
              <w:rPr>
                <w:rFonts w:ascii="TH SarabunPSK" w:hAnsi="TH SarabunPSK" w:cs="TH SarabunPSK"/>
                <w:spacing w:val="-7"/>
                <w:sz w:val="24"/>
                <w:szCs w:val="24"/>
              </w:rPr>
              <w:br/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ที่ดีต่อการขับเคลื่อนงานพลังงานในชุมชน</w:t>
            </w:r>
          </w:p>
          <w:p w14:paraId="0EC4F708" w14:textId="77777777" w:rsidR="00E43EC1" w:rsidRPr="00BD3792" w:rsidRDefault="00E43EC1" w:rsidP="00E43EC1">
            <w:pPr>
              <w:spacing w:before="120" w:after="120" w:line="240" w:lineRule="exact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ปีงบประมาณ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2563</w:t>
            </w:r>
          </w:p>
          <w:p w14:paraId="3545A714" w14:textId="77777777" w:rsidR="00E43EC1" w:rsidRPr="00BD3792" w:rsidRDefault="00E43EC1" w:rsidP="00E43EC1">
            <w:pPr>
              <w:spacing w:before="120" w:after="120" w:line="240" w:lineRule="exact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วงเงิน</w:t>
            </w: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(บาท)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567,500.-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บาท</w:t>
            </w:r>
          </w:p>
          <w:p w14:paraId="4C277472" w14:textId="77777777" w:rsidR="00E43EC1" w:rsidRPr="00643740" w:rsidRDefault="00E43EC1" w:rsidP="00E43EC1">
            <w:pPr>
              <w:spacing w:before="120" w:after="120" w:line="240" w:lineRule="exact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หน่วยรับผิดชอบ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สำนักงานพลังงานจังหวัดระนอง</w:t>
            </w:r>
          </w:p>
          <w:p w14:paraId="20AB0C83" w14:textId="77777777" w:rsidR="00E43EC1" w:rsidRDefault="00E43EC1" w:rsidP="00E43EC1">
            <w:pPr>
              <w:spacing w:line="240" w:lineRule="exact"/>
              <w:jc w:val="thaiDistribute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สาระสำคัญ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 w:rsidRPr="008A419B">
              <w:rPr>
                <w:rFonts w:ascii="TH SarabunPSK" w:hAnsi="TH SarabunPSK" w:cs="TH SarabunPSK" w:hint="cs"/>
                <w:sz w:val="24"/>
                <w:szCs w:val="24"/>
                <w:cs/>
              </w:rPr>
              <w:t>เสริมสร้างความรู้ความเข้าใจและการพัฒนาการสื่อสาร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br/>
            </w:r>
            <w:r w:rsidRPr="008A419B">
              <w:rPr>
                <w:rFonts w:ascii="TH SarabunPSK" w:hAnsi="TH SarabunPSK" w:cs="TH SarabunPSK" w:hint="cs"/>
                <w:sz w:val="24"/>
                <w:szCs w:val="24"/>
                <w:cs/>
              </w:rPr>
              <w:t>ด้าน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พลังงานเพื่อเจตคติที่ดีต่อการขับเคลื่อนพลังงานในชุมชนอย่างต่อเนื่อง</w:t>
            </w:r>
            <w:r>
              <w:rPr>
                <w:rFonts w:ascii="TH SarabunPSK" w:hAnsi="TH SarabunPSK" w:cs="TH SarabunPSK"/>
                <w:sz w:val="24"/>
                <w:szCs w:val="24"/>
              </w:rPr>
              <w:br/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และยั่งยืนกับกลุ่มเป้าหมาย </w:t>
            </w:r>
            <w:r>
              <w:rPr>
                <w:rFonts w:ascii="TH SarabunPSK" w:hAnsi="TH SarabunPSK" w:cs="TH SarabunPSK"/>
                <w:sz w:val="24"/>
                <w:szCs w:val="24"/>
              </w:rPr>
              <w:t>6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กลุ่ม ได้แก่ กลุ่มเยาวชนในโรงเรียน กลุ่มเยาวชนนอกโรงเรียน กลุ่มผู้นำ/แกนนำ กลุ่มประชาชน กลุ่มหน่วยงานราชการและ</w:t>
            </w:r>
            <w:r>
              <w:rPr>
                <w:rFonts w:ascii="TH SarabunPSK" w:hAnsi="TH SarabunPSK" w:cs="TH SarabunPSK"/>
                <w:sz w:val="24"/>
                <w:szCs w:val="24"/>
              </w:rPr>
              <w:br/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กลุ่มนักสื่อสาร</w:t>
            </w:r>
          </w:p>
          <w:p w14:paraId="5D0BC1EC" w14:textId="34995FB0" w:rsidR="00E43EC1" w:rsidRDefault="00E43EC1" w:rsidP="00E43EC1">
            <w:pPr>
              <w:spacing w:before="120"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ผลสำเร็จที่เป็นรูปธรรมและผู้ได้รับผลประโยชน์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ทุกกลุ่มเป้าหมายมีความรู้</w:t>
            </w:r>
            <w:r w:rsidR="00D04EC6">
              <w:rPr>
                <w:rFonts w:ascii="TH SarabunPSK" w:hAnsi="TH SarabunPSK" w:cs="TH SarabunPSK"/>
                <w:sz w:val="24"/>
                <w:szCs w:val="24"/>
              </w:rPr>
              <w:br/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ความเข้าด้านพลังงานและโรงไฟฟ้าชีวมวลมากขึ้นไม่น้อยกว่าร้อยละ </w:t>
            </w:r>
            <w:r>
              <w:rPr>
                <w:rFonts w:ascii="TH SarabunPSK" w:hAnsi="TH SarabunPSK" w:cs="TH SarabunPSK"/>
                <w:sz w:val="24"/>
                <w:szCs w:val="24"/>
              </w:rPr>
              <w:t>90</w:t>
            </w:r>
          </w:p>
          <w:p w14:paraId="774624BA" w14:textId="77777777" w:rsidR="00E43EC1" w:rsidRDefault="00E43EC1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560E55E1" w14:textId="43DBA056" w:rsidR="002A6BD0" w:rsidRDefault="002A6BD0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5BA2CF5E" w14:textId="77777777" w:rsidR="002A6BD0" w:rsidRDefault="002A6BD0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75928990" w14:textId="77777777" w:rsidR="002A6BD0" w:rsidRDefault="002A6BD0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4F6AA83C" w14:textId="77777777" w:rsidR="002A6BD0" w:rsidRDefault="002A6BD0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1F9C2F36" w14:textId="77777777" w:rsidR="002A6BD0" w:rsidRDefault="002A6BD0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3961ACE6" w14:textId="77777777" w:rsidR="002A6BD0" w:rsidRDefault="002A6BD0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7F7FC78A" w14:textId="77777777" w:rsidR="002A6BD0" w:rsidRDefault="002A6BD0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614E1FA4" w14:textId="77777777" w:rsidR="002A6BD0" w:rsidRDefault="002A6BD0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  <w:p w14:paraId="3D6CC464" w14:textId="77777777" w:rsidR="002A6BD0" w:rsidRDefault="002A6BD0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5AC5B181" w14:textId="77777777" w:rsidR="002A6BD0" w:rsidRDefault="002A6BD0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07BEF578" w14:textId="77777777" w:rsidR="002A6BD0" w:rsidRDefault="002A6BD0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72747806" w14:textId="6D3790E8" w:rsidR="002A6BD0" w:rsidRPr="002A6BD0" w:rsidRDefault="002A6BD0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5310" w:type="dxa"/>
            <w:vAlign w:val="center"/>
          </w:tcPr>
          <w:p w14:paraId="2C02CB2F" w14:textId="77777777" w:rsidR="00E43EC1" w:rsidRDefault="00E43EC1" w:rsidP="00E43EC1">
            <w:pPr>
              <w:spacing w:before="120" w:after="120"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โครงการ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เพิ่มสมรรถนะด้านการบริหารและจัดการพลังงานครบวงจรในชุมชนระดับตำบลและเครือข่ายพลังงานชุมชน</w:t>
            </w:r>
          </w:p>
          <w:p w14:paraId="023994EF" w14:textId="77777777" w:rsidR="00E43EC1" w:rsidRPr="00BD3792" w:rsidRDefault="00E43EC1" w:rsidP="00E43EC1">
            <w:pPr>
              <w:spacing w:before="120" w:after="12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ปีงบประมาณ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24"/>
                <w:szCs w:val="24"/>
              </w:rPr>
              <w:t>2563</w:t>
            </w:r>
          </w:p>
          <w:p w14:paraId="7613338B" w14:textId="77777777" w:rsidR="00E43EC1" w:rsidRPr="00695505" w:rsidRDefault="00E43EC1" w:rsidP="00E43EC1">
            <w:pPr>
              <w:spacing w:before="120" w:after="120" w:line="240" w:lineRule="exact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69550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วงเงิน</w:t>
            </w:r>
            <w:r w:rsidRPr="00695505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 w:rsidRPr="0069550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(บาท) </w:t>
            </w:r>
            <w:r w:rsidRPr="0069550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 w:rsidRPr="00695505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880,720.-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บาท</w:t>
            </w:r>
          </w:p>
          <w:p w14:paraId="59AD4778" w14:textId="77777777" w:rsidR="00E43EC1" w:rsidRPr="00BD3792" w:rsidRDefault="00E43EC1" w:rsidP="00E43EC1">
            <w:pPr>
              <w:spacing w:before="120" w:after="120" w:line="240" w:lineRule="exact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หน่วยรับผิดชอบ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สำนักงานพลังงานจังหวัดสตูล</w:t>
            </w:r>
          </w:p>
          <w:p w14:paraId="679BAD9E" w14:textId="77777777" w:rsidR="00E43EC1" w:rsidRPr="00EB60D5" w:rsidRDefault="00E43EC1" w:rsidP="00E43EC1">
            <w:pPr>
              <w:spacing w:before="120" w:after="120"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สาระสำคัญ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 w:rsidRPr="00C36AB0">
              <w:rPr>
                <w:rFonts w:ascii="TH SarabunPSK" w:hAnsi="TH SarabunPSK" w:cs="TH SarabunPSK" w:hint="cs"/>
                <w:sz w:val="24"/>
                <w:szCs w:val="24"/>
                <w:cs/>
              </w:rPr>
              <w:t>สำนักงานพลังงา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นจังหวัดสตูลได้ดำเนินโครงการฯ</w:t>
            </w:r>
            <w:r w:rsidRPr="00C36AB0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เพื่อสร้าง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การ</w:t>
            </w:r>
            <w:r>
              <w:rPr>
                <w:rFonts w:ascii="TH SarabunPSK" w:hAnsi="TH SarabunPSK" w:cs="TH SarabunPSK"/>
                <w:sz w:val="24"/>
                <w:szCs w:val="24"/>
              </w:rPr>
              <w:br/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มีส่วนร่วมในการพัฒนาพลังงานเชิงพื้นที่เพื่อให้สามารถนำเอาศักยภาพ</w:t>
            </w:r>
            <w:r>
              <w:rPr>
                <w:rFonts w:ascii="TH SarabunPSK" w:hAnsi="TH SarabunPSK" w:cs="TH SarabunPSK"/>
                <w:sz w:val="24"/>
                <w:szCs w:val="24"/>
              </w:rPr>
              <w:br/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ด้านพลังงานของชุมชนมาใช้ให้เกิดประสิทธิภาพสูงมากขึ้น การบูรณาการการศึกษากับเรื่องของพลังงานในท้องถิ่น รวมทั้งการสร้าง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อปท</w:t>
            </w:r>
            <w:r>
              <w:rPr>
                <w:rFonts w:ascii="TH SarabunPSK" w:hAnsi="TH SarabunPSK" w:cs="TH SarabunPSK"/>
                <w:sz w:val="24"/>
                <w:szCs w:val="24"/>
              </w:rPr>
              <w:t>.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ต้นแบบด้านการจัดการพลังงาน และสร้างโอกาสให้กับชุมชน รวมถึงเป็นการรองรับการพัฒนาแผนพลังงานทดแทนต่อไปในอนาคต ประกอบด้วย</w:t>
            </w:r>
          </w:p>
          <w:p w14:paraId="5A607D3C" w14:textId="77777777" w:rsidR="00E43EC1" w:rsidRPr="00FD6D89" w:rsidRDefault="00E43EC1" w:rsidP="00E43EC1">
            <w:pPr>
              <w:spacing w:before="12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1.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 w:rsidRPr="00FD6D89">
              <w:rPr>
                <w:rFonts w:ascii="TH SarabunPSK" w:hAnsi="TH SarabunPSK" w:cs="TH SarabunPSK" w:hint="cs"/>
                <w:sz w:val="24"/>
                <w:szCs w:val="24"/>
                <w:cs/>
              </w:rPr>
              <w:t>อปท</w:t>
            </w:r>
            <w:r w:rsidRPr="00FD6D89">
              <w:rPr>
                <w:rFonts w:ascii="TH SarabunPSK" w:hAnsi="TH SarabunPSK" w:cs="TH SarabunPSK"/>
                <w:sz w:val="24"/>
                <w:szCs w:val="24"/>
              </w:rPr>
              <w:t>.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FD6D89">
              <w:rPr>
                <w:rFonts w:ascii="TH SarabunPSK" w:hAnsi="TH SarabunPSK" w:cs="TH SarabunPSK" w:hint="cs"/>
                <w:sz w:val="24"/>
                <w:szCs w:val="24"/>
                <w:cs/>
              </w:rPr>
              <w:t>บริหารจัดการพลังงาน</w:t>
            </w:r>
          </w:p>
          <w:p w14:paraId="42B143C8" w14:textId="77777777" w:rsidR="00E43EC1" w:rsidRPr="00C80B32" w:rsidRDefault="00E43EC1" w:rsidP="00E43EC1">
            <w:pPr>
              <w:spacing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   1.1 </w:t>
            </w:r>
            <w:r w:rsidRPr="00C80B32">
              <w:rPr>
                <w:rFonts w:ascii="TH SarabunPSK" w:hAnsi="TH SarabunPSK" w:cs="TH SarabunPSK" w:hint="cs"/>
                <w:sz w:val="24"/>
                <w:szCs w:val="24"/>
                <w:cs/>
              </w:rPr>
              <w:t>เทศบาลตำบลคลองขุด อำเภอเมือง จังหวัดสตูล</w:t>
            </w:r>
          </w:p>
          <w:p w14:paraId="25823975" w14:textId="77777777" w:rsidR="00E43EC1" w:rsidRPr="00C80B32" w:rsidRDefault="00E43EC1" w:rsidP="00E43EC1">
            <w:pPr>
              <w:spacing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   1.2 </w:t>
            </w:r>
            <w:r w:rsidRPr="00C80B32">
              <w:rPr>
                <w:rFonts w:ascii="TH SarabunPSK" w:hAnsi="TH SarabunPSK" w:cs="TH SarabunPSK" w:hint="cs"/>
                <w:sz w:val="24"/>
                <w:szCs w:val="24"/>
                <w:cs/>
              </w:rPr>
              <w:t>องค์การบริหารส่วนตำบลควนโพธิ์ อำเภอเมือง จังหวัดสตูล</w:t>
            </w:r>
          </w:p>
          <w:p w14:paraId="0FE30344" w14:textId="77777777" w:rsidR="00E43EC1" w:rsidRPr="00FD6D89" w:rsidRDefault="00E43EC1" w:rsidP="00E43EC1">
            <w:pPr>
              <w:spacing w:before="12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2. </w:t>
            </w:r>
            <w:r w:rsidRPr="00FD6D89">
              <w:rPr>
                <w:rFonts w:ascii="TH SarabunPSK" w:hAnsi="TH SarabunPSK" w:cs="TH SarabunPSK" w:hint="cs"/>
                <w:sz w:val="24"/>
                <w:szCs w:val="24"/>
                <w:cs/>
              </w:rPr>
              <w:t>โรงเรียนพลังงานชุมชน</w:t>
            </w:r>
          </w:p>
          <w:p w14:paraId="1300FF4E" w14:textId="77777777" w:rsidR="00E43EC1" w:rsidRPr="00C80B32" w:rsidRDefault="00E43EC1" w:rsidP="00E43EC1">
            <w:pPr>
              <w:pStyle w:val="ListParagraph"/>
              <w:numPr>
                <w:ilvl w:val="1"/>
                <w:numId w:val="8"/>
              </w:numPr>
              <w:spacing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C80B32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โรงเรียนเทศบาล </w:t>
            </w:r>
            <w:r>
              <w:rPr>
                <w:rFonts w:ascii="TH SarabunPSK" w:hAnsi="TH SarabunPSK" w:cs="TH SarabunPSK"/>
                <w:sz w:val="24"/>
                <w:szCs w:val="24"/>
              </w:rPr>
              <w:t>2</w:t>
            </w:r>
            <w:r w:rsidRPr="00C80B32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 w:rsidRPr="00C80B32">
              <w:rPr>
                <w:rFonts w:ascii="TH SarabunPSK" w:hAnsi="TH SarabunPSK" w:cs="TH SarabunPSK"/>
                <w:sz w:val="24"/>
                <w:szCs w:val="24"/>
              </w:rPr>
              <w:t>(</w:t>
            </w:r>
            <w:r w:rsidRPr="00C80B32">
              <w:rPr>
                <w:rFonts w:ascii="TH SarabunPSK" w:hAnsi="TH SarabunPSK" w:cs="TH SarabunPSK" w:hint="cs"/>
                <w:sz w:val="24"/>
                <w:szCs w:val="24"/>
                <w:cs/>
              </w:rPr>
              <w:t>วัดชนาธิป</w:t>
            </w:r>
            <w:r w:rsidRPr="00C80B32">
              <w:rPr>
                <w:rFonts w:ascii="TH SarabunPSK" w:hAnsi="TH SarabunPSK" w:cs="TH SarabunPSK"/>
                <w:sz w:val="24"/>
                <w:szCs w:val="24"/>
              </w:rPr>
              <w:t xml:space="preserve">) </w:t>
            </w:r>
            <w:r w:rsidRPr="00C80B32">
              <w:rPr>
                <w:rFonts w:ascii="TH SarabunPSK" w:hAnsi="TH SarabunPSK" w:cs="TH SarabunPSK" w:hint="cs"/>
                <w:sz w:val="24"/>
                <w:szCs w:val="24"/>
                <w:cs/>
              </w:rPr>
              <w:t>ตำบลพิมาน อำเภอเมือง จังหวัดสตูล</w:t>
            </w:r>
          </w:p>
          <w:p w14:paraId="284EFE46" w14:textId="77777777" w:rsidR="00E43EC1" w:rsidRPr="00C80B32" w:rsidRDefault="00E43EC1" w:rsidP="00E43EC1">
            <w:pPr>
              <w:spacing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   1.2 </w:t>
            </w:r>
            <w:r w:rsidRPr="00C80B32">
              <w:rPr>
                <w:rFonts w:ascii="TH SarabunPSK" w:hAnsi="TH SarabunPSK" w:cs="TH SarabunPSK" w:hint="cs"/>
                <w:sz w:val="24"/>
                <w:szCs w:val="24"/>
                <w:cs/>
              </w:rPr>
              <w:t>โรงเรียนบ้านคลองขุด</w:t>
            </w:r>
            <w:r w:rsidRPr="00C80B32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C80B32">
              <w:rPr>
                <w:rFonts w:ascii="TH SarabunPSK" w:hAnsi="TH SarabunPSK" w:cs="TH SarabunPSK" w:hint="cs"/>
                <w:sz w:val="24"/>
                <w:szCs w:val="24"/>
                <w:cs/>
              </w:rPr>
              <w:t>ตำบลคลองขุด อำเภอเมือง จังหวัดสตูล</w:t>
            </w:r>
          </w:p>
          <w:p w14:paraId="797D79F9" w14:textId="77777777" w:rsidR="00E43EC1" w:rsidRPr="00C80B32" w:rsidRDefault="00E43EC1" w:rsidP="00E43EC1">
            <w:pPr>
              <w:spacing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   1.3 </w:t>
            </w:r>
            <w:r w:rsidRPr="00C80B32">
              <w:rPr>
                <w:rFonts w:ascii="TH SarabunPSK" w:hAnsi="TH SarabunPSK" w:cs="TH SarabunPSK" w:hint="cs"/>
                <w:sz w:val="24"/>
                <w:szCs w:val="24"/>
                <w:cs/>
              </w:rPr>
              <w:t>โรงเรียนบ้านควนสตอ ตำบลควนสตอ อำเภอควนโดน จังหวัดสตูล</w:t>
            </w:r>
          </w:p>
          <w:p w14:paraId="6D516752" w14:textId="77777777" w:rsidR="00D04EC6" w:rsidRDefault="00D04EC6" w:rsidP="00D04EC6">
            <w:pPr>
              <w:spacing w:before="120" w:line="240" w:lineRule="exact"/>
              <w:jc w:val="thaiDistribute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ผลสำเร็จที่เป็นรูปธรรมและผู้ได้รับผลประโยชน์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</w:p>
          <w:p w14:paraId="427F269F" w14:textId="4818751B" w:rsidR="00E43EC1" w:rsidRPr="0059210B" w:rsidRDefault="00E43EC1" w:rsidP="00E43EC1">
            <w:pPr>
              <w:spacing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59210B">
              <w:rPr>
                <w:rFonts w:ascii="TH SarabunPSK" w:hAnsi="TH SarabunPSK" w:cs="TH SarabunPSK"/>
                <w:sz w:val="24"/>
                <w:szCs w:val="24"/>
              </w:rPr>
              <w:t xml:space="preserve">1. </w:t>
            </w:r>
            <w:r w:rsidRPr="0059210B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เกิดโรงเรียนต้นแบบในพื้นที่ จำนวน </w:t>
            </w:r>
            <w:r w:rsidRPr="0059210B">
              <w:rPr>
                <w:rFonts w:ascii="TH SarabunPSK" w:hAnsi="TH SarabunPSK" w:cs="TH SarabunPSK"/>
                <w:sz w:val="24"/>
                <w:szCs w:val="24"/>
              </w:rPr>
              <w:t>3</w:t>
            </w:r>
            <w:r w:rsidRPr="0059210B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โรงเรียน คือ โรงเรียนเทศบาล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59210B">
              <w:rPr>
                <w:rFonts w:ascii="TH SarabunPSK" w:hAnsi="TH SarabunPSK" w:cs="TH SarabunPSK"/>
                <w:sz w:val="24"/>
                <w:szCs w:val="24"/>
              </w:rPr>
              <w:t>2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>
              <w:rPr>
                <w:rFonts w:ascii="TH SarabunPSK" w:hAnsi="TH SarabunPSK" w:cs="TH SarabunPSK"/>
                <w:sz w:val="24"/>
                <w:szCs w:val="24"/>
              </w:rPr>
              <w:br/>
            </w:r>
            <w:r w:rsidRPr="0059210B">
              <w:rPr>
                <w:rFonts w:ascii="TH SarabunPSK" w:hAnsi="TH SarabunPSK" w:cs="TH SarabunPSK"/>
                <w:sz w:val="24"/>
                <w:szCs w:val="24"/>
              </w:rPr>
              <w:t>(</w:t>
            </w:r>
            <w:r w:rsidRPr="0059210B">
              <w:rPr>
                <w:rFonts w:ascii="TH SarabunPSK" w:hAnsi="TH SarabunPSK" w:cs="TH SarabunPSK"/>
                <w:sz w:val="24"/>
                <w:szCs w:val="24"/>
                <w:cs/>
              </w:rPr>
              <w:t>วัดชนาธิปเฉลิม)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59210B">
              <w:rPr>
                <w:rFonts w:ascii="TH SarabunPSK" w:hAnsi="TH SarabunPSK" w:cs="TH SarabunPSK"/>
                <w:sz w:val="24"/>
                <w:szCs w:val="24"/>
                <w:cs/>
              </w:rPr>
              <w:t>โรงเรียนบ้านคลองขุด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และ</w:t>
            </w:r>
            <w:r w:rsidRPr="0059210B">
              <w:rPr>
                <w:rFonts w:ascii="TH SarabunPSK" w:hAnsi="TH SarabunPSK" w:cs="TH SarabunPSK"/>
                <w:sz w:val="24"/>
                <w:szCs w:val="24"/>
                <w:cs/>
              </w:rPr>
              <w:t>โรงเรียนบ้านควนสตอ</w:t>
            </w:r>
          </w:p>
          <w:p w14:paraId="22F98651" w14:textId="77777777" w:rsidR="00E43EC1" w:rsidRPr="0059210B" w:rsidRDefault="00E43EC1" w:rsidP="00E43EC1">
            <w:pPr>
              <w:spacing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59210B">
              <w:rPr>
                <w:rFonts w:ascii="TH SarabunPSK" w:hAnsi="TH SarabunPSK" w:cs="TH SarabunPSK"/>
                <w:sz w:val="24"/>
                <w:szCs w:val="24"/>
              </w:rPr>
              <w:t xml:space="preserve">2. </w:t>
            </w:r>
            <w:r w:rsidRPr="0059210B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ได้มีการบรรจุแผน </w:t>
            </w:r>
            <w:r w:rsidRPr="0059210B">
              <w:rPr>
                <w:rFonts w:ascii="TH SarabunPSK" w:hAnsi="TH SarabunPSK" w:cs="TH SarabunPSK"/>
                <w:sz w:val="24"/>
                <w:szCs w:val="24"/>
              </w:rPr>
              <w:t>5</w:t>
            </w:r>
            <w:r w:rsidRPr="0059210B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ด้าน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 w:rsidRPr="0059210B">
              <w:rPr>
                <w:rFonts w:ascii="TH SarabunPSK" w:hAnsi="TH SarabunPSK" w:cs="TH SarabunPSK"/>
                <w:sz w:val="24"/>
                <w:szCs w:val="24"/>
                <w:cs/>
              </w:rPr>
              <w:t>เข้าสู่แผนของ อปท</w:t>
            </w:r>
            <w:r>
              <w:rPr>
                <w:rFonts w:ascii="TH SarabunPSK" w:hAnsi="TH SarabunPSK" w:cs="TH SarabunPSK"/>
                <w:sz w:val="24"/>
                <w:szCs w:val="24"/>
              </w:rPr>
              <w:t>.</w:t>
            </w:r>
            <w:r w:rsidRPr="0059210B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จำนวน </w:t>
            </w:r>
            <w:r w:rsidRPr="0059210B">
              <w:rPr>
                <w:rFonts w:ascii="TH SarabunPSK" w:hAnsi="TH SarabunPSK" w:cs="TH SarabunPSK"/>
                <w:sz w:val="24"/>
                <w:szCs w:val="24"/>
              </w:rPr>
              <w:t>2</w:t>
            </w:r>
            <w:r w:rsidRPr="0059210B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แห่ง คือ เทศบาลตำบลคลองขุด และ องค์การบริหารส่วนตำบลควนโพธิ์</w:t>
            </w:r>
          </w:p>
          <w:p w14:paraId="59A2A21F" w14:textId="77777777" w:rsidR="00E43EC1" w:rsidRPr="0059210B" w:rsidRDefault="00E43EC1" w:rsidP="00E43EC1">
            <w:pPr>
              <w:spacing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59210B">
              <w:rPr>
                <w:rFonts w:ascii="TH SarabunPSK" w:hAnsi="TH SarabunPSK" w:cs="TH SarabunPSK"/>
                <w:sz w:val="24"/>
                <w:szCs w:val="24"/>
              </w:rPr>
              <w:t xml:space="preserve">3. </w:t>
            </w:r>
            <w:r w:rsidRPr="0059210B">
              <w:rPr>
                <w:rFonts w:ascii="TH SarabunPSK" w:hAnsi="TH SarabunPSK" w:cs="TH SarabunPSK"/>
                <w:sz w:val="24"/>
                <w:szCs w:val="24"/>
                <w:cs/>
              </w:rPr>
              <w:t>สนับสนับเทคโนโลยีพลังงานทดแทน ดังนี้</w:t>
            </w:r>
          </w:p>
          <w:p w14:paraId="4F327127" w14:textId="77777777" w:rsidR="00E43EC1" w:rsidRPr="0059210B" w:rsidRDefault="00E43EC1" w:rsidP="00E43EC1">
            <w:pPr>
              <w:spacing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E43EC1">
              <w:rPr>
                <w:rFonts w:ascii="TH SarabunPSK" w:hAnsi="TH SarabunPSK" w:cs="TH SarabunPSK"/>
                <w:spacing w:val="-4"/>
                <w:sz w:val="24"/>
                <w:szCs w:val="24"/>
              </w:rPr>
              <w:t xml:space="preserve">   3.1 </w:t>
            </w:r>
            <w:r w:rsidRPr="00E43EC1">
              <w:rPr>
                <w:rFonts w:ascii="TH SarabunPSK" w:hAnsi="TH SarabunPSK" w:cs="TH SarabunPSK"/>
                <w:spacing w:val="-4"/>
                <w:sz w:val="24"/>
                <w:szCs w:val="24"/>
                <w:cs/>
              </w:rPr>
              <w:t xml:space="preserve">สนับสนุนเตาซุปเปอร์อั้งโอ่ </w:t>
            </w:r>
            <w:r w:rsidRPr="00E43EC1">
              <w:rPr>
                <w:rFonts w:ascii="TH SarabunPSK" w:hAnsi="TH SarabunPSK" w:cs="TH SarabunPSK"/>
                <w:spacing w:val="-4"/>
                <w:sz w:val="24"/>
                <w:szCs w:val="24"/>
              </w:rPr>
              <w:t>140</w:t>
            </w:r>
            <w:r w:rsidRPr="00E43EC1">
              <w:rPr>
                <w:rFonts w:ascii="TH SarabunPSK" w:hAnsi="TH SarabunPSK" w:cs="TH SarabunPSK"/>
                <w:spacing w:val="-4"/>
                <w:sz w:val="24"/>
                <w:szCs w:val="24"/>
                <w:cs/>
              </w:rPr>
              <w:t xml:space="preserve"> </w:t>
            </w:r>
            <w:r w:rsidRPr="00E43EC1">
              <w:rPr>
                <w:rFonts w:ascii="TH SarabunPSK" w:hAnsi="TH SarabunPSK" w:cs="TH SarabunPSK" w:hint="cs"/>
                <w:spacing w:val="-4"/>
                <w:sz w:val="24"/>
                <w:szCs w:val="24"/>
                <w:cs/>
              </w:rPr>
              <w:t>เตา</w:t>
            </w:r>
            <w:r w:rsidRPr="00E43EC1">
              <w:rPr>
                <w:rFonts w:ascii="TH SarabunPSK" w:hAnsi="TH SarabunPSK" w:cs="TH SarabunPSK"/>
                <w:spacing w:val="-4"/>
                <w:sz w:val="24"/>
                <w:szCs w:val="24"/>
                <w:cs/>
              </w:rPr>
              <w:t xml:space="preserve"> และหลอดไฟ </w:t>
            </w:r>
            <w:r w:rsidRPr="00E43EC1">
              <w:rPr>
                <w:rFonts w:ascii="TH SarabunPSK" w:hAnsi="TH SarabunPSK" w:cs="TH SarabunPSK"/>
                <w:spacing w:val="-4"/>
                <w:sz w:val="24"/>
                <w:szCs w:val="24"/>
              </w:rPr>
              <w:t xml:space="preserve">LED </w:t>
            </w:r>
            <w:r w:rsidRPr="00E43EC1">
              <w:rPr>
                <w:rFonts w:ascii="TH SarabunPSK" w:hAnsi="TH SarabunPSK" w:cs="TH SarabunPSK"/>
                <w:spacing w:val="-4"/>
                <w:sz w:val="24"/>
                <w:szCs w:val="24"/>
                <w:cs/>
              </w:rPr>
              <w:t xml:space="preserve">จำนวน </w:t>
            </w:r>
            <w:r w:rsidRPr="00E43EC1">
              <w:rPr>
                <w:rFonts w:ascii="TH SarabunPSK" w:hAnsi="TH SarabunPSK" w:cs="TH SarabunPSK"/>
                <w:spacing w:val="-4"/>
                <w:sz w:val="24"/>
                <w:szCs w:val="24"/>
              </w:rPr>
              <w:t>616</w:t>
            </w:r>
            <w:r w:rsidRPr="00E43EC1">
              <w:rPr>
                <w:rFonts w:ascii="TH SarabunPSK" w:hAnsi="TH SarabunPSK" w:cs="TH SarabunPSK"/>
                <w:spacing w:val="-4"/>
                <w:sz w:val="24"/>
                <w:szCs w:val="24"/>
                <w:cs/>
              </w:rPr>
              <w:t xml:space="preserve"> หลอด</w:t>
            </w:r>
            <w:r w:rsidRPr="0059210B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ให้กับชุมชุนในตำบลฉลุง</w:t>
            </w:r>
          </w:p>
          <w:p w14:paraId="5D2BC29A" w14:textId="77777777" w:rsidR="00E43EC1" w:rsidRDefault="00E43EC1" w:rsidP="00E43EC1">
            <w:pPr>
              <w:spacing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59210B">
              <w:rPr>
                <w:rFonts w:ascii="TH SarabunPSK" w:hAnsi="TH SarabunPSK" w:cs="TH SarabunPSK"/>
                <w:sz w:val="24"/>
                <w:szCs w:val="24"/>
              </w:rPr>
              <w:t xml:space="preserve">   </w:t>
            </w:r>
            <w:r>
              <w:rPr>
                <w:rFonts w:ascii="TH SarabunPSK" w:hAnsi="TH SarabunPSK" w:cs="TH SarabunPSK"/>
                <w:sz w:val="24"/>
                <w:szCs w:val="24"/>
              </w:rPr>
              <w:t>3.2</w:t>
            </w:r>
            <w:r w:rsidRPr="0059210B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59210B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สนับสนุน หลอดไฟ </w:t>
            </w:r>
            <w:r w:rsidRPr="0059210B">
              <w:rPr>
                <w:rFonts w:ascii="TH SarabunPSK" w:hAnsi="TH SarabunPSK" w:cs="TH SarabunPSK"/>
                <w:sz w:val="24"/>
                <w:szCs w:val="24"/>
              </w:rPr>
              <w:t xml:space="preserve">LED T8 (9W) </w:t>
            </w:r>
            <w:r w:rsidRPr="0059210B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จำนวน </w:t>
            </w:r>
            <w:r w:rsidRPr="0059210B">
              <w:rPr>
                <w:rFonts w:ascii="TH SarabunPSK" w:hAnsi="TH SarabunPSK" w:cs="TH SarabunPSK"/>
                <w:sz w:val="24"/>
                <w:szCs w:val="24"/>
              </w:rPr>
              <w:t xml:space="preserve">172 </w:t>
            </w:r>
            <w:r w:rsidRPr="0059210B">
              <w:rPr>
                <w:rFonts w:ascii="TH SarabunPSK" w:hAnsi="TH SarabunPSK" w:cs="TH SarabunPSK"/>
                <w:sz w:val="24"/>
                <w:szCs w:val="24"/>
                <w:cs/>
              </w:rPr>
              <w:t>ชุด ให้กับโรงเรียนพัฒนาการศึกษามูลนิธิ</w:t>
            </w:r>
          </w:p>
          <w:p w14:paraId="02E3DA33" w14:textId="77777777" w:rsidR="00E43EC1" w:rsidRDefault="00E43EC1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792D63DB" w14:textId="72D57B30" w:rsidR="00E43EC1" w:rsidRDefault="00E43EC1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</w:tr>
      <w:tr w:rsidR="00F65954" w:rsidRPr="00BD3792" w14:paraId="27D44F66" w14:textId="77777777" w:rsidTr="006468FE">
        <w:trPr>
          <w:tblHeader/>
        </w:trPr>
        <w:tc>
          <w:tcPr>
            <w:tcW w:w="15754" w:type="dxa"/>
            <w:gridSpan w:val="3"/>
            <w:shd w:val="clear" w:color="auto" w:fill="D5F4FF"/>
            <w:vAlign w:val="center"/>
          </w:tcPr>
          <w:p w14:paraId="53776E6E" w14:textId="0D65E3D5" w:rsidR="00F65954" w:rsidRPr="00BD3792" w:rsidRDefault="00B06111" w:rsidP="006468FE">
            <w:pPr>
              <w:spacing w:before="120" w:after="120" w:line="240" w:lineRule="exact"/>
              <w:rPr>
                <w:rFonts w:ascii="TH SarabunPSK" w:hAnsi="TH SarabunPSK" w:cs="TH SarabunPSK"/>
                <w:b/>
                <w:bCs/>
                <w:cs/>
              </w:rPr>
            </w:pPr>
            <w:r w:rsidRPr="00B06111">
              <w:rPr>
                <w:rFonts w:ascii="TH SarabunPSK" w:hAnsi="TH SarabunPSK" w:cs="TH SarabunPSK"/>
                <w:b/>
                <w:bCs/>
                <w:sz w:val="28"/>
                <w:szCs w:val="36"/>
              </w:rPr>
              <w:lastRenderedPageBreak/>
              <w:t>2</w:t>
            </w:r>
            <w:r w:rsidR="00F65954" w:rsidRPr="00BD3792">
              <w:rPr>
                <w:rFonts w:ascii="TH SarabunPSK" w:hAnsi="TH SarabunPSK" w:cs="TH SarabunPSK"/>
                <w:b/>
                <w:bCs/>
                <w:cs/>
              </w:rPr>
              <w:t xml:space="preserve">.  </w:t>
            </w:r>
            <w:r w:rsidR="00F65954" w:rsidRPr="00BD3792">
              <w:rPr>
                <w:rFonts w:ascii="TH SarabunPSK" w:hAnsi="TH SarabunPSK" w:cs="TH SarabunPSK"/>
                <w:b/>
                <w:bCs/>
                <w:spacing w:val="20"/>
                <w:cs/>
              </w:rPr>
              <w:t xml:space="preserve">โครงการของกระทรวงที่จะดำเนินการ ในปีงบประมาณ พ.ศ. </w:t>
            </w:r>
            <w:r w:rsidR="007F4E8D" w:rsidRPr="007F4E8D">
              <w:rPr>
                <w:rFonts w:ascii="TH SarabunPSK" w:hAnsi="TH SarabunPSK" w:cs="TH SarabunPSK"/>
                <w:b/>
                <w:bCs/>
                <w:spacing w:val="20"/>
                <w:sz w:val="32"/>
                <w:szCs w:val="40"/>
              </w:rPr>
              <w:t>2564</w:t>
            </w:r>
          </w:p>
        </w:tc>
      </w:tr>
      <w:tr w:rsidR="00F65954" w:rsidRPr="00BD3792" w14:paraId="656E0DC5" w14:textId="77777777" w:rsidTr="006468FE">
        <w:trPr>
          <w:tblHeader/>
        </w:trPr>
        <w:tc>
          <w:tcPr>
            <w:tcW w:w="5134" w:type="dxa"/>
            <w:vAlign w:val="center"/>
          </w:tcPr>
          <w:p w14:paraId="16F6C2F1" w14:textId="77777777" w:rsidR="00F65954" w:rsidRPr="00BD3792" w:rsidRDefault="00F65954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ภูเก็ต</w:t>
            </w:r>
          </w:p>
        </w:tc>
        <w:tc>
          <w:tcPr>
            <w:tcW w:w="5310" w:type="dxa"/>
            <w:vAlign w:val="center"/>
          </w:tcPr>
          <w:p w14:paraId="13A14496" w14:textId="77777777" w:rsidR="00F65954" w:rsidRPr="00BD3792" w:rsidRDefault="00F65954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กระบี่</w:t>
            </w:r>
          </w:p>
        </w:tc>
        <w:tc>
          <w:tcPr>
            <w:tcW w:w="5310" w:type="dxa"/>
            <w:vAlign w:val="center"/>
          </w:tcPr>
          <w:p w14:paraId="2CD0E857" w14:textId="77777777" w:rsidR="00F65954" w:rsidRPr="00BD3792" w:rsidRDefault="00F65954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ตรัง</w:t>
            </w:r>
          </w:p>
        </w:tc>
      </w:tr>
      <w:tr w:rsidR="004C1739" w:rsidRPr="00BD3792" w14:paraId="56EB0E1C" w14:textId="77777777" w:rsidTr="006468FE">
        <w:tc>
          <w:tcPr>
            <w:tcW w:w="5134" w:type="dxa"/>
          </w:tcPr>
          <w:p w14:paraId="3BB46A39" w14:textId="73B0A1C3" w:rsidR="004C1739" w:rsidRPr="00877F48" w:rsidRDefault="004C1739" w:rsidP="006468FE">
            <w:pPr>
              <w:spacing w:before="60" w:after="6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โครงการ </w:t>
            </w: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โครงการเพิ่มสมรรถนะด้านการบริหารและจัดการพลังงานครบวงจรในชุมชนระดับตำบลและเครือข่ายพลังงานชุมชน </w:t>
            </w:r>
          </w:p>
          <w:p w14:paraId="135BEB32" w14:textId="77777777" w:rsidR="004C1739" w:rsidRPr="00877F48" w:rsidRDefault="004C1739" w:rsidP="006468FE">
            <w:pPr>
              <w:spacing w:before="60" w:after="6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ปีงบประมาณ </w:t>
            </w: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2564</w:t>
            </w:r>
          </w:p>
          <w:p w14:paraId="485A9283" w14:textId="4AEB999E" w:rsidR="004C1739" w:rsidRPr="00877F48" w:rsidRDefault="004C1739" w:rsidP="006468FE">
            <w:pPr>
              <w:spacing w:before="60" w:after="6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วงเงิน (บาท) </w:t>
            </w: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หมวดงบรายจ่ายอื่น 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>614,100.00</w:t>
            </w:r>
            <w:r>
              <w:rPr>
                <w:rFonts w:ascii="TH SarabunPSK" w:hAnsi="TH SarabunPSK" w:cs="TH SarabunPSK"/>
                <w:sz w:val="24"/>
                <w:szCs w:val="24"/>
              </w:rPr>
              <w:t>.-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บาท</w:t>
            </w:r>
          </w:p>
          <w:p w14:paraId="55B39204" w14:textId="4BE53263" w:rsidR="004C1739" w:rsidRPr="00877F48" w:rsidRDefault="004C1739" w:rsidP="006468FE">
            <w:pPr>
              <w:spacing w:before="60" w:after="60" w:line="240" w:lineRule="exact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                   หมวดงบอุดหนุน    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>124,430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.00</w:t>
            </w:r>
            <w:r>
              <w:rPr>
                <w:rFonts w:ascii="TH SarabunPSK" w:hAnsi="TH SarabunPSK" w:cs="TH SarabunPSK"/>
                <w:sz w:val="24"/>
                <w:szCs w:val="24"/>
              </w:rPr>
              <w:t>.-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บาท</w:t>
            </w:r>
          </w:p>
          <w:p w14:paraId="64F588E7" w14:textId="77777777" w:rsidR="004C1739" w:rsidRPr="00877F48" w:rsidRDefault="004C1739" w:rsidP="006468FE">
            <w:pPr>
              <w:spacing w:before="60" w:after="6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หน่วยรับผิดชอบ </w:t>
            </w: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สำนักงานพลังงานจังหวัดภูเก็ต</w:t>
            </w:r>
          </w:p>
          <w:p w14:paraId="0EAB68D1" w14:textId="0E40AAAF" w:rsidR="004C1739" w:rsidRPr="00877F48" w:rsidRDefault="004C1739" w:rsidP="006468FE">
            <w:pPr>
              <w:spacing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สาระสำคัญ </w:t>
            </w: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สร้างการมีส่วนร่วมในการพัฒนาพลังงานเชิงพื้นที่เพื่อให้สามารถนำเอาศักยภาพด้านพลังงานของชุมชนมาใช้ให้เกิดประสิทธิภาพสูงมากขึ้น การบูรณาการการศึกษากับเรื่องของพลังงานในท้องถิ่น การสร้างวิทยากรพลังงานประจำท้องถิ่น รวมทั้งการสร้างอปท.ต้นแบบด้านการจัดการพลังงาน การลดการใช้พลังงานในภาคการผลิตของอุตสาหกรรมระดับครัวเรือน/</w:t>
            </w:r>
            <w:proofErr w:type="spellStart"/>
            <w:r w:rsidRPr="00877F48">
              <w:rPr>
                <w:rFonts w:ascii="TH SarabunPSK" w:hAnsi="TH SarabunPSK" w:cs="TH SarabunPSK"/>
                <w:sz w:val="24"/>
                <w:szCs w:val="24"/>
              </w:rPr>
              <w:t>Otop</w:t>
            </w:r>
            <w:proofErr w:type="spellEnd"/>
            <w:r w:rsidRPr="00877F48">
              <w:rPr>
                <w:rFonts w:ascii="TH SarabunPSK" w:hAnsi="TH SarabunPSK" w:cs="TH SarabunPSK"/>
                <w:sz w:val="24"/>
                <w:szCs w:val="24"/>
              </w:rPr>
              <w:t>/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วิสาหกิจชุมชน โดยมีการร่วมมือกับ องค์กรภาคีภาคประชาชน เครือข่ายที่ทำงานด้านพลังงานภายในจังหวัดภูเก็ต อันจะเป็นการสร้างภูมิคุ้มกัน และสร้างโอกาสให้กับชุมชนในสภาวการณ์ปัจจุบัน รวมถึงเป็นการรองรับการพัฒนาแผนพลังงานทดแทนต่อไปในอนาคต ผ่านการวางแผนพลังงานชุมชน</w:t>
            </w: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และสนับสนุนเทคโนโลยีพลังงานชุมชน โดยมีพื้นที่ดำเนินการดังนี้</w:t>
            </w: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 </w:t>
            </w:r>
          </w:p>
          <w:p w14:paraId="60E0D57E" w14:textId="299156D7" w:rsidR="004C1739" w:rsidRPr="00877F48" w:rsidRDefault="004C1739" w:rsidP="004975BC">
            <w:pPr>
              <w:spacing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1</w:t>
            </w:r>
            <w:r>
              <w:rPr>
                <w:rFonts w:ascii="TH SarabunPSK" w:hAnsi="TH SarabunPSK" w:cs="TH SarabunPSK"/>
                <w:sz w:val="24"/>
                <w:szCs w:val="24"/>
              </w:rPr>
              <w:t>.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โรงเรียนพลังงานชุมชน 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>64</w:t>
            </w:r>
          </w:p>
          <w:p w14:paraId="2C6B2C20" w14:textId="47BD3844" w:rsidR="004C1739" w:rsidRPr="00877F48" w:rsidRDefault="004C1739" w:rsidP="006468FE">
            <w:pPr>
              <w:spacing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  1.1 โรงเรียนเทศบาลเมืองป่าตอง (บ้านไสน้ำเย็น) ต. ป่าตอง อ.กะทู้ จ.ภูเก็ต</w:t>
            </w:r>
          </w:p>
          <w:p w14:paraId="268889F0" w14:textId="41247174" w:rsidR="004C1739" w:rsidRPr="00877F48" w:rsidRDefault="004C1739" w:rsidP="006468FE">
            <w:pPr>
              <w:spacing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  1.2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ร.ร.เทศบาลเมืองภูเก็ต (โรงเรียนเก่าปี 63) </w:t>
            </w:r>
          </w:p>
          <w:p w14:paraId="5F208C82" w14:textId="2E21466F" w:rsidR="004C1739" w:rsidRPr="00877F48" w:rsidRDefault="004C1739" w:rsidP="006468FE">
            <w:pPr>
              <w:spacing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  1.3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ร.ร.เฉลิมพระเกียรติฯ ภูเก็ต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(โรงเรียนเก่าปี 63)</w:t>
            </w:r>
          </w:p>
          <w:p w14:paraId="7EBB4CA3" w14:textId="71614611" w:rsidR="004C1739" w:rsidRPr="00877F48" w:rsidRDefault="004C1739" w:rsidP="006468FE">
            <w:pPr>
              <w:spacing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sz w:val="24"/>
                <w:szCs w:val="24"/>
              </w:rPr>
              <w:t>2</w:t>
            </w:r>
            <w:r>
              <w:rPr>
                <w:rFonts w:ascii="TH SarabunPSK" w:hAnsi="TH SarabunPSK" w:cs="TH SarabunPSK"/>
                <w:sz w:val="24"/>
                <w:szCs w:val="24"/>
              </w:rPr>
              <w:t>.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กลุ่มลดใช้พลังงานจากเทคโนโลยีพลังงานชุมชน</w:t>
            </w:r>
          </w:p>
          <w:p w14:paraId="7277FB41" w14:textId="113C6E2E" w:rsidR="004C1739" w:rsidRPr="00877F48" w:rsidRDefault="004C1739" w:rsidP="006468FE">
            <w:pPr>
              <w:spacing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sz w:val="24"/>
                <w:szCs w:val="24"/>
              </w:rPr>
              <w:t>(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ระบบอบแห้งพลังงานแสงอาทิตย์ ขนาด 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2x2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ม.)</w:t>
            </w:r>
          </w:p>
          <w:p w14:paraId="7FEED822" w14:textId="4D97DB41" w:rsidR="004C1739" w:rsidRPr="00877F48" w:rsidRDefault="004C1739" w:rsidP="00E71D7F">
            <w:pPr>
              <w:spacing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   2.1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กลุ่มองค์กรชุมชนประมงท้องถิ่นกลุ่มประมงพื้นบ้าน ป่าตอง ต.ป่าตอง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</w:p>
          <w:p w14:paraId="08E6835F" w14:textId="55C318AA" w:rsidR="004C1739" w:rsidRPr="00877F48" w:rsidRDefault="004C1739" w:rsidP="00E71D7F">
            <w:pPr>
              <w:spacing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   2.2 วิสาหกิจชุมชนกลุ่มแม่บ้านเกษตรบ้านหวานพัฒนา ต.กมลา อ.กะทู้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</w:p>
          <w:p w14:paraId="5B20F57B" w14:textId="612D7F3B" w:rsidR="004C1739" w:rsidRPr="00877F48" w:rsidRDefault="004C1739" w:rsidP="00E71D7F">
            <w:pPr>
              <w:spacing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877F48">
              <w:rPr>
                <w:rFonts w:ascii="TH SarabunPSK" w:hAnsi="TH SarabunPSK" w:cs="TH SarabunPSK"/>
                <w:sz w:val="24"/>
                <w:szCs w:val="24"/>
              </w:rPr>
              <w:t>3</w:t>
            </w:r>
            <w:r>
              <w:rPr>
                <w:rFonts w:ascii="TH SarabunPSK" w:hAnsi="TH SarabunPSK" w:cs="TH SarabunPSK"/>
                <w:sz w:val="24"/>
                <w:szCs w:val="24"/>
              </w:rPr>
              <w:t>.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กิจกรรมจังหวัดนำร่อง การวางแผนพลังงานชุมชนกับเจ้าหน้าที่องค์กรปกครองส่วนท้องถิ่น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โดยร่วมกับ 19 อปท.</w:t>
            </w:r>
            <w:r w:rsidR="001C2AD6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ภายใน</w:t>
            </w:r>
            <w:r w:rsidR="006C4ED8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จังหวัดภูเก็ต</w:t>
            </w:r>
          </w:p>
          <w:p w14:paraId="258E587F" w14:textId="77777777" w:rsidR="00012E5C" w:rsidRDefault="004C1739" w:rsidP="00012E5C">
            <w:pPr>
              <w:spacing w:before="120" w:line="240" w:lineRule="exact"/>
              <w:jc w:val="thaiDistribute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ผลที่คาดว่าจะได้รับและกลุ่มเป้าหมายที่จะได้รับผลประโยชน์ </w:t>
            </w: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</w:p>
          <w:p w14:paraId="1A764494" w14:textId="4809ADFA" w:rsidR="004C1739" w:rsidRPr="00877F48" w:rsidRDefault="004C1739" w:rsidP="00012E5C">
            <w:pPr>
              <w:spacing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4975BC">
              <w:rPr>
                <w:rFonts w:ascii="TH SarabunPSK" w:hAnsi="TH SarabunPSK" w:cs="TH SarabunPSK"/>
                <w:spacing w:val="-10"/>
                <w:sz w:val="24"/>
                <w:szCs w:val="24"/>
              </w:rPr>
              <w:t xml:space="preserve"> </w:t>
            </w:r>
            <w:r w:rsidRPr="004975BC">
              <w:rPr>
                <w:rFonts w:ascii="TH SarabunPSK" w:hAnsi="TH SarabunPSK" w:cs="TH SarabunPSK"/>
                <w:spacing w:val="-10"/>
                <w:sz w:val="24"/>
                <w:szCs w:val="24"/>
                <w:cs/>
              </w:rPr>
              <w:t>1</w:t>
            </w:r>
            <w:r w:rsidRPr="004975BC">
              <w:rPr>
                <w:rFonts w:ascii="TH SarabunPSK" w:hAnsi="TH SarabunPSK" w:cs="TH SarabunPSK"/>
                <w:spacing w:val="-10"/>
                <w:sz w:val="24"/>
                <w:szCs w:val="24"/>
              </w:rPr>
              <w:t>.</w:t>
            </w:r>
            <w:r w:rsidRPr="004975BC">
              <w:rPr>
                <w:rFonts w:ascii="TH SarabunPSK" w:hAnsi="TH SarabunPSK" w:cs="TH SarabunPSK"/>
                <w:spacing w:val="-10"/>
                <w:sz w:val="24"/>
                <w:szCs w:val="24"/>
                <w:cs/>
              </w:rPr>
              <w:t xml:space="preserve"> อปท.สามารถจัดทำแผนพลังงานได้ด้วยตนเอง สามารถผลักดันให้บรรจุในแผนพัฒนา</w:t>
            </w:r>
            <w:r w:rsidRPr="00012E5C">
              <w:rPr>
                <w:rFonts w:ascii="TH SarabunPSK" w:hAnsi="TH SarabunPSK" w:cs="TH SarabunPSK"/>
                <w:spacing w:val="-6"/>
                <w:sz w:val="24"/>
                <w:szCs w:val="24"/>
                <w:cs/>
              </w:rPr>
              <w:t>ท้องถิ่นและ มีการจัดสรรงบประมาณในการดำเนินงานด้านพลังงาน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ได้ในระยะยาว</w:t>
            </w:r>
          </w:p>
          <w:p w14:paraId="4631B3E3" w14:textId="6DC6A893" w:rsidR="004C1739" w:rsidRPr="00877F48" w:rsidRDefault="004C1739" w:rsidP="00012E5C">
            <w:pPr>
              <w:spacing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sz w:val="24"/>
                <w:szCs w:val="24"/>
              </w:rPr>
              <w:t>2</w:t>
            </w:r>
            <w:r>
              <w:rPr>
                <w:rFonts w:ascii="TH SarabunPSK" w:hAnsi="TH SarabunPSK" w:cs="TH SarabunPSK"/>
                <w:sz w:val="24"/>
                <w:szCs w:val="24"/>
              </w:rPr>
              <w:t>.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จนท.อปท. ที่เข้าฝึกอบรมมีความรู้ความเข้าใจในเรื่องของพลังงานมากขึ้น </w:t>
            </w:r>
          </w:p>
          <w:p w14:paraId="7B493E67" w14:textId="77777777" w:rsidR="004C1739" w:rsidRDefault="004C1739" w:rsidP="00012E5C">
            <w:pPr>
              <w:spacing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3</w:t>
            </w:r>
            <w:r w:rsidR="00DE3C5B">
              <w:rPr>
                <w:rFonts w:ascii="TH SarabunPSK" w:hAnsi="TH SarabunPSK" w:cs="TH SarabunPSK"/>
                <w:sz w:val="24"/>
                <w:szCs w:val="24"/>
              </w:rPr>
              <w:t xml:space="preserve">. 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ผลักดันให้เกิดเครือข่ายพลังงานชุมชนในโรงเรียน โดยการขับเคลื่อนให้มีการจัดตั้งชมรมหรือชุมชนด้านพลังงานภายในโรงเรียนที่เข้าร่วมโครงการฯ</w:t>
            </w:r>
          </w:p>
          <w:p w14:paraId="278E66AB" w14:textId="41655178" w:rsidR="00B417F5" w:rsidRPr="00BD3792" w:rsidRDefault="004975BC" w:rsidP="006468FE">
            <w:pPr>
              <w:spacing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>4</w:t>
            </w:r>
            <w:r>
              <w:rPr>
                <w:rFonts w:ascii="TH SarabunPSK" w:hAnsi="TH SarabunPSK" w:cs="TH SarabunPSK"/>
                <w:sz w:val="24"/>
                <w:szCs w:val="24"/>
              </w:rPr>
              <w:t>.</w:t>
            </w:r>
            <w:r w:rsidRPr="00877F48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</w:t>
            </w:r>
            <w:r w:rsidRPr="00877F48">
              <w:rPr>
                <w:rFonts w:ascii="TH SarabunPSK" w:hAnsi="TH SarabunPSK" w:cs="TH SarabunPSK"/>
                <w:spacing w:val="-10"/>
                <w:sz w:val="24"/>
                <w:szCs w:val="24"/>
                <w:cs/>
              </w:rPr>
              <w:t>กลุ่มที่ได้รับการส่งเสริมเทคโนโลยีพลังงานชุมชน สามารถลดใช้พลังงาน หรือสามารถ</w:t>
            </w:r>
            <w:r w:rsidRPr="00E71D7F">
              <w:rPr>
                <w:rFonts w:ascii="TH SarabunPSK" w:hAnsi="TH SarabunPSK" w:cs="TH SarabunPSK"/>
                <w:sz w:val="24"/>
                <w:szCs w:val="24"/>
                <w:cs/>
              </w:rPr>
              <w:t>ลดระยะเวลาการแปรรูปผลิตภัณฑ์อบแห้งแสงอาทิตย์ได้อย่างน้อย 25</w:t>
            </w:r>
            <w:r w:rsidRPr="00E71D7F">
              <w:rPr>
                <w:rFonts w:ascii="TH SarabunPSK" w:hAnsi="TH SarabunPSK" w:cs="TH SarabunPSK"/>
                <w:sz w:val="24"/>
                <w:szCs w:val="24"/>
              </w:rPr>
              <w:t>.0 %</w:t>
            </w:r>
          </w:p>
        </w:tc>
        <w:tc>
          <w:tcPr>
            <w:tcW w:w="5310" w:type="dxa"/>
          </w:tcPr>
          <w:p w14:paraId="1D058916" w14:textId="242F2E45" w:rsidR="004C1739" w:rsidRPr="00BD3792" w:rsidRDefault="004C1739" w:rsidP="006468FE">
            <w:pPr>
              <w:spacing w:before="120" w:after="12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โครงการ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 w:rsidRPr="00BF0DEF">
              <w:rPr>
                <w:rFonts w:ascii="TH SarabunPSK" w:hAnsi="TH SarabunPSK" w:cs="TH SarabunPSK"/>
                <w:sz w:val="24"/>
                <w:szCs w:val="24"/>
                <w:cs/>
              </w:rPr>
              <w:t>โครงการส่งเสริมการใช้พลังงานทดแทนในจังหวัดกระบี่</w:t>
            </w:r>
          </w:p>
          <w:p w14:paraId="7868D819" w14:textId="6B3B696E" w:rsidR="004C1739" w:rsidRDefault="004C1739" w:rsidP="006468FE">
            <w:pPr>
              <w:spacing w:before="120" w:after="12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วงเงิน</w:t>
            </w: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(บาท)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BF0DEF">
              <w:rPr>
                <w:rFonts w:ascii="TH SarabunPSK" w:hAnsi="TH SarabunPSK" w:cs="TH SarabunPSK"/>
                <w:sz w:val="24"/>
                <w:szCs w:val="24"/>
              </w:rPr>
              <w:t>600,000.-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 w:rsidRPr="00BF0DEF">
              <w:rPr>
                <w:rFonts w:ascii="TH SarabunPSK" w:hAnsi="TH SarabunPSK" w:cs="TH SarabunPSK"/>
                <w:sz w:val="24"/>
                <w:szCs w:val="24"/>
                <w:cs/>
              </w:rPr>
              <w:t>บาท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</w:p>
          <w:p w14:paraId="61488CA2" w14:textId="01AD3BE5" w:rsidR="00137CEF" w:rsidRPr="00BD3792" w:rsidRDefault="00137CEF" w:rsidP="00137CEF">
            <w:pPr>
              <w:spacing w:before="60" w:after="60" w:line="240" w:lineRule="exact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ปีงบประมาณ </w:t>
            </w: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2564</w:t>
            </w:r>
          </w:p>
          <w:p w14:paraId="69371F61" w14:textId="2F3838F3" w:rsidR="004C1739" w:rsidRPr="00BD3792" w:rsidRDefault="004C1739" w:rsidP="006468FE">
            <w:pPr>
              <w:spacing w:before="120" w:after="120" w:line="240" w:lineRule="exact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หน่วยรับผิดชอบ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 </w:t>
            </w:r>
            <w:r w:rsidRPr="00D16492">
              <w:rPr>
                <w:rFonts w:ascii="TH SarabunPSK" w:hAnsi="TH SarabunPSK" w:cs="TH SarabunPSK"/>
                <w:sz w:val="24"/>
                <w:szCs w:val="24"/>
                <w:cs/>
              </w:rPr>
              <w:t>สำนักงานพลังงานจังหวัดกระบี่</w:t>
            </w:r>
          </w:p>
          <w:p w14:paraId="02BBC673" w14:textId="3F419169" w:rsidR="004C1739" w:rsidRPr="00BD3792" w:rsidRDefault="004C1739" w:rsidP="006468FE">
            <w:pPr>
              <w:spacing w:before="120" w:after="120"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สาระสำคัญ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 w:rsidRPr="00D16492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สนับสนุนโรงอบแห้งพลังงานแสงอาทิตย์ขนาด </w:t>
            </w:r>
            <w:r w:rsidRPr="00D16492">
              <w:rPr>
                <w:rFonts w:ascii="TH SarabunPSK" w:hAnsi="TH SarabunPSK" w:cs="TH SarabunPSK"/>
                <w:sz w:val="24"/>
                <w:szCs w:val="24"/>
              </w:rPr>
              <w:t xml:space="preserve">12 </w:t>
            </w:r>
            <w:r w:rsidRPr="00D16492">
              <w:rPr>
                <w:rFonts w:ascii="TH SarabunPSK" w:hAnsi="TH SarabunPSK" w:cs="TH SarabunPSK" w:hint="cs"/>
                <w:sz w:val="24"/>
                <w:szCs w:val="24"/>
                <w:cs/>
              </w:rPr>
              <w:t>ตร.ม. (</w:t>
            </w:r>
            <w:r w:rsidRPr="00D16492">
              <w:rPr>
                <w:rFonts w:ascii="TH SarabunPSK" w:hAnsi="TH SarabunPSK" w:cs="TH SarabunPSK"/>
                <w:sz w:val="24"/>
                <w:szCs w:val="24"/>
              </w:rPr>
              <w:t>3x4</w:t>
            </w:r>
            <w:r w:rsidRPr="00D16492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ม.) ให้กับกลุ่มอาชีพ วิสาหกิจชุมชน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แปรรูปผลิตผลทางการเกษตร </w:t>
            </w:r>
            <w:r w:rsidRPr="00D16492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จำนวน </w:t>
            </w:r>
            <w:r>
              <w:rPr>
                <w:rFonts w:ascii="TH SarabunPSK" w:hAnsi="TH SarabunPSK" w:cs="TH SarabunPSK"/>
                <w:sz w:val="24"/>
                <w:szCs w:val="24"/>
              </w:rPr>
              <w:t>5</w:t>
            </w:r>
            <w:r w:rsidRPr="00D16492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="00E63C1B">
              <w:rPr>
                <w:rFonts w:ascii="TH SarabunPSK" w:hAnsi="TH SarabunPSK" w:cs="TH SarabunPSK" w:hint="cs"/>
                <w:sz w:val="24"/>
                <w:szCs w:val="24"/>
                <w:cs/>
              </w:rPr>
              <w:t>หลัง</w:t>
            </w:r>
          </w:p>
          <w:p w14:paraId="742F4056" w14:textId="77777777" w:rsidR="004C1739" w:rsidRDefault="004C1739" w:rsidP="006468FE">
            <w:pPr>
              <w:spacing w:before="120"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ผลที่คาดว่าจะได้รับและกลุ่มเป้าหมายที่จะได้รับผลประโยชน์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</w:p>
          <w:p w14:paraId="074FA006" w14:textId="7DDF222E" w:rsidR="004C1739" w:rsidRPr="00672408" w:rsidRDefault="004C1739" w:rsidP="006468FE">
            <w:pPr>
              <w:spacing w:line="240" w:lineRule="exact"/>
              <w:jc w:val="thaiDistribute"/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1.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ประชาชน จำนวนไม่น้อยกว่า 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100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คน 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25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ครัวเรือน มีรายได้จากการแปรรูปผลิตภัณฑ์ทางการเกษตรเพิ่มขึ้นจากการใช้เทคโนโลยีพลังงานสะอาด</w:t>
            </w:r>
          </w:p>
          <w:p w14:paraId="78B8E711" w14:textId="5537DEA8" w:rsidR="004C1739" w:rsidRPr="00BD3792" w:rsidRDefault="004C1739" w:rsidP="006468FE">
            <w:pPr>
              <w:spacing w:after="120"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2.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ต้นทุนด้านเวลาในการแปรรูป ลดลง 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50%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และสินค้าเสียหายลดลง </w:t>
            </w:r>
            <w:r>
              <w:rPr>
                <w:rFonts w:ascii="TH SarabunPSK" w:hAnsi="TH SarabunPSK" w:cs="TH SarabunPSK"/>
                <w:sz w:val="24"/>
                <w:szCs w:val="24"/>
              </w:rPr>
              <w:t>70%</w:t>
            </w:r>
          </w:p>
        </w:tc>
        <w:tc>
          <w:tcPr>
            <w:tcW w:w="5310" w:type="dxa"/>
          </w:tcPr>
          <w:p w14:paraId="7BC3CC01" w14:textId="2E430279" w:rsidR="004C1739" w:rsidRPr="00BD3792" w:rsidRDefault="004C1739" w:rsidP="00012E5C">
            <w:pPr>
              <w:spacing w:before="120" w:after="120"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โครงการ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 w:rsidRPr="009C269C">
              <w:rPr>
                <w:rFonts w:ascii="TH SarabunPSK" w:hAnsi="TH SarabunPSK" w:cs="TH SarabunPSK"/>
                <w:sz w:val="24"/>
                <w:szCs w:val="24"/>
                <w:cs/>
              </w:rPr>
              <w:t>โครงการเพิ่มสมรรถนะด้านการบริหารและจัดการพลังงานครบวงจร</w:t>
            </w:r>
            <w:r w:rsidR="00E71D7F">
              <w:rPr>
                <w:rFonts w:ascii="TH SarabunPSK" w:hAnsi="TH SarabunPSK" w:cs="TH SarabunPSK"/>
                <w:sz w:val="24"/>
                <w:szCs w:val="24"/>
              </w:rPr>
              <w:br/>
            </w:r>
            <w:r w:rsidRPr="009C269C">
              <w:rPr>
                <w:rFonts w:ascii="TH SarabunPSK" w:hAnsi="TH SarabunPSK" w:cs="TH SarabunPSK"/>
                <w:sz w:val="24"/>
                <w:szCs w:val="24"/>
                <w:cs/>
              </w:rPr>
              <w:t>ในชุมชนระดั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บตำบลและเครือข่ายพลังงานชุมชน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ประจำปีงบประมาณ พ.ศ.</w:t>
            </w:r>
            <w:r w:rsidRPr="009C269C">
              <w:rPr>
                <w:rFonts w:ascii="TH SarabunPSK" w:hAnsi="TH SarabunPSK" w:cs="TH SarabunPSK"/>
                <w:sz w:val="24"/>
                <w:szCs w:val="24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24"/>
                <w:szCs w:val="24"/>
              </w:rPr>
              <w:t>2564</w:t>
            </w:r>
          </w:p>
          <w:p w14:paraId="217632FC" w14:textId="6DDF7DEE" w:rsidR="004C1739" w:rsidRDefault="004C1739" w:rsidP="006468FE">
            <w:pPr>
              <w:spacing w:before="120" w:after="12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วงเงิน</w:t>
            </w: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(บาท)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1,793,700.-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บาท</w:t>
            </w:r>
          </w:p>
          <w:p w14:paraId="31EF0714" w14:textId="2F227A04" w:rsidR="00137CEF" w:rsidRPr="00BD3792" w:rsidRDefault="00137CEF" w:rsidP="00137CEF">
            <w:pPr>
              <w:spacing w:before="60" w:after="60" w:line="240" w:lineRule="exact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ปีงบประมาณ </w:t>
            </w:r>
            <w:r w:rsidRPr="00877F48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 w:rsidRPr="00877F48">
              <w:rPr>
                <w:rFonts w:ascii="TH SarabunPSK" w:hAnsi="TH SarabunPSK" w:cs="TH SarabunPSK"/>
                <w:sz w:val="24"/>
                <w:szCs w:val="24"/>
              </w:rPr>
              <w:t xml:space="preserve"> 2564</w:t>
            </w:r>
          </w:p>
          <w:p w14:paraId="4E8EA152" w14:textId="77777777" w:rsidR="004C1739" w:rsidRPr="00BD3792" w:rsidRDefault="004C1739" w:rsidP="006468FE">
            <w:pPr>
              <w:spacing w:before="120" w:after="120" w:line="240" w:lineRule="exact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หน่วยรับผิดชอบ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สำนักงานพลังงานจังหวัดตรัง</w:t>
            </w:r>
          </w:p>
          <w:p w14:paraId="50CFB455" w14:textId="07B0C273" w:rsidR="004C1739" w:rsidRPr="00BD3792" w:rsidRDefault="004C1739" w:rsidP="00E71D7F">
            <w:pPr>
              <w:spacing w:before="120" w:after="120"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สาระสำคัญ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 </w:t>
            </w:r>
            <w:r w:rsidRPr="009C269C">
              <w:rPr>
                <w:rFonts w:ascii="TH SarabunPSK" w:hAnsi="TH SarabunPSK" w:cs="TH SarabunPSK"/>
                <w:sz w:val="24"/>
                <w:szCs w:val="24"/>
                <w:cs/>
              </w:rPr>
              <w:t>จัดอบรมให้ความรู้ เก็บข้อมูลพลังงานในครัวเรือน จัดทำแผนพลังงานและบรรจุเข้าสู่แผนพัฒนาท้องถิ่น ส่งเสริมเทคโนโลยีด้านพลังงาน</w:t>
            </w:r>
            <w:r w:rsidR="00012E5C">
              <w:rPr>
                <w:rFonts w:ascii="TH SarabunPSK" w:hAnsi="TH SarabunPSK" w:cs="TH SarabunPSK"/>
                <w:sz w:val="24"/>
                <w:szCs w:val="24"/>
              </w:rPr>
              <w:br/>
            </w:r>
            <w:r w:rsidRPr="009C269C">
              <w:rPr>
                <w:rFonts w:ascii="TH SarabunPSK" w:hAnsi="TH SarabunPSK" w:cs="TH SarabunPSK"/>
                <w:sz w:val="24"/>
                <w:szCs w:val="24"/>
                <w:cs/>
              </w:rPr>
              <w:t>ให้กับกลุ่มอาชีพ และต่อยอดให้กระจายไปยังชุมชนใกล้เคียง</w:t>
            </w:r>
          </w:p>
          <w:p w14:paraId="4B461026" w14:textId="77777777" w:rsidR="004C1739" w:rsidRDefault="004C1739" w:rsidP="006468FE">
            <w:pPr>
              <w:spacing w:before="120" w:line="240" w:lineRule="exact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ผลที่คาดว่าจะได้รับและกลุ่มเป้าหมายที่จะได้รับผลประโยชน์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</w:p>
          <w:p w14:paraId="59E65187" w14:textId="3B847139" w:rsidR="004C1739" w:rsidRPr="0008113B" w:rsidRDefault="004C1739" w:rsidP="00012E5C">
            <w:pPr>
              <w:tabs>
                <w:tab w:val="left" w:pos="317"/>
              </w:tabs>
              <w:spacing w:line="240" w:lineRule="exact"/>
              <w:jc w:val="both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1. </w:t>
            </w:r>
            <w:r w:rsidRPr="0008113B">
              <w:rPr>
                <w:rFonts w:ascii="TH SarabunPSK" w:hAnsi="TH SarabunPSK" w:cs="TH SarabunPSK" w:hint="cs"/>
                <w:sz w:val="24"/>
                <w:szCs w:val="24"/>
                <w:cs/>
              </w:rPr>
              <w:t>ครัวเรือนต้นแบบที่เข้าร่วมโครงการมีจิตสำนึกและตระหนักในการใช้พลังงาน</w:t>
            </w:r>
          </w:p>
          <w:p w14:paraId="7712FB63" w14:textId="77777777" w:rsidR="00E71D7F" w:rsidRDefault="004C1739" w:rsidP="00012E5C">
            <w:pPr>
              <w:tabs>
                <w:tab w:val="left" w:pos="317"/>
              </w:tabs>
              <w:spacing w:line="240" w:lineRule="exact"/>
              <w:jc w:val="both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2. </w:t>
            </w:r>
            <w:r w:rsidRPr="0008113B">
              <w:rPr>
                <w:rFonts w:ascii="TH SarabunPSK" w:hAnsi="TH SarabunPSK" w:cs="TH SarabunPSK" w:hint="cs"/>
                <w:sz w:val="24"/>
                <w:szCs w:val="24"/>
                <w:cs/>
              </w:rPr>
              <w:t>เกิดการเพิ่มขึ้นของรายได้จากการส่งเสริมเทคโนโลยีพลังงานชุมชน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เกิดการ</w:t>
            </w:r>
          </w:p>
          <w:p w14:paraId="619AC976" w14:textId="77777777" w:rsidR="004C1739" w:rsidRDefault="004C1739" w:rsidP="00012E5C">
            <w:pPr>
              <w:tabs>
                <w:tab w:val="left" w:pos="317"/>
              </w:tabs>
              <w:spacing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แลกเปลี่ยนเรียนรู้ด้านพลังงานชุมชน</w:t>
            </w:r>
            <w:r w:rsidRPr="00BD3792">
              <w:rPr>
                <w:rFonts w:ascii="TH SarabunPSK" w:hAnsi="TH SarabunPSK" w:cs="TH SarabunPSK"/>
                <w:sz w:val="24"/>
                <w:szCs w:val="24"/>
              </w:rPr>
              <w:br/>
            </w:r>
          </w:p>
          <w:p w14:paraId="62B46CDD" w14:textId="77777777" w:rsidR="00012E5C" w:rsidRPr="00012E5C" w:rsidRDefault="00012E5C" w:rsidP="00012E5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19E488A8" w14:textId="77777777" w:rsidR="00012E5C" w:rsidRPr="00012E5C" w:rsidRDefault="00012E5C" w:rsidP="00012E5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1B9D790A" w14:textId="77777777" w:rsidR="00012E5C" w:rsidRPr="00012E5C" w:rsidRDefault="00012E5C" w:rsidP="00012E5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453CEF64" w14:textId="77777777" w:rsidR="00012E5C" w:rsidRPr="00012E5C" w:rsidRDefault="00012E5C" w:rsidP="00012E5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4249E7C2" w14:textId="77777777" w:rsidR="00012E5C" w:rsidRPr="00012E5C" w:rsidRDefault="00012E5C" w:rsidP="00012E5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281522C7" w14:textId="77777777" w:rsidR="00012E5C" w:rsidRPr="00012E5C" w:rsidRDefault="00012E5C" w:rsidP="00012E5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3F5BFD11" w14:textId="77777777" w:rsidR="00012E5C" w:rsidRPr="00012E5C" w:rsidRDefault="00012E5C" w:rsidP="00012E5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25D1B25C" w14:textId="77777777" w:rsidR="00012E5C" w:rsidRPr="00012E5C" w:rsidRDefault="00012E5C" w:rsidP="00012E5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337E6922" w14:textId="77777777" w:rsidR="00012E5C" w:rsidRDefault="00012E5C" w:rsidP="00012E5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2F28B411" w14:textId="77777777" w:rsidR="00012E5C" w:rsidRPr="00012E5C" w:rsidRDefault="00012E5C" w:rsidP="00012E5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15DFACF1" w14:textId="77777777" w:rsidR="00012E5C" w:rsidRPr="00012E5C" w:rsidRDefault="00012E5C" w:rsidP="00012E5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5FCB3BCC" w14:textId="77777777" w:rsidR="00012E5C" w:rsidRPr="00012E5C" w:rsidRDefault="00012E5C" w:rsidP="00012E5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33359FB9" w14:textId="77777777" w:rsidR="00012E5C" w:rsidRDefault="00012E5C" w:rsidP="00012E5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6C17D0A6" w14:textId="77777777" w:rsidR="00012E5C" w:rsidRPr="00012E5C" w:rsidRDefault="00012E5C" w:rsidP="00012E5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37B8DBC1" w14:textId="77777777" w:rsidR="00012E5C" w:rsidRDefault="00012E5C" w:rsidP="00012E5C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4702F12C" w14:textId="63C1C739" w:rsidR="00012E5C" w:rsidRPr="00012E5C" w:rsidRDefault="00012E5C" w:rsidP="00012E5C">
            <w:pPr>
              <w:tabs>
                <w:tab w:val="left" w:pos="4410"/>
              </w:tabs>
              <w:rPr>
                <w:rFonts w:ascii="TH SarabunPSK" w:hAnsi="TH SarabunPSK" w:cs="TH SarabunPSK"/>
                <w:sz w:val="24"/>
                <w:szCs w:val="24"/>
              </w:rPr>
            </w:pPr>
          </w:p>
        </w:tc>
      </w:tr>
      <w:tr w:rsidR="00DE3C5B" w:rsidRPr="00BD3792" w14:paraId="5E6C5907" w14:textId="77777777" w:rsidTr="006468FE">
        <w:trPr>
          <w:tblHeader/>
        </w:trPr>
        <w:tc>
          <w:tcPr>
            <w:tcW w:w="15754" w:type="dxa"/>
            <w:gridSpan w:val="3"/>
            <w:shd w:val="clear" w:color="auto" w:fill="D5F4FF"/>
            <w:vAlign w:val="center"/>
          </w:tcPr>
          <w:p w14:paraId="7C3D8035" w14:textId="361F50B4" w:rsidR="00DE3C5B" w:rsidRPr="00BD3792" w:rsidRDefault="00B06111" w:rsidP="006468FE">
            <w:pPr>
              <w:spacing w:before="120" w:after="120" w:line="240" w:lineRule="exact"/>
              <w:rPr>
                <w:rFonts w:ascii="TH SarabunPSK" w:hAnsi="TH SarabunPSK" w:cs="TH SarabunPSK"/>
                <w:b/>
                <w:bCs/>
                <w:cs/>
              </w:rPr>
            </w:pPr>
            <w:r w:rsidRPr="00B06111">
              <w:rPr>
                <w:rFonts w:ascii="TH SarabunPSK" w:hAnsi="TH SarabunPSK" w:cs="TH SarabunPSK"/>
                <w:b/>
                <w:bCs/>
                <w:sz w:val="28"/>
                <w:szCs w:val="36"/>
              </w:rPr>
              <w:lastRenderedPageBreak/>
              <w:t>2</w:t>
            </w:r>
            <w:r w:rsidR="00DE3C5B" w:rsidRPr="00BD3792">
              <w:rPr>
                <w:rFonts w:ascii="TH SarabunPSK" w:hAnsi="TH SarabunPSK" w:cs="TH SarabunPSK"/>
                <w:b/>
                <w:bCs/>
                <w:cs/>
              </w:rPr>
              <w:t xml:space="preserve">.  </w:t>
            </w:r>
            <w:r w:rsidR="00DE3C5B" w:rsidRPr="00BD3792">
              <w:rPr>
                <w:rFonts w:ascii="TH SarabunPSK" w:hAnsi="TH SarabunPSK" w:cs="TH SarabunPSK"/>
                <w:b/>
                <w:bCs/>
                <w:spacing w:val="20"/>
                <w:cs/>
              </w:rPr>
              <w:t xml:space="preserve">โครงการของกระทรวงที่จะดำเนินการ ในปีงบประมาณ พ.ศ. </w:t>
            </w:r>
            <w:r w:rsidR="007F4E8D" w:rsidRPr="007F4E8D">
              <w:rPr>
                <w:rFonts w:ascii="TH SarabunPSK" w:hAnsi="TH SarabunPSK" w:cs="TH SarabunPSK"/>
                <w:b/>
                <w:bCs/>
                <w:spacing w:val="20"/>
                <w:sz w:val="32"/>
                <w:szCs w:val="40"/>
              </w:rPr>
              <w:t>2564</w:t>
            </w:r>
          </w:p>
        </w:tc>
      </w:tr>
      <w:tr w:rsidR="00DE3C5B" w:rsidRPr="00BD3792" w14:paraId="4C1D1021" w14:textId="77777777" w:rsidTr="006468FE">
        <w:trPr>
          <w:tblHeader/>
        </w:trPr>
        <w:tc>
          <w:tcPr>
            <w:tcW w:w="5134" w:type="dxa"/>
            <w:vAlign w:val="center"/>
          </w:tcPr>
          <w:p w14:paraId="7DA05168" w14:textId="77777777" w:rsidR="00DE3C5B" w:rsidRPr="00BD3792" w:rsidRDefault="00DE3C5B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ภูเก็ต</w:t>
            </w:r>
          </w:p>
        </w:tc>
        <w:tc>
          <w:tcPr>
            <w:tcW w:w="5310" w:type="dxa"/>
            <w:vAlign w:val="center"/>
          </w:tcPr>
          <w:p w14:paraId="0A600A41" w14:textId="77777777" w:rsidR="00DE3C5B" w:rsidRPr="00BD3792" w:rsidRDefault="00DE3C5B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กระบี่</w:t>
            </w:r>
          </w:p>
        </w:tc>
        <w:tc>
          <w:tcPr>
            <w:tcW w:w="5310" w:type="dxa"/>
            <w:vAlign w:val="center"/>
          </w:tcPr>
          <w:p w14:paraId="217622AD" w14:textId="77777777" w:rsidR="00DE3C5B" w:rsidRPr="00BD3792" w:rsidRDefault="00DE3C5B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ตรัง</w:t>
            </w:r>
          </w:p>
        </w:tc>
      </w:tr>
      <w:tr w:rsidR="004C1739" w:rsidRPr="00BD3792" w14:paraId="6B6EB2C3" w14:textId="77777777" w:rsidTr="006468FE">
        <w:tc>
          <w:tcPr>
            <w:tcW w:w="5134" w:type="dxa"/>
          </w:tcPr>
          <w:p w14:paraId="12891BF2" w14:textId="2F16EB75" w:rsidR="004C1739" w:rsidRPr="00BD3792" w:rsidRDefault="004C1739" w:rsidP="006468FE">
            <w:pPr>
              <w:spacing w:before="120" w:after="12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โครงการ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-</w:t>
            </w:r>
          </w:p>
          <w:p w14:paraId="3101C93D" w14:textId="77777777" w:rsidR="004C1739" w:rsidRPr="00BD3792" w:rsidRDefault="004C1739" w:rsidP="006468FE">
            <w:pPr>
              <w:spacing w:before="120" w:after="12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วงเงิน</w:t>
            </w: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(บาท)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</w:p>
          <w:p w14:paraId="2C91F716" w14:textId="77777777" w:rsidR="004C1739" w:rsidRPr="00BD3792" w:rsidRDefault="004C1739" w:rsidP="006468FE">
            <w:pPr>
              <w:spacing w:before="120" w:after="120" w:line="240" w:lineRule="exact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หน่วยรับผิดชอบ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</w:p>
          <w:p w14:paraId="76C0DD3B" w14:textId="1B0DCA2F" w:rsidR="004C1739" w:rsidRPr="00BD3792" w:rsidRDefault="004C1739" w:rsidP="006468FE">
            <w:pPr>
              <w:spacing w:before="120" w:after="12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สาระสำคัญ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</w:p>
          <w:p w14:paraId="5FF42342" w14:textId="77777777" w:rsidR="004C1739" w:rsidRPr="00BD3792" w:rsidRDefault="004C1739" w:rsidP="006468FE">
            <w:pPr>
              <w:spacing w:before="120" w:after="12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ผลที่คาดว่าจะได้รับและกลุ่มเป้าหมายที่จะได้รับผลประโยชน์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br/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br/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br/>
            </w:r>
            <w:r w:rsidRPr="00BD3792">
              <w:rPr>
                <w:rFonts w:ascii="TH SarabunPSK" w:hAnsi="TH SarabunPSK" w:cs="TH SarabunPSK"/>
                <w:sz w:val="24"/>
                <w:szCs w:val="24"/>
                <w:cs/>
              </w:rPr>
              <w:br/>
            </w:r>
            <w:r w:rsidRPr="00BD3792">
              <w:rPr>
                <w:rFonts w:ascii="TH SarabunPSK" w:hAnsi="TH SarabunPSK" w:cs="TH SarabunPSK"/>
                <w:sz w:val="24"/>
                <w:szCs w:val="24"/>
              </w:rPr>
              <w:br/>
            </w:r>
          </w:p>
        </w:tc>
        <w:tc>
          <w:tcPr>
            <w:tcW w:w="5310" w:type="dxa"/>
          </w:tcPr>
          <w:p w14:paraId="33F97A83" w14:textId="4C64785A" w:rsidR="004C1739" w:rsidRPr="00BD3792" w:rsidRDefault="004C1739" w:rsidP="00012E5C">
            <w:pPr>
              <w:spacing w:before="12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โครงการ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 w:rsidRPr="00BF0DEF">
              <w:rPr>
                <w:rFonts w:ascii="TH SarabunPSK" w:hAnsi="TH SarabunPSK" w:cs="TH SarabunPSK"/>
                <w:sz w:val="24"/>
                <w:szCs w:val="24"/>
                <w:cs/>
              </w:rPr>
              <w:t>โครงการพลังงานเพื่อเศรษฐกิจฐานราก จังหวัดกระบี่</w:t>
            </w:r>
          </w:p>
          <w:p w14:paraId="04DDBDC6" w14:textId="248B90B7" w:rsidR="004C1739" w:rsidRPr="00BD3792" w:rsidRDefault="004C1739" w:rsidP="00012E5C">
            <w:pPr>
              <w:spacing w:before="60" w:after="120" w:line="240" w:lineRule="exact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วงเงิน</w:t>
            </w: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(บาท)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BF0DEF">
              <w:rPr>
                <w:rFonts w:ascii="TH SarabunPSK" w:hAnsi="TH SarabunPSK" w:cs="TH SarabunPSK"/>
                <w:sz w:val="24"/>
                <w:szCs w:val="24"/>
              </w:rPr>
              <w:t>1,153,807</w:t>
            </w:r>
            <w:r>
              <w:rPr>
                <w:rFonts w:ascii="TH SarabunPSK" w:hAnsi="TH SarabunPSK" w:cs="TH SarabunPSK"/>
                <w:sz w:val="24"/>
                <w:szCs w:val="24"/>
              </w:rPr>
              <w:t>.-</w:t>
            </w:r>
            <w:r w:rsidRPr="00BF0DEF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Pr="00BF0DEF">
              <w:rPr>
                <w:rFonts w:ascii="TH SarabunPSK" w:hAnsi="TH SarabunPSK" w:cs="TH SarabunPSK"/>
                <w:sz w:val="24"/>
                <w:szCs w:val="24"/>
                <w:cs/>
              </w:rPr>
              <w:t>บาท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</w:p>
          <w:p w14:paraId="49C601A9" w14:textId="33EA8ED2" w:rsidR="004C1739" w:rsidRPr="00BD3792" w:rsidRDefault="004C1739" w:rsidP="006468FE">
            <w:pPr>
              <w:spacing w:before="120" w:after="120" w:line="240" w:lineRule="exact"/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หน่วยรับผิดชอบ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 </w:t>
            </w:r>
            <w:r w:rsidRPr="00BF0DEF">
              <w:rPr>
                <w:rFonts w:ascii="TH SarabunPSK" w:hAnsi="TH SarabunPSK" w:cs="TH SarabunPSK" w:hint="cs"/>
                <w:sz w:val="24"/>
                <w:szCs w:val="24"/>
                <w:cs/>
              </w:rPr>
              <w:t>สำนักงานพลังงานจังหวัดกระบี่/อบต.คีรีวง</w:t>
            </w:r>
          </w:p>
          <w:p w14:paraId="4C3A9B18" w14:textId="591CB5C0" w:rsidR="004C1739" w:rsidRPr="00BD3792" w:rsidRDefault="004C1739" w:rsidP="006468FE">
            <w:pPr>
              <w:spacing w:before="120" w:after="120"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สาระสำคัญ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 </w:t>
            </w:r>
            <w:r w:rsidRPr="00EA77A3">
              <w:rPr>
                <w:rFonts w:ascii="TH SarabunPSK" w:hAnsi="TH SarabunPSK" w:cs="TH SarabunPSK" w:hint="cs"/>
                <w:sz w:val="24"/>
                <w:szCs w:val="24"/>
                <w:cs/>
              </w:rPr>
              <w:t>สถานีพลังงานชุมชนกลุ่มเครื่องแกงร่วมใจ</w:t>
            </w: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 w:rsidRPr="00EA77A3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สนับสนุนเทคโนโลยีพลังงานทดแทน ตั้งแต่ต้นน้ำ (การผลิตเชื้อเห็ดนางฟ้า </w:t>
            </w:r>
            <w:r w:rsidRPr="00EA77A3">
              <w:rPr>
                <w:rFonts w:ascii="TH SarabunPSK" w:hAnsi="TH SarabunPSK" w:cs="TH SarabunPSK"/>
                <w:sz w:val="24"/>
                <w:szCs w:val="24"/>
              </w:rPr>
              <w:t>:</w:t>
            </w:r>
            <w:r w:rsidRPr="00EA77A3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เตานึ่งเชื้อเห็ดขนาด </w:t>
            </w:r>
            <w:r w:rsidR="00012E5C">
              <w:rPr>
                <w:rFonts w:ascii="TH SarabunPSK" w:hAnsi="TH SarabunPSK" w:cs="TH SarabunPSK"/>
                <w:sz w:val="24"/>
                <w:szCs w:val="24"/>
              </w:rPr>
              <w:br/>
            </w:r>
            <w:r w:rsidRPr="008518C6">
              <w:rPr>
                <w:rFonts w:ascii="TH SarabunPSK" w:hAnsi="TH SarabunPSK" w:cs="TH SarabunPSK"/>
                <w:spacing w:val="-4"/>
                <w:sz w:val="24"/>
                <w:szCs w:val="24"/>
              </w:rPr>
              <w:t xml:space="preserve">500 </w:t>
            </w:r>
            <w:r w:rsidRPr="008518C6">
              <w:rPr>
                <w:rFonts w:ascii="TH SarabunPSK" w:hAnsi="TH SarabunPSK" w:cs="TH SarabunPSK" w:hint="cs"/>
                <w:spacing w:val="-4"/>
                <w:sz w:val="24"/>
                <w:szCs w:val="24"/>
                <w:cs/>
              </w:rPr>
              <w:t>ก้อน) กลางน้ำ (การแปรรูปผลิตภัณฑ์เกษตร ปลาแห้ง</w:t>
            </w:r>
            <w:r w:rsidR="00012E5C" w:rsidRPr="008518C6">
              <w:rPr>
                <w:rFonts w:ascii="TH SarabunPSK" w:hAnsi="TH SarabunPSK" w:cs="TH SarabunPSK"/>
                <w:spacing w:val="-4"/>
                <w:sz w:val="24"/>
                <w:szCs w:val="24"/>
              </w:rPr>
              <w:t xml:space="preserve"> </w:t>
            </w:r>
            <w:r w:rsidRPr="008518C6">
              <w:rPr>
                <w:rFonts w:ascii="TH SarabunPSK" w:hAnsi="TH SarabunPSK" w:cs="TH SarabunPSK" w:hint="cs"/>
                <w:spacing w:val="-4"/>
                <w:sz w:val="24"/>
                <w:szCs w:val="24"/>
                <w:cs/>
              </w:rPr>
              <w:t>เครื่องแกง</w:t>
            </w:r>
            <w:r w:rsidR="00012E5C" w:rsidRPr="008518C6">
              <w:rPr>
                <w:rFonts w:ascii="TH SarabunPSK" w:hAnsi="TH SarabunPSK" w:cs="TH SarabunPSK"/>
                <w:spacing w:val="-4"/>
                <w:sz w:val="24"/>
                <w:szCs w:val="24"/>
              </w:rPr>
              <w:t xml:space="preserve"> </w:t>
            </w:r>
            <w:r w:rsidRPr="008518C6">
              <w:rPr>
                <w:rFonts w:ascii="TH SarabunPSK" w:hAnsi="TH SarabunPSK" w:cs="TH SarabunPSK" w:hint="cs"/>
                <w:spacing w:val="-4"/>
                <w:sz w:val="24"/>
                <w:szCs w:val="24"/>
                <w:cs/>
              </w:rPr>
              <w:t>เห็ดตากแห้ง</w:t>
            </w:r>
            <w:r w:rsidRPr="00EA77A3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 w:rsidRPr="00EA77A3">
              <w:rPr>
                <w:rFonts w:ascii="TH SarabunPSK" w:hAnsi="TH SarabunPSK" w:cs="TH SarabunPSK"/>
                <w:sz w:val="24"/>
                <w:szCs w:val="24"/>
              </w:rPr>
              <w:t xml:space="preserve">: </w:t>
            </w:r>
            <w:r w:rsidRPr="008518C6">
              <w:rPr>
                <w:rFonts w:ascii="TH SarabunPSK" w:hAnsi="TH SarabunPSK" w:cs="TH SarabunPSK" w:hint="cs"/>
                <w:spacing w:val="-4"/>
                <w:sz w:val="24"/>
                <w:szCs w:val="24"/>
                <w:cs/>
              </w:rPr>
              <w:t xml:space="preserve">โรงอบแห้งพลังงานแสงอาทิตย์ขนาด </w:t>
            </w:r>
            <w:r w:rsidRPr="008518C6">
              <w:rPr>
                <w:rFonts w:ascii="TH SarabunPSK" w:hAnsi="TH SarabunPSK" w:cs="TH SarabunPSK"/>
                <w:spacing w:val="-4"/>
                <w:sz w:val="24"/>
                <w:szCs w:val="24"/>
              </w:rPr>
              <w:t xml:space="preserve">48 </w:t>
            </w:r>
            <w:r w:rsidRPr="008518C6">
              <w:rPr>
                <w:rFonts w:ascii="TH SarabunPSK" w:hAnsi="TH SarabunPSK" w:cs="TH SarabunPSK" w:hint="cs"/>
                <w:spacing w:val="-4"/>
                <w:sz w:val="24"/>
                <w:szCs w:val="24"/>
                <w:cs/>
              </w:rPr>
              <w:t>ตร.ม.) และปลายน้ำ (การถนอ</w:t>
            </w:r>
            <w:r w:rsidR="008518C6" w:rsidRPr="008518C6">
              <w:rPr>
                <w:rFonts w:ascii="TH SarabunPSK" w:hAnsi="TH SarabunPSK" w:cs="TH SarabunPSK" w:hint="cs"/>
                <w:spacing w:val="-4"/>
                <w:sz w:val="24"/>
                <w:szCs w:val="24"/>
                <w:cs/>
              </w:rPr>
              <w:t>ม</w:t>
            </w:r>
            <w:r w:rsidRPr="008518C6">
              <w:rPr>
                <w:rFonts w:ascii="TH SarabunPSK" w:hAnsi="TH SarabunPSK" w:cs="TH SarabunPSK" w:hint="cs"/>
                <w:spacing w:val="-4"/>
                <w:sz w:val="24"/>
                <w:szCs w:val="24"/>
                <w:cs/>
              </w:rPr>
              <w:t>ผลิตภัณฑ์</w:t>
            </w:r>
            <w:r w:rsidRPr="00EA77A3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 w:rsidRPr="00EA77A3">
              <w:rPr>
                <w:rFonts w:ascii="TH SarabunPSK" w:hAnsi="TH SarabunPSK" w:cs="TH SarabunPSK"/>
                <w:sz w:val="24"/>
                <w:szCs w:val="24"/>
              </w:rPr>
              <w:t xml:space="preserve">: </w:t>
            </w:r>
            <w:r w:rsidRPr="00EA77A3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ห้องเย็นพลังงานแสงอาทิตย์ ขนาด </w:t>
            </w:r>
            <w:r w:rsidRPr="00EA77A3">
              <w:rPr>
                <w:rFonts w:ascii="TH SarabunPSK" w:hAnsi="TH SarabunPSK" w:cs="TH SarabunPSK"/>
                <w:sz w:val="24"/>
                <w:szCs w:val="24"/>
              </w:rPr>
              <w:t xml:space="preserve">25 </w:t>
            </w:r>
            <w:r w:rsidRPr="00EA77A3">
              <w:rPr>
                <w:rFonts w:ascii="TH SarabunPSK" w:hAnsi="TH SarabunPSK" w:cs="TH SarabunPSK" w:hint="cs"/>
                <w:sz w:val="24"/>
                <w:szCs w:val="24"/>
                <w:cs/>
              </w:rPr>
              <w:t>ลบ.ม.)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 </w:t>
            </w:r>
          </w:p>
          <w:p w14:paraId="4E7589B2" w14:textId="77777777" w:rsidR="004C1739" w:rsidRDefault="004C1739" w:rsidP="006468FE">
            <w:pPr>
              <w:spacing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ผลที่คาดว่าจะได้รับและกลุ่มเป้าหมายที่จะได้รับผลประโยชน์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 w:rsidRPr="00BD3792">
              <w:rPr>
                <w:rFonts w:ascii="TH SarabunPSK" w:hAnsi="TH SarabunPSK" w:cs="TH SarabunPSK"/>
                <w:sz w:val="24"/>
                <w:szCs w:val="24"/>
              </w:rPr>
              <w:br/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1.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ประชาชน 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50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คน 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10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ครัวเรือน มีรายได้เพิ่มขึ้นและลดรายจ่ายด้านพลังงานลง</w:t>
            </w:r>
          </w:p>
          <w:p w14:paraId="40C690E4" w14:textId="58CDC4C3" w:rsidR="004C1739" w:rsidRPr="008518C6" w:rsidRDefault="004C1739" w:rsidP="006468FE">
            <w:pPr>
              <w:spacing w:line="240" w:lineRule="exact"/>
              <w:jc w:val="thaiDistribute"/>
              <w:rPr>
                <w:rFonts w:ascii="TH SarabunPSK" w:hAnsi="TH SarabunPSK" w:cs="TH SarabunPSK"/>
                <w:spacing w:val="-6"/>
                <w:sz w:val="24"/>
                <w:szCs w:val="24"/>
              </w:rPr>
            </w:pPr>
            <w:r w:rsidRPr="008518C6">
              <w:rPr>
                <w:rFonts w:ascii="TH SarabunPSK" w:hAnsi="TH SarabunPSK" w:cs="TH SarabunPSK"/>
                <w:spacing w:val="-6"/>
                <w:sz w:val="24"/>
                <w:szCs w:val="24"/>
              </w:rPr>
              <w:t xml:space="preserve">2. </w:t>
            </w:r>
            <w:r w:rsidRPr="008518C6">
              <w:rPr>
                <w:rFonts w:ascii="TH SarabunPSK" w:hAnsi="TH SarabunPSK" w:cs="TH SarabunPSK" w:hint="cs"/>
                <w:spacing w:val="-6"/>
                <w:sz w:val="24"/>
                <w:szCs w:val="24"/>
                <w:cs/>
              </w:rPr>
              <w:t>การผลิตและใช้พลังงานทดแทนเพิ่มขึ้น</w:t>
            </w:r>
            <w:r w:rsidRPr="008518C6">
              <w:rPr>
                <w:rFonts w:ascii="TH SarabunPSK" w:hAnsi="TH SarabunPSK" w:cs="TH SarabunPSK"/>
                <w:spacing w:val="-6"/>
                <w:sz w:val="24"/>
                <w:szCs w:val="24"/>
              </w:rPr>
              <w:t xml:space="preserve"> 6.55 toe/</w:t>
            </w:r>
            <w:r w:rsidRPr="008518C6">
              <w:rPr>
                <w:rFonts w:ascii="TH SarabunPSK" w:hAnsi="TH SarabunPSK" w:cs="TH SarabunPSK" w:hint="cs"/>
                <w:spacing w:val="-6"/>
                <w:sz w:val="24"/>
                <w:szCs w:val="24"/>
                <w:cs/>
              </w:rPr>
              <w:t xml:space="preserve">ปี ลดการปล่อย </w:t>
            </w:r>
            <w:r w:rsidRPr="008518C6">
              <w:rPr>
                <w:rFonts w:ascii="TH SarabunPSK" w:hAnsi="TH SarabunPSK" w:cs="TH SarabunPSK"/>
                <w:spacing w:val="-6"/>
                <w:sz w:val="24"/>
                <w:szCs w:val="24"/>
              </w:rPr>
              <w:t xml:space="preserve">CO2 4.38 </w:t>
            </w:r>
            <w:r w:rsidRPr="008518C6">
              <w:rPr>
                <w:rFonts w:ascii="TH SarabunPSK" w:hAnsi="TH SarabunPSK" w:cs="TH SarabunPSK"/>
                <w:spacing w:val="-6"/>
                <w:sz w:val="24"/>
                <w:szCs w:val="24"/>
                <w:cs/>
              </w:rPr>
              <w:t>ตัน/ปี</w:t>
            </w:r>
          </w:p>
          <w:p w14:paraId="23AAA817" w14:textId="77777777" w:rsidR="004C1739" w:rsidRDefault="004C1739" w:rsidP="006468FE">
            <w:pPr>
              <w:spacing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3.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เกิดแหล่งเรียนรู้ด้านพลังงาน สร้างงานสร้างอาชีพ วิทยากรประจำตำบล</w:t>
            </w:r>
          </w:p>
          <w:p w14:paraId="7F5CB45E" w14:textId="02C16F49" w:rsidR="004C1739" w:rsidRPr="00EA77A3" w:rsidRDefault="004C1739" w:rsidP="006468FE">
            <w:pPr>
              <w:spacing w:line="240" w:lineRule="exact"/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5310" w:type="dxa"/>
          </w:tcPr>
          <w:p w14:paraId="4EF5C5DB" w14:textId="77777777" w:rsidR="004C1739" w:rsidRPr="00BD3792" w:rsidRDefault="004C1739" w:rsidP="006468FE">
            <w:pPr>
              <w:spacing w:before="120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โครงการ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พลังงานเพื่อเศรษฐกิจฐานราก จังหวัดตรัง</w:t>
            </w:r>
          </w:p>
          <w:p w14:paraId="45B433DB" w14:textId="77777777" w:rsidR="004C1739" w:rsidRPr="00BD3792" w:rsidRDefault="004C1739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ปีงบประมาณ 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2563</w:t>
            </w:r>
          </w:p>
          <w:p w14:paraId="2D363579" w14:textId="77777777" w:rsidR="004C1739" w:rsidRPr="00BD3792" w:rsidRDefault="004C1739" w:rsidP="006468FE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วงเงิน</w:t>
            </w: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(บาท)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2,247,224.-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บาท</w:t>
            </w:r>
          </w:p>
          <w:p w14:paraId="13AE1F6D" w14:textId="77777777" w:rsidR="004C1739" w:rsidRPr="00083EA4" w:rsidRDefault="004C1739" w:rsidP="006468FE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หน่วยรับผิดชอบ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สำนักงานพลังงานจังหวัดตรัง</w:t>
            </w:r>
          </w:p>
          <w:p w14:paraId="19F8627B" w14:textId="65F7A060" w:rsidR="004C1739" w:rsidRPr="00DA01A8" w:rsidRDefault="004C1739" w:rsidP="006468FE">
            <w:pPr>
              <w:spacing w:line="204" w:lineRule="auto"/>
              <w:jc w:val="thaiDistribute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สาระสำคัญ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 w:rsidRPr="00083EA4">
              <w:rPr>
                <w:rFonts w:ascii="TH SarabunPSK" w:hAnsi="TH SarabunPSK" w:cs="TH SarabunPSK" w:hint="cs"/>
                <w:sz w:val="24"/>
                <w:szCs w:val="24"/>
                <w:cs/>
              </w:rPr>
              <w:t>เป็นโครงการที่สนับสนุนเทคโนโลยีพลังงานที่เหมาะสมให้กับกลุ่มเป้าหมาย เพื่อให้เกิดการใช้พลังงานอย่างมีประสิทธ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ิ</w:t>
            </w:r>
            <w:r w:rsidRPr="00083EA4">
              <w:rPr>
                <w:rFonts w:ascii="TH SarabunPSK" w:hAnsi="TH SarabunPSK" w:cs="TH SarabunPSK" w:hint="cs"/>
                <w:sz w:val="24"/>
                <w:szCs w:val="24"/>
                <w:cs/>
              </w:rPr>
              <w:t>ภาพและบริหาร</w:t>
            </w:r>
            <w:r w:rsidR="00E71D7F">
              <w:rPr>
                <w:rFonts w:ascii="TH SarabunPSK" w:hAnsi="TH SarabunPSK" w:cs="TH SarabunPSK"/>
                <w:sz w:val="24"/>
                <w:szCs w:val="24"/>
              </w:rPr>
              <w:br/>
            </w:r>
            <w:r w:rsidRPr="00083EA4">
              <w:rPr>
                <w:rFonts w:ascii="TH SarabunPSK" w:hAnsi="TH SarabunPSK" w:cs="TH SarabunPSK" w:hint="cs"/>
                <w:sz w:val="24"/>
                <w:szCs w:val="24"/>
                <w:cs/>
              </w:rPr>
              <w:t>จัดการพลังงานได้อย่างครบวงจร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 </w:t>
            </w:r>
            <w:r w:rsidRPr="00DA01A8">
              <w:rPr>
                <w:rFonts w:ascii="TH SarabunPSK" w:hAnsi="TH SarabunPSK" w:cs="TH SarabunPSK" w:hint="cs"/>
                <w:sz w:val="24"/>
                <w:szCs w:val="24"/>
                <w:cs/>
              </w:rPr>
              <w:t>ก่อให้เกิดการลดต้นทุนการใช้พลังงาน</w:t>
            </w:r>
          </w:p>
          <w:p w14:paraId="7BEBF991" w14:textId="77777777" w:rsidR="0059210B" w:rsidRDefault="0059210B" w:rsidP="0059210B">
            <w:pPr>
              <w:tabs>
                <w:tab w:val="left" w:pos="175"/>
              </w:tabs>
              <w:spacing w:before="120" w:line="204" w:lineRule="auto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ผลที่คาดว่าจะได้รับและกลุ่มเป้าหมายที่จะได้รับผลประโยชน์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</w:p>
          <w:p w14:paraId="775CFC19" w14:textId="41808E9D" w:rsidR="004C1739" w:rsidRPr="0008113B" w:rsidRDefault="004C1739" w:rsidP="006468FE">
            <w:pPr>
              <w:tabs>
                <w:tab w:val="left" w:pos="175"/>
              </w:tabs>
              <w:spacing w:line="204" w:lineRule="auto"/>
              <w:rPr>
                <w:rFonts w:ascii="TH SarabunPSK" w:hAnsi="TH SarabunPSK" w:cs="TH SarabunPSK"/>
                <w:spacing w:val="-2"/>
                <w:sz w:val="24"/>
                <w:szCs w:val="24"/>
              </w:rPr>
            </w:pPr>
            <w:r w:rsidRPr="0008113B">
              <w:rPr>
                <w:rFonts w:ascii="TH SarabunPSK" w:hAnsi="TH SarabunPSK" w:cs="TH SarabunPSK"/>
                <w:spacing w:val="-2"/>
                <w:sz w:val="24"/>
                <w:szCs w:val="24"/>
              </w:rPr>
              <w:t xml:space="preserve">1. </w:t>
            </w:r>
            <w:r w:rsidRPr="0008113B">
              <w:rPr>
                <w:rFonts w:ascii="TH SarabunPSK" w:hAnsi="TH SarabunPSK" w:cs="TH SarabunPSK" w:hint="cs"/>
                <w:spacing w:val="-2"/>
                <w:sz w:val="24"/>
                <w:szCs w:val="24"/>
                <w:cs/>
              </w:rPr>
              <w:t>สนับสนุนเทคโนโลยีพลังงานให้กับวิสาหกิจชุมชน/กลุ่มอาชีพ จำนวน 6 อปท.</w:t>
            </w:r>
          </w:p>
          <w:p w14:paraId="02DCCB44" w14:textId="45403C99" w:rsidR="004C1739" w:rsidRPr="00BD3792" w:rsidRDefault="004C1739" w:rsidP="006468FE">
            <w:pPr>
              <w:spacing w:line="204" w:lineRule="auto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2.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สถานีพลังงานชุมชน จำนวน 6 สถานี ได้แก่ ต.ตะเสะ ต.หาดสำราญ </w:t>
            </w:r>
            <w:r>
              <w:rPr>
                <w:rFonts w:ascii="TH SarabunPSK" w:hAnsi="TH SarabunPSK" w:cs="TH SarabunPSK"/>
                <w:sz w:val="24"/>
                <w:szCs w:val="24"/>
                <w:cs/>
              </w:rPr>
              <w:br/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ต.นาท่ามเหนือ ต.หนองปรือ ต.เขาไพร และ ต.เกาะลิบง</w:t>
            </w:r>
            <w:r w:rsidRPr="00BD3792">
              <w:rPr>
                <w:rFonts w:ascii="TH SarabunPSK" w:hAnsi="TH SarabunPSK" w:cs="TH SarabunPSK"/>
                <w:sz w:val="24"/>
                <w:szCs w:val="24"/>
              </w:rPr>
              <w:br/>
            </w:r>
          </w:p>
        </w:tc>
      </w:tr>
      <w:tr w:rsidR="004C1739" w:rsidRPr="00BD3792" w14:paraId="35756C54" w14:textId="77777777" w:rsidTr="006468FE">
        <w:trPr>
          <w:tblHeader/>
        </w:trPr>
        <w:tc>
          <w:tcPr>
            <w:tcW w:w="15754" w:type="dxa"/>
            <w:gridSpan w:val="3"/>
            <w:shd w:val="clear" w:color="auto" w:fill="D5F4FF"/>
            <w:vAlign w:val="center"/>
          </w:tcPr>
          <w:p w14:paraId="3732DDD8" w14:textId="2D2F0F7F" w:rsidR="004C1739" w:rsidRPr="00BD3792" w:rsidRDefault="00B06111" w:rsidP="006468FE">
            <w:pPr>
              <w:spacing w:before="120" w:after="120" w:line="240" w:lineRule="exact"/>
              <w:rPr>
                <w:rFonts w:ascii="TH SarabunPSK" w:hAnsi="TH SarabunPSK" w:cs="TH SarabunPSK"/>
                <w:b/>
                <w:bCs/>
                <w:cs/>
              </w:rPr>
            </w:pPr>
            <w:bookmarkStart w:id="2" w:name="_Hlk54181556"/>
            <w:r w:rsidRPr="00B06111">
              <w:rPr>
                <w:rFonts w:ascii="TH SarabunPSK" w:hAnsi="TH SarabunPSK" w:cs="TH SarabunPSK"/>
                <w:b/>
                <w:bCs/>
                <w:sz w:val="28"/>
              </w:rPr>
              <w:t>2</w:t>
            </w:r>
            <w:r w:rsidR="004C1739" w:rsidRPr="00B06111">
              <w:rPr>
                <w:rFonts w:ascii="TH SarabunPSK" w:hAnsi="TH SarabunPSK" w:cs="TH SarabunPSK"/>
                <w:b/>
                <w:bCs/>
                <w:sz w:val="28"/>
                <w:cs/>
              </w:rPr>
              <w:t>.</w:t>
            </w:r>
            <w:r w:rsidR="004C1739" w:rsidRPr="00B06111">
              <w:rPr>
                <w:rFonts w:ascii="TH SarabunPSK" w:hAnsi="TH SarabunPSK" w:cs="TH SarabunPSK"/>
                <w:b/>
                <w:bCs/>
                <w:sz w:val="28"/>
                <w:szCs w:val="36"/>
                <w:cs/>
              </w:rPr>
              <w:t xml:space="preserve">  </w:t>
            </w:r>
            <w:r w:rsidR="004C1739" w:rsidRPr="00BD3792">
              <w:rPr>
                <w:rFonts w:ascii="TH SarabunPSK" w:hAnsi="TH SarabunPSK" w:cs="TH SarabunPSK"/>
                <w:b/>
                <w:bCs/>
                <w:spacing w:val="20"/>
                <w:cs/>
              </w:rPr>
              <w:t xml:space="preserve">โครงการของกระทรวงที่จะดำเนินการ ในปีงบประมาณ พ.ศ. </w:t>
            </w:r>
            <w:r w:rsidR="007F4E8D" w:rsidRPr="007F4E8D">
              <w:rPr>
                <w:rFonts w:ascii="TH SarabunPSK" w:hAnsi="TH SarabunPSK" w:cs="TH SarabunPSK"/>
                <w:b/>
                <w:bCs/>
                <w:spacing w:val="20"/>
                <w:sz w:val="32"/>
                <w:szCs w:val="40"/>
              </w:rPr>
              <w:t>2564</w:t>
            </w:r>
          </w:p>
        </w:tc>
      </w:tr>
      <w:tr w:rsidR="004C1739" w:rsidRPr="00BD3792" w14:paraId="05C0F9D3" w14:textId="77777777" w:rsidTr="006468FE">
        <w:trPr>
          <w:tblHeader/>
        </w:trPr>
        <w:tc>
          <w:tcPr>
            <w:tcW w:w="5134" w:type="dxa"/>
            <w:vAlign w:val="center"/>
          </w:tcPr>
          <w:p w14:paraId="74C9A994" w14:textId="77777777" w:rsidR="004C1739" w:rsidRPr="00BD3792" w:rsidRDefault="004C1739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พังงา</w:t>
            </w:r>
          </w:p>
        </w:tc>
        <w:tc>
          <w:tcPr>
            <w:tcW w:w="5310" w:type="dxa"/>
            <w:vAlign w:val="center"/>
          </w:tcPr>
          <w:p w14:paraId="777B9583" w14:textId="77777777" w:rsidR="004C1739" w:rsidRPr="00BD3792" w:rsidRDefault="004C1739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ระนอง</w:t>
            </w:r>
          </w:p>
        </w:tc>
        <w:tc>
          <w:tcPr>
            <w:tcW w:w="5310" w:type="dxa"/>
            <w:vAlign w:val="center"/>
          </w:tcPr>
          <w:p w14:paraId="5B23C171" w14:textId="77777777" w:rsidR="004C1739" w:rsidRPr="00BD3792" w:rsidRDefault="004C1739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สตูล</w:t>
            </w:r>
          </w:p>
        </w:tc>
      </w:tr>
      <w:bookmarkEnd w:id="2"/>
      <w:tr w:rsidR="004C1739" w:rsidRPr="00BD3792" w14:paraId="3B633062" w14:textId="77777777" w:rsidTr="006468FE">
        <w:tc>
          <w:tcPr>
            <w:tcW w:w="5134" w:type="dxa"/>
          </w:tcPr>
          <w:p w14:paraId="573CCB19" w14:textId="1D9FBE59" w:rsidR="004C1739" w:rsidRPr="00BD3792" w:rsidRDefault="004C1739" w:rsidP="006468FE">
            <w:pPr>
              <w:spacing w:before="120" w:after="120" w:line="240" w:lineRule="exact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โครงการ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 w:rsidR="009F1B31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 </w:t>
            </w:r>
            <w:r w:rsidR="000A761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-</w:t>
            </w:r>
          </w:p>
          <w:p w14:paraId="524867CE" w14:textId="77777777" w:rsidR="004C1739" w:rsidRPr="00BD3792" w:rsidRDefault="004C1739" w:rsidP="006468FE">
            <w:pPr>
              <w:spacing w:before="120" w:after="12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วงเงิน</w:t>
            </w: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(บาท)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</w:p>
          <w:p w14:paraId="3EC32EFD" w14:textId="77777777" w:rsidR="004C1739" w:rsidRPr="00BD3792" w:rsidRDefault="004C1739" w:rsidP="006468FE">
            <w:pPr>
              <w:spacing w:before="120" w:after="120" w:line="240" w:lineRule="exact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หน่วยรับผิดชอบ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</w:p>
          <w:p w14:paraId="60EE81FD" w14:textId="7B123527" w:rsidR="004C1739" w:rsidRPr="00BD3792" w:rsidRDefault="004C1739" w:rsidP="006468FE">
            <w:pPr>
              <w:spacing w:before="120" w:after="12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สาระสำคัญ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</w:p>
          <w:p w14:paraId="38FDBE32" w14:textId="03AF9FC2" w:rsidR="004C1739" w:rsidRPr="00BD3792" w:rsidRDefault="004C1739" w:rsidP="006468FE">
            <w:pPr>
              <w:spacing w:before="120" w:after="12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ผลที่คาดว่าจะได้รับและกลุ่มเป้าหมายที่จะได้รับผลประโยชน์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br/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br/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br/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br/>
            </w:r>
          </w:p>
        </w:tc>
        <w:tc>
          <w:tcPr>
            <w:tcW w:w="5310" w:type="dxa"/>
          </w:tcPr>
          <w:p w14:paraId="4368CB2E" w14:textId="77777777" w:rsidR="009F1B31" w:rsidRPr="00BD3792" w:rsidRDefault="009F1B31" w:rsidP="008518C6">
            <w:pPr>
              <w:spacing w:before="120" w:after="120"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โครงการ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เพิ่มสมรรถนะด้านการบริหารและจัดการพลังงานครบวงจรในชุมชนระดับตำบลและเครือข่ายพลังงานชุมชน</w:t>
            </w:r>
          </w:p>
          <w:p w14:paraId="26476D11" w14:textId="33E6B91E" w:rsidR="009F1B31" w:rsidRPr="00BD3792" w:rsidRDefault="009F1B31" w:rsidP="006468FE">
            <w:pPr>
              <w:spacing w:before="120" w:after="120" w:line="240" w:lineRule="exact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วงเงิน</w:t>
            </w: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(บาท) </w:t>
            </w:r>
            <w:r w:rsidRPr="009F1B31">
              <w:rPr>
                <w:rFonts w:ascii="TH SarabunPSK" w:hAnsi="TH SarabunPSK" w:cs="TH SarabunPSK"/>
                <w:sz w:val="24"/>
                <w:szCs w:val="24"/>
              </w:rPr>
              <w:t xml:space="preserve">717,400.- </w:t>
            </w:r>
            <w:r w:rsidRPr="009F1B31">
              <w:rPr>
                <w:rFonts w:ascii="TH SarabunPSK" w:hAnsi="TH SarabunPSK" w:cs="TH SarabunPSK" w:hint="cs"/>
                <w:sz w:val="24"/>
                <w:szCs w:val="24"/>
                <w:cs/>
              </w:rPr>
              <w:t>บาท</w:t>
            </w:r>
          </w:p>
          <w:p w14:paraId="1D2FF859" w14:textId="77777777" w:rsidR="009F1B31" w:rsidRPr="008C61C0" w:rsidRDefault="009F1B31" w:rsidP="006468FE">
            <w:pPr>
              <w:spacing w:before="120" w:after="120" w:line="240" w:lineRule="exact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หน่วยรับผิดชอบ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 </w:t>
            </w:r>
            <w:r w:rsidRPr="008C61C0">
              <w:rPr>
                <w:rFonts w:ascii="TH SarabunPSK" w:hAnsi="TH SarabunPSK" w:cs="TH SarabunPSK" w:hint="cs"/>
                <w:sz w:val="24"/>
                <w:szCs w:val="24"/>
                <w:cs/>
              </w:rPr>
              <w:t>สำนักงานพลังงานจังหวัดระนอง</w:t>
            </w:r>
          </w:p>
          <w:p w14:paraId="664050C4" w14:textId="69024507" w:rsidR="004C1739" w:rsidRPr="00BD3792" w:rsidRDefault="009F1B31" w:rsidP="006468FE">
            <w:pPr>
              <w:spacing w:before="120" w:after="120"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สาระสำคัญ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 </w:t>
            </w:r>
            <w:r w:rsidRPr="009354E9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เพื่อสร้างการมีส่วนร่วมในการพัฒนาพลังงานเชิงพื้นที่เพื่อให้สามารถนำเอาศักยภาพด้านพลังงานของชุมชนมาใช้ให้เกิดประสิทธิภาพสูงมากขึ้น </w:t>
            </w:r>
            <w:r w:rsidR="008518C6">
              <w:rPr>
                <w:rFonts w:ascii="TH SarabunPSK" w:hAnsi="TH SarabunPSK" w:cs="TH SarabunPSK"/>
                <w:sz w:val="24"/>
                <w:szCs w:val="24"/>
                <w:cs/>
              </w:rPr>
              <w:br/>
            </w:r>
            <w:r w:rsidRPr="009354E9">
              <w:rPr>
                <w:rFonts w:ascii="TH SarabunPSK" w:hAnsi="TH SarabunPSK" w:cs="TH SarabunPSK" w:hint="cs"/>
                <w:sz w:val="24"/>
                <w:szCs w:val="24"/>
                <w:cs/>
              </w:rPr>
              <w:t>เพื่อกระตุ้นและปลูกฝังความรู้ด้านพลังงาน ให้มีการตระหนักถึงคุณค่า ร่วมรักษาพร้อมทั้งเป็นแบบอย่างที่ดีอันจะนำไปสู่การพัฒนาชุมชน สร้างเครือข่ายภาคประชาชนในพื้นที่เพื่อเป็นแกนนำในการขับเคลื่อนองค์ความรู้ด้านพลังงานอย่างถูกต้องและเหมาะสมตามศักยภาพของพื้นที่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ส่งเสริมเทคโนโลยีพลังงานทดแทนและอนุรักษ์พลังงานให้กับ อปท.และโรงเรียนที่เข้าร่วมโครงการปี ๒๕๖๓</w:t>
            </w:r>
          </w:p>
        </w:tc>
        <w:tc>
          <w:tcPr>
            <w:tcW w:w="5310" w:type="dxa"/>
          </w:tcPr>
          <w:p w14:paraId="5D1A1DB3" w14:textId="77777777" w:rsidR="009F1B31" w:rsidRPr="00BD3792" w:rsidRDefault="009F1B31" w:rsidP="006468FE">
            <w:pPr>
              <w:spacing w:before="120" w:after="12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โครงการ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เพิ่มสมรรถนะด้านการบริหารและจัดการพลังงานครบวงจรในชุมชนระดับตำบลและเครือข่ายพลังงานชุมชน</w:t>
            </w:r>
          </w:p>
          <w:p w14:paraId="4DF2509E" w14:textId="2F54A597" w:rsidR="009F1B31" w:rsidRPr="00BD3792" w:rsidRDefault="009F1B31" w:rsidP="006468FE">
            <w:pPr>
              <w:spacing w:before="120" w:after="120" w:line="240" w:lineRule="exact"/>
              <w:rPr>
                <w:rFonts w:ascii="TH SarabunPSK" w:hAnsi="TH SarabunPSK" w:cs="TH SarabunPSK"/>
                <w:sz w:val="24"/>
                <w:szCs w:val="24"/>
                <w:cs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วงเงิน</w:t>
            </w:r>
            <w:r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(บาท)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666,150.-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บาท</w:t>
            </w:r>
          </w:p>
          <w:p w14:paraId="640B8926" w14:textId="77777777" w:rsidR="009F1B31" w:rsidRPr="00BD3792" w:rsidRDefault="009F1B31" w:rsidP="006468FE">
            <w:pPr>
              <w:spacing w:before="120" w:after="120" w:line="240" w:lineRule="exact"/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หน่วยรับผิดชอบ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 </w:t>
            </w:r>
            <w:r w:rsidRPr="00105E5B">
              <w:rPr>
                <w:rFonts w:ascii="TH SarabunPSK" w:hAnsi="TH SarabunPSK" w:cs="TH SarabunPSK" w:hint="cs"/>
                <w:sz w:val="24"/>
                <w:szCs w:val="24"/>
                <w:cs/>
              </w:rPr>
              <w:t>สำนักงานพลังงานจังหวัดสตูล</w:t>
            </w:r>
          </w:p>
          <w:p w14:paraId="29996926" w14:textId="77777777" w:rsidR="009F1B31" w:rsidRDefault="009F1B31" w:rsidP="006468FE">
            <w:pPr>
              <w:spacing w:before="120"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สาระสำคัญ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 </w:t>
            </w:r>
            <w:r w:rsidRPr="00C36AB0">
              <w:rPr>
                <w:rFonts w:ascii="TH SarabunPSK" w:hAnsi="TH SarabunPSK" w:cs="TH SarabunPSK" w:hint="cs"/>
                <w:sz w:val="24"/>
                <w:szCs w:val="24"/>
                <w:cs/>
              </w:rPr>
              <w:t>สำนักงานพลังงานจังหวัดสตูลประชาสัมพันธ์โครงการ เพื่อสร้างความเข้าใจอย่างทั่วถึงกลุ่มเป้าหมาย คือ องค์กรปกครองส่วนท้องถิ่นให้ทราบเงื่อนไข และประโยชน์ที่จะได้รับจากการเข้าร่วมโครงการ เพื่อประกอบการคัดเลือกสมัครเข้าร่วมโครงการ โดยในแต่ละกลุ่มมีเงื่อนไขดังต่อไปนี้</w:t>
            </w:r>
          </w:p>
          <w:p w14:paraId="7D639152" w14:textId="2976DBEB" w:rsidR="009F1B31" w:rsidRPr="00FD6D89" w:rsidRDefault="009F1B31" w:rsidP="00E43EC1">
            <w:pPr>
              <w:spacing w:before="12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1. </w:t>
            </w:r>
            <w:r w:rsidRPr="00FD6D89">
              <w:rPr>
                <w:rFonts w:ascii="TH SarabunPSK" w:hAnsi="TH SarabunPSK" w:cs="TH SarabunPSK" w:hint="cs"/>
                <w:sz w:val="24"/>
                <w:szCs w:val="24"/>
                <w:cs/>
              </w:rPr>
              <w:t>อปท</w:t>
            </w:r>
            <w:r w:rsidRPr="00FD6D89">
              <w:rPr>
                <w:rFonts w:ascii="TH SarabunPSK" w:hAnsi="TH SarabunPSK" w:cs="TH SarabunPSK"/>
                <w:sz w:val="24"/>
                <w:szCs w:val="24"/>
              </w:rPr>
              <w:t>.</w:t>
            </w:r>
            <w:r w:rsidR="006C4ED8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 w:rsidRPr="00FD6D89">
              <w:rPr>
                <w:rFonts w:ascii="TH SarabunPSK" w:hAnsi="TH SarabunPSK" w:cs="TH SarabunPSK" w:hint="cs"/>
                <w:sz w:val="24"/>
                <w:szCs w:val="24"/>
                <w:cs/>
              </w:rPr>
              <w:t>บริหารจัดการพลังงาน</w:t>
            </w:r>
          </w:p>
          <w:p w14:paraId="694867E5" w14:textId="77777777" w:rsidR="004C1739" w:rsidRDefault="00C80B32" w:rsidP="006468FE">
            <w:pPr>
              <w:spacing w:line="240" w:lineRule="exact"/>
              <w:rPr>
                <w:rFonts w:ascii="TH SarabunPSK" w:hAnsi="TH SarabunPSK" w:cs="TH SarabunPSK"/>
                <w:spacing w:val="-4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  </w:t>
            </w:r>
            <w:r w:rsidRPr="006C4ED8">
              <w:rPr>
                <w:rFonts w:ascii="TH SarabunPSK" w:hAnsi="TH SarabunPSK" w:cs="TH SarabunPSK"/>
                <w:spacing w:val="-4"/>
                <w:sz w:val="24"/>
                <w:szCs w:val="24"/>
              </w:rPr>
              <w:t xml:space="preserve"> 1.1 </w:t>
            </w:r>
            <w:r w:rsidR="009F1B31" w:rsidRPr="006C4ED8">
              <w:rPr>
                <w:rFonts w:ascii="TH SarabunPSK" w:hAnsi="TH SarabunPSK" w:cs="TH SarabunPSK" w:hint="cs"/>
                <w:spacing w:val="-4"/>
                <w:sz w:val="24"/>
                <w:szCs w:val="24"/>
                <w:cs/>
              </w:rPr>
              <w:t>ต้องเป็น อปท</w:t>
            </w:r>
            <w:r w:rsidR="009F1B31" w:rsidRPr="006C4ED8">
              <w:rPr>
                <w:rFonts w:ascii="TH SarabunPSK" w:hAnsi="TH SarabunPSK" w:cs="TH SarabunPSK"/>
                <w:spacing w:val="-4"/>
                <w:sz w:val="24"/>
                <w:szCs w:val="24"/>
              </w:rPr>
              <w:t xml:space="preserve">. </w:t>
            </w:r>
            <w:r w:rsidR="009F1B31" w:rsidRPr="006C4ED8">
              <w:rPr>
                <w:rFonts w:ascii="TH SarabunPSK" w:hAnsi="TH SarabunPSK" w:cs="TH SarabunPSK" w:hint="cs"/>
                <w:spacing w:val="-4"/>
                <w:sz w:val="24"/>
                <w:szCs w:val="24"/>
                <w:cs/>
              </w:rPr>
              <w:t>ที่ไม่เคยเข้าร่วมโครงการนี้กับสำนักงานพลังงาน</w:t>
            </w:r>
            <w:r w:rsidR="006C4ED8" w:rsidRPr="006C4ED8">
              <w:rPr>
                <w:rFonts w:ascii="TH SarabunPSK" w:hAnsi="TH SarabunPSK" w:cs="TH SarabunPSK" w:hint="cs"/>
                <w:spacing w:val="-4"/>
                <w:sz w:val="24"/>
                <w:szCs w:val="24"/>
                <w:cs/>
              </w:rPr>
              <w:t>จังหวัดมาก่อน</w:t>
            </w:r>
          </w:p>
          <w:p w14:paraId="41366C71" w14:textId="77777777" w:rsidR="004975BC" w:rsidRPr="00C80B32" w:rsidRDefault="004975BC" w:rsidP="004975BC">
            <w:pPr>
              <w:spacing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   1.2 </w:t>
            </w:r>
            <w:r w:rsidRPr="00C80B32">
              <w:rPr>
                <w:rFonts w:ascii="TH SarabunPSK" w:hAnsi="TH SarabunPSK" w:cs="TH SarabunPSK" w:hint="cs"/>
                <w:sz w:val="24"/>
                <w:szCs w:val="24"/>
                <w:cs/>
              </w:rPr>
              <w:t>อปท</w:t>
            </w:r>
            <w:r w:rsidRPr="00C80B32">
              <w:rPr>
                <w:rFonts w:ascii="TH SarabunPSK" w:hAnsi="TH SarabunPSK" w:cs="TH SarabunPSK"/>
                <w:sz w:val="24"/>
                <w:szCs w:val="24"/>
              </w:rPr>
              <w:t>.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>
              <w:rPr>
                <w:rFonts w:ascii="TH SarabunPSK" w:hAnsi="TH SarabunPSK" w:cs="TH SarabunPSK" w:hint="cs"/>
                <w:sz w:val="24"/>
                <w:szCs w:val="24"/>
                <w:cs/>
              </w:rPr>
              <w:t>ที่</w:t>
            </w:r>
            <w:r w:rsidRPr="00C80B32">
              <w:rPr>
                <w:rFonts w:ascii="TH SarabunPSK" w:hAnsi="TH SarabunPSK" w:cs="TH SarabunPSK" w:hint="cs"/>
                <w:sz w:val="24"/>
                <w:szCs w:val="24"/>
                <w:cs/>
              </w:rPr>
              <w:t>สนใจสมัครเข้ามาในโครงการ</w:t>
            </w:r>
          </w:p>
          <w:p w14:paraId="7433A03A" w14:textId="77777777" w:rsidR="004975BC" w:rsidRDefault="004975BC" w:rsidP="006468FE">
            <w:pPr>
              <w:spacing w:line="240" w:lineRule="exact"/>
              <w:rPr>
                <w:rFonts w:ascii="TH SarabunPSK" w:hAnsi="TH SarabunPSK" w:cs="TH SarabunPSK"/>
                <w:spacing w:val="-4"/>
                <w:sz w:val="24"/>
                <w:szCs w:val="24"/>
              </w:rPr>
            </w:pPr>
          </w:p>
          <w:p w14:paraId="1A504EEB" w14:textId="77777777" w:rsidR="004975BC" w:rsidRDefault="004975BC" w:rsidP="006468FE">
            <w:pPr>
              <w:spacing w:line="240" w:lineRule="exact"/>
              <w:rPr>
                <w:rFonts w:ascii="TH SarabunPSK" w:hAnsi="TH SarabunPSK" w:cs="TH SarabunPSK"/>
                <w:spacing w:val="-4"/>
                <w:sz w:val="24"/>
                <w:szCs w:val="24"/>
              </w:rPr>
            </w:pPr>
          </w:p>
          <w:p w14:paraId="723376D8" w14:textId="7A369072" w:rsidR="00E43EC1" w:rsidRPr="006C4ED8" w:rsidRDefault="00E43EC1" w:rsidP="006468FE">
            <w:pPr>
              <w:spacing w:line="240" w:lineRule="exact"/>
              <w:rPr>
                <w:rFonts w:ascii="TH SarabunPSK" w:hAnsi="TH SarabunPSK" w:cs="TH SarabunPSK"/>
                <w:spacing w:val="-4"/>
                <w:sz w:val="24"/>
                <w:szCs w:val="24"/>
              </w:rPr>
            </w:pPr>
          </w:p>
        </w:tc>
      </w:tr>
      <w:tr w:rsidR="009F1B31" w:rsidRPr="00BD3792" w14:paraId="46BC2703" w14:textId="77777777" w:rsidTr="006468FE">
        <w:trPr>
          <w:tblHeader/>
        </w:trPr>
        <w:tc>
          <w:tcPr>
            <w:tcW w:w="15754" w:type="dxa"/>
            <w:gridSpan w:val="3"/>
            <w:shd w:val="clear" w:color="auto" w:fill="D5F4FF"/>
            <w:vAlign w:val="center"/>
          </w:tcPr>
          <w:p w14:paraId="36466C79" w14:textId="6FF99842" w:rsidR="009F1B31" w:rsidRPr="00BD3792" w:rsidRDefault="00B06111" w:rsidP="006468FE">
            <w:pPr>
              <w:spacing w:before="120" w:after="120" w:line="240" w:lineRule="exact"/>
              <w:rPr>
                <w:rFonts w:ascii="TH SarabunPSK" w:hAnsi="TH SarabunPSK" w:cs="TH SarabunPSK"/>
                <w:b/>
                <w:bCs/>
                <w:cs/>
              </w:rPr>
            </w:pPr>
            <w:r w:rsidRPr="00B06111">
              <w:rPr>
                <w:rFonts w:ascii="TH SarabunPSK" w:hAnsi="TH SarabunPSK" w:cs="TH SarabunPSK"/>
                <w:b/>
                <w:bCs/>
                <w:sz w:val="28"/>
                <w:szCs w:val="36"/>
              </w:rPr>
              <w:lastRenderedPageBreak/>
              <w:t>2</w:t>
            </w:r>
            <w:r w:rsidR="009F1B31" w:rsidRPr="00BD3792">
              <w:rPr>
                <w:rFonts w:ascii="TH SarabunPSK" w:hAnsi="TH SarabunPSK" w:cs="TH SarabunPSK"/>
                <w:b/>
                <w:bCs/>
                <w:cs/>
              </w:rPr>
              <w:t xml:space="preserve">.  </w:t>
            </w:r>
            <w:r w:rsidR="009F1B31" w:rsidRPr="00BD3792">
              <w:rPr>
                <w:rFonts w:ascii="TH SarabunPSK" w:hAnsi="TH SarabunPSK" w:cs="TH SarabunPSK"/>
                <w:b/>
                <w:bCs/>
                <w:spacing w:val="20"/>
                <w:cs/>
              </w:rPr>
              <w:t xml:space="preserve">โครงการของกระทรวงที่จะดำเนินการ ในปีงบประมาณ พ.ศ. </w:t>
            </w:r>
            <w:r w:rsidR="007F4E8D" w:rsidRPr="007F4E8D">
              <w:rPr>
                <w:rFonts w:ascii="TH SarabunPSK" w:hAnsi="TH SarabunPSK" w:cs="TH SarabunPSK"/>
                <w:b/>
                <w:bCs/>
                <w:spacing w:val="20"/>
                <w:sz w:val="32"/>
                <w:szCs w:val="40"/>
              </w:rPr>
              <w:t>2564</w:t>
            </w:r>
          </w:p>
        </w:tc>
      </w:tr>
      <w:tr w:rsidR="009F1B31" w:rsidRPr="00BD3792" w14:paraId="4D347D97" w14:textId="77777777" w:rsidTr="006468FE">
        <w:trPr>
          <w:tblHeader/>
        </w:trPr>
        <w:tc>
          <w:tcPr>
            <w:tcW w:w="5134" w:type="dxa"/>
            <w:vAlign w:val="center"/>
          </w:tcPr>
          <w:p w14:paraId="3B317BC0" w14:textId="77777777" w:rsidR="009F1B31" w:rsidRPr="00BD3792" w:rsidRDefault="009F1B31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พังงา</w:t>
            </w:r>
          </w:p>
        </w:tc>
        <w:tc>
          <w:tcPr>
            <w:tcW w:w="5310" w:type="dxa"/>
            <w:vAlign w:val="center"/>
          </w:tcPr>
          <w:p w14:paraId="74655089" w14:textId="77777777" w:rsidR="009F1B31" w:rsidRPr="00BD3792" w:rsidRDefault="009F1B31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ระนอง</w:t>
            </w:r>
          </w:p>
        </w:tc>
        <w:tc>
          <w:tcPr>
            <w:tcW w:w="5310" w:type="dxa"/>
            <w:vAlign w:val="center"/>
          </w:tcPr>
          <w:p w14:paraId="6DCF852A" w14:textId="77777777" w:rsidR="009F1B31" w:rsidRPr="00BD3792" w:rsidRDefault="009F1B31" w:rsidP="006468FE">
            <w:pPr>
              <w:spacing w:before="120" w:after="120" w:line="240" w:lineRule="exact"/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สตูล</w:t>
            </w:r>
          </w:p>
        </w:tc>
      </w:tr>
      <w:tr w:rsidR="009F1B31" w:rsidRPr="00BD3792" w14:paraId="6A49351D" w14:textId="77777777" w:rsidTr="006468FE">
        <w:trPr>
          <w:trHeight w:val="7928"/>
        </w:trPr>
        <w:tc>
          <w:tcPr>
            <w:tcW w:w="5134" w:type="dxa"/>
          </w:tcPr>
          <w:p w14:paraId="6DA69323" w14:textId="77777777" w:rsidR="009F1B31" w:rsidRDefault="009F1B31" w:rsidP="006468FE">
            <w:pPr>
              <w:spacing w:before="120" w:after="120" w:line="240" w:lineRule="exact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</w:p>
          <w:p w14:paraId="6238D4F1" w14:textId="77777777" w:rsidR="00C43CF6" w:rsidRPr="00C43CF6" w:rsidRDefault="00C43CF6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03A8AF5A" w14:textId="77777777" w:rsidR="00C43CF6" w:rsidRPr="00C43CF6" w:rsidRDefault="00C43CF6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50BFDC21" w14:textId="77777777" w:rsidR="00C43CF6" w:rsidRPr="00C43CF6" w:rsidRDefault="00C43CF6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4628426D" w14:textId="77777777" w:rsidR="00C43CF6" w:rsidRPr="00C43CF6" w:rsidRDefault="00C43CF6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57D36AAB" w14:textId="77777777" w:rsidR="00C43CF6" w:rsidRPr="00C43CF6" w:rsidRDefault="00C43CF6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4D3CAB3B" w14:textId="77777777" w:rsidR="00C43CF6" w:rsidRPr="00C43CF6" w:rsidRDefault="00C43CF6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2DCF62B9" w14:textId="77777777" w:rsidR="00C43CF6" w:rsidRPr="00C43CF6" w:rsidRDefault="00C43CF6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2FC6374B" w14:textId="77777777" w:rsidR="00C43CF6" w:rsidRPr="00C43CF6" w:rsidRDefault="00C43CF6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63E1DC6D" w14:textId="77777777" w:rsidR="00C43CF6" w:rsidRPr="00C43CF6" w:rsidRDefault="00C43CF6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1E24F34E" w14:textId="77777777" w:rsidR="00C43CF6" w:rsidRPr="00C43CF6" w:rsidRDefault="00C43CF6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51A2398B" w14:textId="77777777" w:rsidR="00C43CF6" w:rsidRPr="00C43CF6" w:rsidRDefault="00C43CF6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5B1EDA95" w14:textId="77777777" w:rsidR="00C43CF6" w:rsidRPr="00C43CF6" w:rsidRDefault="00C43CF6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2B3C5774" w14:textId="77777777" w:rsidR="00C43CF6" w:rsidRPr="00C43CF6" w:rsidRDefault="00C43CF6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55B41915" w14:textId="77777777" w:rsidR="00C43CF6" w:rsidRDefault="00C43CF6" w:rsidP="006468FE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</w:p>
          <w:p w14:paraId="3BD26128" w14:textId="77777777" w:rsidR="00C43CF6" w:rsidRPr="00C43CF6" w:rsidRDefault="00C43CF6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65FCAD1D" w14:textId="77777777" w:rsidR="00C43CF6" w:rsidRPr="00C43CF6" w:rsidRDefault="00C43CF6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316FE1B3" w14:textId="77777777" w:rsidR="00C43CF6" w:rsidRPr="00C43CF6" w:rsidRDefault="00C43CF6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51ABE9C7" w14:textId="77777777" w:rsidR="00C43CF6" w:rsidRDefault="00C43CF6" w:rsidP="006468FE">
            <w:pPr>
              <w:tabs>
                <w:tab w:val="left" w:pos="3120"/>
              </w:tabs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348BCF52" w14:textId="77777777" w:rsidR="00B417F5" w:rsidRPr="00B417F5" w:rsidRDefault="00B417F5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191F8F84" w14:textId="77777777" w:rsidR="00B417F5" w:rsidRPr="00B417F5" w:rsidRDefault="00B417F5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022125A2" w14:textId="77777777" w:rsidR="00B417F5" w:rsidRPr="00B417F5" w:rsidRDefault="00B417F5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3462C289" w14:textId="77777777" w:rsidR="00B417F5" w:rsidRPr="00B417F5" w:rsidRDefault="00B417F5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74D6BD32" w14:textId="77777777" w:rsidR="00B417F5" w:rsidRDefault="00B417F5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13998F2F" w14:textId="6B01FAF7" w:rsidR="006468FE" w:rsidRPr="006468FE" w:rsidRDefault="006468FE" w:rsidP="006468FE">
            <w:pPr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5310" w:type="dxa"/>
          </w:tcPr>
          <w:p w14:paraId="4C8B93CE" w14:textId="77777777" w:rsidR="0059210B" w:rsidRDefault="009F1B31" w:rsidP="006468FE">
            <w:pPr>
              <w:spacing w:before="120" w:after="120" w:line="240" w:lineRule="exact"/>
              <w:jc w:val="thaiDistribute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ผลที่คาดว่าจะได้รับและกลุ่มเป้าหมายที่จะได้รับผลประโยชน์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</w:p>
          <w:p w14:paraId="49CE5D4B" w14:textId="43107469" w:rsidR="0059210B" w:rsidRDefault="0059210B" w:rsidP="0059210B">
            <w:pPr>
              <w:spacing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1.</w:t>
            </w:r>
            <w:r w:rsidR="009F1B31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อปท ที่เข้าร่วมโครงการ ปี </w:t>
            </w:r>
            <w:r>
              <w:rPr>
                <w:rFonts w:ascii="TH SarabunPSK" w:hAnsi="TH SarabunPSK" w:cs="TH SarabunPSK"/>
                <w:sz w:val="24"/>
                <w:szCs w:val="24"/>
              </w:rPr>
              <w:t>2564</w:t>
            </w:r>
            <w:r w:rsidR="009F1B31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จำนวน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2</w:t>
            </w:r>
            <w:r w:rsidR="009F1B31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แห่ง มีแผนพลังงานชุมชน </w:t>
            </w:r>
          </w:p>
          <w:p w14:paraId="505EC59D" w14:textId="694EA813" w:rsidR="0059210B" w:rsidRDefault="0059210B" w:rsidP="0059210B">
            <w:pPr>
              <w:spacing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2</w:t>
            </w:r>
            <w:r w:rsidR="009F1B31">
              <w:rPr>
                <w:rFonts w:ascii="TH SarabunPSK" w:hAnsi="TH SarabunPSK" w:cs="TH SarabunPSK" w:hint="cs"/>
                <w:sz w:val="24"/>
                <w:szCs w:val="24"/>
                <w:cs/>
              </w:rPr>
              <w:t>.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="009F1B31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รายงานผลสถานภาพพลังงานของ อปท. </w:t>
            </w:r>
          </w:p>
          <w:p w14:paraId="5E76C4C8" w14:textId="50DDBF40" w:rsidR="009F1B31" w:rsidRDefault="0059210B" w:rsidP="0059210B">
            <w:pPr>
              <w:spacing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  <w:cs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3</w:t>
            </w:r>
            <w:r w:rsidR="009F1B31">
              <w:rPr>
                <w:rFonts w:ascii="TH SarabunPSK" w:hAnsi="TH SarabunPSK" w:cs="TH SarabunPSK" w:hint="cs"/>
                <w:sz w:val="24"/>
                <w:szCs w:val="24"/>
                <w:cs/>
              </w:rPr>
              <w:t>.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="009F1B31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เกิดอาสาสมัครพลังงานไม่น้อยกว่า </w:t>
            </w:r>
            <w:r>
              <w:rPr>
                <w:rFonts w:ascii="TH SarabunPSK" w:hAnsi="TH SarabunPSK" w:cs="TH SarabunPSK"/>
                <w:sz w:val="24"/>
                <w:szCs w:val="24"/>
              </w:rPr>
              <w:t>40</w:t>
            </w:r>
            <w:r w:rsidR="00D04EC6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="00D04EC6">
              <w:rPr>
                <w:rFonts w:ascii="TH SarabunPSK" w:hAnsi="TH SarabunPSK" w:cs="TH SarabunPSK" w:hint="cs"/>
                <w:sz w:val="24"/>
                <w:szCs w:val="24"/>
                <w:cs/>
              </w:rPr>
              <w:t>คน</w:t>
            </w:r>
          </w:p>
          <w:p w14:paraId="6C1E58AD" w14:textId="77777777" w:rsidR="00B417F5" w:rsidRPr="00B417F5" w:rsidRDefault="00B417F5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2ED63BF5" w14:textId="77777777" w:rsidR="00B417F5" w:rsidRPr="00B417F5" w:rsidRDefault="00B417F5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480AA46A" w14:textId="77777777" w:rsidR="00B417F5" w:rsidRPr="00B417F5" w:rsidRDefault="00B417F5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7F687D6F" w14:textId="77777777" w:rsidR="00B417F5" w:rsidRPr="00B417F5" w:rsidRDefault="00B417F5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48642CE6" w14:textId="77777777" w:rsidR="00B417F5" w:rsidRPr="00B417F5" w:rsidRDefault="00B417F5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1E8F2339" w14:textId="77777777" w:rsidR="00B417F5" w:rsidRPr="00B417F5" w:rsidRDefault="00B417F5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620AB44E" w14:textId="77777777" w:rsidR="00B417F5" w:rsidRPr="00B417F5" w:rsidRDefault="00B417F5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459F7C31" w14:textId="77777777" w:rsidR="00B417F5" w:rsidRPr="00B417F5" w:rsidRDefault="00B417F5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5C82D9E3" w14:textId="77777777" w:rsidR="00B417F5" w:rsidRPr="00B417F5" w:rsidRDefault="00B417F5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17CA5D8F" w14:textId="77777777" w:rsidR="00B417F5" w:rsidRPr="00B417F5" w:rsidRDefault="00B417F5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7E59F040" w14:textId="77777777" w:rsidR="00B417F5" w:rsidRPr="00B417F5" w:rsidRDefault="00B417F5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76540CDA" w14:textId="77777777" w:rsidR="00B417F5" w:rsidRPr="00B417F5" w:rsidRDefault="00B417F5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299E5502" w14:textId="77777777" w:rsidR="00B417F5" w:rsidRDefault="00B417F5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5F293CA6" w14:textId="77777777" w:rsidR="00B417F5" w:rsidRPr="00B417F5" w:rsidRDefault="00B417F5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0050D11F" w14:textId="77777777" w:rsidR="00B417F5" w:rsidRPr="00B417F5" w:rsidRDefault="00B417F5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5E8EBB14" w14:textId="77777777" w:rsidR="00B417F5" w:rsidRPr="00B417F5" w:rsidRDefault="00B417F5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705BC09F" w14:textId="77777777" w:rsidR="00B417F5" w:rsidRPr="00B417F5" w:rsidRDefault="00B417F5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20138611" w14:textId="77777777" w:rsidR="00B417F5" w:rsidRPr="00B417F5" w:rsidRDefault="00B417F5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4B175A1E" w14:textId="77777777" w:rsidR="00B417F5" w:rsidRDefault="00B417F5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5CFD1E71" w14:textId="77777777" w:rsidR="00B417F5" w:rsidRPr="00B417F5" w:rsidRDefault="00B417F5" w:rsidP="006468FE">
            <w:pPr>
              <w:rPr>
                <w:rFonts w:ascii="TH SarabunPSK" w:hAnsi="TH SarabunPSK" w:cs="TH SarabunPSK"/>
                <w:sz w:val="24"/>
                <w:szCs w:val="24"/>
              </w:rPr>
            </w:pPr>
          </w:p>
          <w:p w14:paraId="0516BA19" w14:textId="7BBD7214" w:rsidR="00B417F5" w:rsidRPr="00B417F5" w:rsidRDefault="00B417F5" w:rsidP="006468FE">
            <w:pPr>
              <w:tabs>
                <w:tab w:val="left" w:pos="1605"/>
              </w:tabs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  <w:tc>
          <w:tcPr>
            <w:tcW w:w="5310" w:type="dxa"/>
          </w:tcPr>
          <w:p w14:paraId="7621ABDF" w14:textId="77777777" w:rsidR="009F1B31" w:rsidRPr="00FD6D89" w:rsidRDefault="009F1B31" w:rsidP="006468FE">
            <w:pPr>
              <w:spacing w:before="12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2. </w:t>
            </w:r>
            <w:r w:rsidRPr="00FD6D89">
              <w:rPr>
                <w:rFonts w:ascii="TH SarabunPSK" w:hAnsi="TH SarabunPSK" w:cs="TH SarabunPSK" w:hint="cs"/>
                <w:sz w:val="24"/>
                <w:szCs w:val="24"/>
                <w:cs/>
              </w:rPr>
              <w:t>โรงเรียนพลังงานชุมชน</w:t>
            </w:r>
          </w:p>
          <w:p w14:paraId="04CB80A1" w14:textId="21C2F1B5" w:rsidR="009F1B31" w:rsidRPr="00C80B32" w:rsidRDefault="00C80B32" w:rsidP="006468FE">
            <w:pPr>
              <w:spacing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   2.1 </w:t>
            </w:r>
            <w:r w:rsidR="009F1B31" w:rsidRPr="00C80B32">
              <w:rPr>
                <w:rFonts w:ascii="TH SarabunPSK" w:hAnsi="TH SarabunPSK" w:cs="TH SarabunPSK" w:hint="cs"/>
                <w:sz w:val="24"/>
                <w:szCs w:val="24"/>
                <w:cs/>
              </w:rPr>
              <w:t>เป็นโรงเรียนในสังกัดรัฐบาล</w:t>
            </w:r>
          </w:p>
          <w:p w14:paraId="0E124249" w14:textId="645181F0" w:rsidR="009F1B31" w:rsidRPr="00C80B32" w:rsidRDefault="00C80B32" w:rsidP="006468FE">
            <w:pPr>
              <w:spacing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   2.2 </w:t>
            </w:r>
            <w:r w:rsidR="009F1B31" w:rsidRPr="00C80B32">
              <w:rPr>
                <w:rFonts w:ascii="TH SarabunPSK" w:hAnsi="TH SarabunPSK" w:cs="TH SarabunPSK" w:hint="cs"/>
                <w:sz w:val="24"/>
                <w:szCs w:val="24"/>
                <w:cs/>
              </w:rPr>
              <w:t>ต้องสมัครโดยโรงเรียน</w:t>
            </w:r>
          </w:p>
          <w:p w14:paraId="6D859AEC" w14:textId="65220F2A" w:rsidR="009F1B31" w:rsidRPr="00C80B32" w:rsidRDefault="00C80B32" w:rsidP="006468FE">
            <w:pPr>
              <w:spacing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   2.3 </w:t>
            </w:r>
            <w:r w:rsidR="009F1B31" w:rsidRPr="00C80B32">
              <w:rPr>
                <w:rFonts w:ascii="TH SarabunPSK" w:hAnsi="TH SarabunPSK" w:cs="TH SarabunPSK" w:hint="cs"/>
                <w:sz w:val="24"/>
                <w:szCs w:val="24"/>
                <w:cs/>
              </w:rPr>
              <w:t>เป็นโรงเรียนในระดับมัธยม</w:t>
            </w:r>
          </w:p>
          <w:p w14:paraId="3995369D" w14:textId="73C5783D" w:rsidR="009F1B31" w:rsidRPr="00C80B32" w:rsidRDefault="00CD2CCA" w:rsidP="006468FE">
            <w:pPr>
              <w:spacing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   2.4 </w:t>
            </w:r>
            <w:r w:rsidR="009F1B31" w:rsidRPr="00C80B32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ไม่เคยเข้าร่วมกิจกรรมกับพลังงานมาก่อน ในรอบ </w:t>
            </w:r>
            <w:r w:rsidR="0059210B">
              <w:rPr>
                <w:rFonts w:ascii="TH SarabunPSK" w:hAnsi="TH SarabunPSK" w:cs="TH SarabunPSK"/>
                <w:sz w:val="24"/>
                <w:szCs w:val="24"/>
              </w:rPr>
              <w:t>2</w:t>
            </w:r>
            <w:r w:rsidR="009F1B31" w:rsidRPr="00C80B32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ปี</w:t>
            </w:r>
          </w:p>
          <w:p w14:paraId="2C5CE7A6" w14:textId="2097CAFB" w:rsidR="009F1B31" w:rsidRPr="00FD6D89" w:rsidRDefault="00CD2CCA" w:rsidP="006468FE">
            <w:pPr>
              <w:spacing w:before="12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3</w:t>
            </w:r>
            <w:r w:rsidR="009F1B31">
              <w:rPr>
                <w:rFonts w:ascii="TH SarabunPSK" w:hAnsi="TH SarabunPSK" w:cs="TH SarabunPSK"/>
                <w:sz w:val="24"/>
                <w:szCs w:val="24"/>
              </w:rPr>
              <w:t xml:space="preserve">. </w:t>
            </w:r>
            <w:r w:rsidR="009F1B31" w:rsidRPr="00FD6D89">
              <w:rPr>
                <w:rFonts w:ascii="TH SarabunPSK" w:hAnsi="TH SarabunPSK" w:cs="TH SarabunPSK" w:hint="cs"/>
                <w:sz w:val="24"/>
                <w:szCs w:val="24"/>
                <w:cs/>
              </w:rPr>
              <w:t>กลุ่มลดใช้พลังงานจากเทคโนโลยีพลังงานชุมชน</w:t>
            </w:r>
          </w:p>
          <w:p w14:paraId="032F9124" w14:textId="410F6280" w:rsidR="009F1B31" w:rsidRPr="00CD2CCA" w:rsidRDefault="00CD2CCA" w:rsidP="006468FE">
            <w:pPr>
              <w:spacing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="000C400D">
              <w:rPr>
                <w:rFonts w:ascii="TH SarabunPSK" w:hAnsi="TH SarabunPSK" w:cs="TH SarabunPSK"/>
                <w:sz w:val="24"/>
                <w:szCs w:val="24"/>
              </w:rPr>
              <w:t xml:space="preserve">  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3.1 </w:t>
            </w:r>
            <w:r w:rsidR="009F1B31" w:rsidRPr="00CD2CCA">
              <w:rPr>
                <w:rFonts w:ascii="TH SarabunPSK" w:hAnsi="TH SarabunPSK" w:cs="TH SarabunPSK" w:hint="cs"/>
                <w:sz w:val="24"/>
                <w:szCs w:val="24"/>
                <w:cs/>
              </w:rPr>
              <w:t>กลุ่มที่ประสงค์จะเข้าร่วมโครงการฯ จะต้องยื่นใบสมัครเข้าร่วมโครงการฯ กับพลังงานจังหวัด และมีความพร้อมในการบริหารจัดการและดูแลรักษา</w:t>
            </w:r>
          </w:p>
          <w:p w14:paraId="52DFD0A4" w14:textId="71A51C10" w:rsidR="009F1B31" w:rsidRPr="00CD2CCA" w:rsidRDefault="000C400D" w:rsidP="006468FE">
            <w:pPr>
              <w:spacing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   </w:t>
            </w:r>
            <w:r w:rsidR="00CD2CCA">
              <w:rPr>
                <w:rFonts w:ascii="TH SarabunPSK" w:hAnsi="TH SarabunPSK" w:cs="TH SarabunPSK"/>
                <w:sz w:val="24"/>
                <w:szCs w:val="24"/>
              </w:rPr>
              <w:t xml:space="preserve">3.2 </w:t>
            </w:r>
            <w:r w:rsidR="009F1B31" w:rsidRPr="00CD2CCA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กลุ่มที่เข้าร่วมโครงการฯ ระบบอบแห้งแสงอาทิตย์ ขนาด </w:t>
            </w:r>
            <w:r w:rsidR="0059210B">
              <w:rPr>
                <w:rFonts w:ascii="TH SarabunPSK" w:hAnsi="TH SarabunPSK" w:cs="TH SarabunPSK"/>
                <w:sz w:val="24"/>
                <w:szCs w:val="24"/>
              </w:rPr>
              <w:t>3</w:t>
            </w:r>
            <w:r w:rsidR="009F1B31" w:rsidRPr="00CD2CCA">
              <w:rPr>
                <w:rFonts w:ascii="TH SarabunPSK" w:hAnsi="TH SarabunPSK" w:cs="TH SarabunPSK"/>
                <w:sz w:val="24"/>
                <w:szCs w:val="24"/>
              </w:rPr>
              <w:t>x</w:t>
            </w:r>
            <w:r w:rsidR="0059210B">
              <w:rPr>
                <w:rFonts w:ascii="TH SarabunPSK" w:hAnsi="TH SarabunPSK" w:cs="TH SarabunPSK"/>
                <w:sz w:val="24"/>
                <w:szCs w:val="24"/>
              </w:rPr>
              <w:t>4</w:t>
            </w:r>
            <w:r w:rsidR="009F1B31" w:rsidRPr="00CD2CCA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เมตร</w:t>
            </w:r>
            <w:r w:rsidR="008518C6">
              <w:rPr>
                <w:rFonts w:ascii="TH SarabunPSK" w:hAnsi="TH SarabunPSK" w:cs="TH SarabunPSK"/>
                <w:sz w:val="24"/>
                <w:szCs w:val="24"/>
              </w:rPr>
              <w:br/>
            </w:r>
            <w:r w:rsidR="009F1B31" w:rsidRPr="00CD2CCA">
              <w:rPr>
                <w:rFonts w:ascii="TH SarabunPSK" w:hAnsi="TH SarabunPSK" w:cs="TH SarabunPSK" w:hint="cs"/>
                <w:sz w:val="24"/>
                <w:szCs w:val="24"/>
                <w:cs/>
              </w:rPr>
              <w:t>ต้องทำการจัดทำฐานพื้น ค</w:t>
            </w:r>
            <w:r w:rsidR="009F1B31" w:rsidRPr="00CD2CCA">
              <w:rPr>
                <w:rFonts w:ascii="TH SarabunPSK" w:hAnsi="TH SarabunPSK" w:cs="TH SarabunPSK"/>
                <w:sz w:val="24"/>
                <w:szCs w:val="24"/>
              </w:rPr>
              <w:t>.</w:t>
            </w:r>
            <w:r w:rsidR="009F1B31" w:rsidRPr="00CD2CCA">
              <w:rPr>
                <w:rFonts w:ascii="TH SarabunPSK" w:hAnsi="TH SarabunPSK" w:cs="TH SarabunPSK" w:hint="cs"/>
                <w:sz w:val="24"/>
                <w:szCs w:val="24"/>
                <w:cs/>
              </w:rPr>
              <w:t>ส</w:t>
            </w:r>
            <w:r w:rsidR="009F1B31" w:rsidRPr="00CD2CCA">
              <w:rPr>
                <w:rFonts w:ascii="TH SarabunPSK" w:hAnsi="TH SarabunPSK" w:cs="TH SarabunPSK"/>
                <w:sz w:val="24"/>
                <w:szCs w:val="24"/>
              </w:rPr>
              <w:t>.</w:t>
            </w:r>
            <w:r w:rsidR="009F1B31" w:rsidRPr="00CD2CCA">
              <w:rPr>
                <w:rFonts w:ascii="TH SarabunPSK" w:hAnsi="TH SarabunPSK" w:cs="TH SarabunPSK" w:hint="cs"/>
                <w:sz w:val="24"/>
                <w:szCs w:val="24"/>
                <w:cs/>
              </w:rPr>
              <w:t>ล</w:t>
            </w:r>
          </w:p>
          <w:p w14:paraId="6F54171E" w14:textId="709E484D" w:rsidR="009F1B31" w:rsidRPr="00CD2CCA" w:rsidRDefault="000C400D" w:rsidP="006468FE">
            <w:pPr>
              <w:spacing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   </w:t>
            </w:r>
            <w:r w:rsidR="00CD2CCA">
              <w:rPr>
                <w:rFonts w:ascii="TH SarabunPSK" w:hAnsi="TH SarabunPSK" w:cs="TH SarabunPSK"/>
                <w:sz w:val="24"/>
                <w:szCs w:val="24"/>
              </w:rPr>
              <w:t xml:space="preserve">3.3 </w:t>
            </w:r>
            <w:r w:rsidR="009F1B31" w:rsidRPr="00CD2CCA">
              <w:rPr>
                <w:rFonts w:ascii="TH SarabunPSK" w:hAnsi="TH SarabunPSK" w:cs="TH SarabunPSK" w:hint="cs"/>
                <w:sz w:val="24"/>
                <w:szCs w:val="24"/>
                <w:cs/>
              </w:rPr>
              <w:t>กลุ่มที่ประสงค์จะเข้าร่วมโครงการฯ ยินดีให้ความร่วมมือกับพลังงานจังหวัด</w:t>
            </w:r>
            <w:r w:rsidR="009F1B31" w:rsidRPr="00CD2CCA">
              <w:rPr>
                <w:rFonts w:ascii="TH SarabunPSK" w:hAnsi="TH SarabunPSK" w:cs="TH SarabunPSK"/>
                <w:sz w:val="24"/>
                <w:szCs w:val="24"/>
              </w:rPr>
              <w:t xml:space="preserve"> </w:t>
            </w:r>
            <w:r w:rsidR="009F1B31" w:rsidRPr="008518C6">
              <w:rPr>
                <w:rFonts w:ascii="TH SarabunPSK" w:hAnsi="TH SarabunPSK" w:cs="TH SarabunPSK" w:hint="cs"/>
                <w:spacing w:val="-6"/>
                <w:sz w:val="24"/>
                <w:szCs w:val="24"/>
                <w:cs/>
              </w:rPr>
              <w:t>ในการจดบันทึกข้อมูลให้กับพลังงานจังหวัด และยินดีถ่ายทอดความรู้และนำประโยชน์</w:t>
            </w:r>
            <w:r w:rsidR="009F1B31" w:rsidRPr="00CD2CCA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ไปสู่บุคคลที่สนใจ และพร้อมที่จะอนุญาตให้แก่บุคคลอื่นที่สนใจ เข้าเยี่ยมชม ศึกษาดูงาน</w:t>
            </w:r>
          </w:p>
          <w:p w14:paraId="0807CE31" w14:textId="50327C3F" w:rsidR="009F1B31" w:rsidRPr="00CD2CCA" w:rsidRDefault="000C400D" w:rsidP="006468FE">
            <w:pPr>
              <w:spacing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  </w:t>
            </w:r>
            <w:r w:rsidR="00CD2CCA">
              <w:rPr>
                <w:rFonts w:ascii="TH SarabunPSK" w:hAnsi="TH SarabunPSK" w:cs="TH SarabunPSK"/>
                <w:sz w:val="24"/>
                <w:szCs w:val="24"/>
              </w:rPr>
              <w:t xml:space="preserve">3.4 </w:t>
            </w:r>
            <w:r w:rsidR="009F1B31" w:rsidRPr="00CD2CCA">
              <w:rPr>
                <w:rFonts w:ascii="TH SarabunPSK" w:hAnsi="TH SarabunPSK" w:cs="TH SarabunPSK" w:hint="cs"/>
                <w:sz w:val="24"/>
                <w:szCs w:val="24"/>
                <w:cs/>
              </w:rPr>
              <w:t>กลุ่มที่ประสงค์จะเข้าร่วมโครงการฯ จะต้องมีหนังสือยินยอมการใช้ที่ดินจากเจ้าของที่ดิน ในการสร้างระบบอบแห้งแสงอาทิตย์ และไบโอแก๊สจากยางพา</w:t>
            </w:r>
            <w:r w:rsidR="008518C6">
              <w:rPr>
                <w:rFonts w:ascii="TH SarabunPSK" w:hAnsi="TH SarabunPSK" w:cs="TH SarabunPSK" w:hint="cs"/>
                <w:sz w:val="24"/>
                <w:szCs w:val="24"/>
                <w:cs/>
              </w:rPr>
              <w:t>รา</w:t>
            </w:r>
            <w:r w:rsidR="009F1B31" w:rsidRPr="00CD2CCA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 </w:t>
            </w:r>
            <w:r w:rsidR="00E71D7F">
              <w:rPr>
                <w:rFonts w:ascii="TH SarabunPSK" w:hAnsi="TH SarabunPSK" w:cs="TH SarabunPSK"/>
                <w:sz w:val="24"/>
                <w:szCs w:val="24"/>
              </w:rPr>
              <w:br/>
            </w:r>
            <w:r w:rsidR="009F1B31" w:rsidRPr="00CD2CCA">
              <w:rPr>
                <w:rFonts w:ascii="TH SarabunPSK" w:hAnsi="TH SarabunPSK" w:cs="TH SarabunPSK" w:hint="cs"/>
                <w:sz w:val="24"/>
                <w:szCs w:val="24"/>
                <w:cs/>
              </w:rPr>
              <w:t>โดยระยะตามอายุการใช้งานของเทคโนโลยีนั้นๆ</w:t>
            </w:r>
          </w:p>
          <w:p w14:paraId="2E7DDDAE" w14:textId="1C5925D1" w:rsidR="009F1B31" w:rsidRPr="00CD2CCA" w:rsidRDefault="000C400D" w:rsidP="006468FE">
            <w:pPr>
              <w:spacing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  </w:t>
            </w:r>
            <w:r w:rsidR="00CD2CCA">
              <w:rPr>
                <w:rFonts w:ascii="TH SarabunPSK" w:hAnsi="TH SarabunPSK" w:cs="TH SarabunPSK"/>
                <w:sz w:val="24"/>
                <w:szCs w:val="24"/>
              </w:rPr>
              <w:t xml:space="preserve">3.5 </w:t>
            </w:r>
            <w:r w:rsidR="009F1B31" w:rsidRPr="00CD2CCA">
              <w:rPr>
                <w:rFonts w:ascii="TH SarabunPSK" w:hAnsi="TH SarabunPSK" w:cs="TH SarabunPSK" w:hint="cs"/>
                <w:sz w:val="24"/>
                <w:szCs w:val="24"/>
                <w:cs/>
              </w:rPr>
              <w:t>กลุ่มที่ประสงค์จะเข้าร่วมโครงการฯ จะต้องจัดเวทีเรียนรู้การใช้งานของระบบโดย เชิญพลังงานจังหวัดมาเป็นผู้บรรยายให้ความรู้ในการใช้งาน</w:t>
            </w:r>
          </w:p>
          <w:p w14:paraId="0FC0FDDF" w14:textId="33B65618" w:rsidR="009F1B31" w:rsidRPr="000C400D" w:rsidRDefault="000C400D" w:rsidP="006468FE">
            <w:pPr>
              <w:spacing w:line="240" w:lineRule="exact"/>
              <w:jc w:val="thaiDistribute"/>
              <w:rPr>
                <w:rFonts w:ascii="TH SarabunPSK" w:hAnsi="TH SarabunPSK" w:cs="TH SarabunPSK"/>
                <w:spacing w:val="-8"/>
                <w:sz w:val="24"/>
                <w:szCs w:val="24"/>
              </w:rPr>
            </w:pPr>
            <w:r>
              <w:rPr>
                <w:rFonts w:ascii="TH SarabunPSK" w:hAnsi="TH SarabunPSK" w:cs="TH SarabunPSK"/>
                <w:spacing w:val="-8"/>
                <w:sz w:val="24"/>
                <w:szCs w:val="24"/>
              </w:rPr>
              <w:t xml:space="preserve">  </w:t>
            </w:r>
            <w:r w:rsidR="00CD2CCA" w:rsidRPr="000C400D">
              <w:rPr>
                <w:rFonts w:ascii="TH SarabunPSK" w:hAnsi="TH SarabunPSK" w:cs="TH SarabunPSK"/>
                <w:spacing w:val="-8"/>
                <w:sz w:val="24"/>
                <w:szCs w:val="24"/>
              </w:rPr>
              <w:t xml:space="preserve">3.4 </w:t>
            </w:r>
            <w:r w:rsidR="009F1B31" w:rsidRPr="000C400D">
              <w:rPr>
                <w:rFonts w:ascii="TH SarabunPSK" w:hAnsi="TH SarabunPSK" w:cs="TH SarabunPSK" w:hint="cs"/>
                <w:spacing w:val="-8"/>
                <w:sz w:val="24"/>
                <w:szCs w:val="24"/>
                <w:cs/>
              </w:rPr>
              <w:t>ระบบที่ทำงานส่งเสริมประกอบไปด้วย ระบบอบแห้งแสงอาทิตย์</w:t>
            </w:r>
            <w:r w:rsidRPr="000C400D">
              <w:rPr>
                <w:rFonts w:ascii="TH SarabunPSK" w:hAnsi="TH SarabunPSK" w:cs="TH SarabunPSK"/>
                <w:spacing w:val="-8"/>
                <w:sz w:val="24"/>
                <w:szCs w:val="24"/>
              </w:rPr>
              <w:t xml:space="preserve"> </w:t>
            </w:r>
            <w:r w:rsidR="009F1B31" w:rsidRPr="000C400D">
              <w:rPr>
                <w:rFonts w:ascii="TH SarabunPSK" w:hAnsi="TH SarabunPSK" w:cs="TH SarabunPSK" w:hint="cs"/>
                <w:spacing w:val="-8"/>
                <w:sz w:val="24"/>
                <w:szCs w:val="24"/>
                <w:cs/>
              </w:rPr>
              <w:t xml:space="preserve">ขนาด </w:t>
            </w:r>
            <w:r w:rsidR="009F1B31" w:rsidRPr="000C400D">
              <w:rPr>
                <w:rFonts w:ascii="TH SarabunPSK" w:hAnsi="TH SarabunPSK" w:cs="TH SarabunPSK"/>
                <w:spacing w:val="-8"/>
                <w:sz w:val="24"/>
                <w:szCs w:val="24"/>
              </w:rPr>
              <w:t xml:space="preserve">2 x 2 </w:t>
            </w:r>
            <w:r w:rsidR="009F1B31" w:rsidRPr="000C400D">
              <w:rPr>
                <w:rFonts w:ascii="TH SarabunPSK" w:hAnsi="TH SarabunPSK" w:cs="TH SarabunPSK" w:hint="cs"/>
                <w:spacing w:val="-8"/>
                <w:sz w:val="24"/>
                <w:szCs w:val="24"/>
                <w:cs/>
              </w:rPr>
              <w:t>เมตร</w:t>
            </w:r>
          </w:p>
          <w:p w14:paraId="79D81040" w14:textId="77777777" w:rsidR="009F1B31" w:rsidRDefault="009F1B31" w:rsidP="006468FE">
            <w:pPr>
              <w:spacing w:before="120" w:line="240" w:lineRule="exact"/>
              <w:rPr>
                <w:rFonts w:ascii="TH SarabunPSK" w:hAnsi="TH SarabunPSK" w:cs="TH SarabunPSK"/>
                <w:sz w:val="24"/>
                <w:szCs w:val="24"/>
              </w:rPr>
            </w:pP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ผลที่คาดว่าจะได้รับและกลุ่มเป้าหมายที่จะได้รับผลประโยชน์ </w:t>
            </w:r>
            <w:r w:rsidRPr="00BD3792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: </w:t>
            </w:r>
          </w:p>
          <w:p w14:paraId="70F468F3" w14:textId="7CC02829" w:rsidR="009F1B31" w:rsidRPr="000C400D" w:rsidRDefault="000C400D" w:rsidP="006468FE">
            <w:pPr>
              <w:spacing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1. </w:t>
            </w:r>
            <w:r w:rsidR="009F1B31" w:rsidRPr="000C400D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ครัวเรือนต้นแบบที่เข้าร่วมโครงการมีจิตสำนึกและมีความตระหนักในการใช้พลังงาน สามารถลดการใช้พลังงานลงได้ ร้อยละ </w:t>
            </w:r>
            <w:r w:rsidR="0059210B">
              <w:rPr>
                <w:rFonts w:ascii="TH SarabunPSK" w:hAnsi="TH SarabunPSK" w:cs="TH SarabunPSK"/>
                <w:sz w:val="24"/>
                <w:szCs w:val="24"/>
              </w:rPr>
              <w:t>50</w:t>
            </w:r>
          </w:p>
          <w:p w14:paraId="6B6B1C4C" w14:textId="76968D6A" w:rsidR="009F1B31" w:rsidRPr="000C400D" w:rsidRDefault="000C400D" w:rsidP="006468FE">
            <w:pPr>
              <w:spacing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2. </w:t>
            </w:r>
            <w:r w:rsidR="009F1B31" w:rsidRPr="000C400D">
              <w:rPr>
                <w:rFonts w:ascii="TH SarabunPSK" w:hAnsi="TH SarabunPSK" w:cs="TH SarabunPSK" w:hint="cs"/>
                <w:sz w:val="24"/>
                <w:szCs w:val="24"/>
                <w:cs/>
              </w:rPr>
              <w:t>อปท</w:t>
            </w:r>
            <w:r w:rsidR="009F1B31" w:rsidRPr="000C400D">
              <w:rPr>
                <w:rFonts w:ascii="TH SarabunPSK" w:hAnsi="TH SarabunPSK" w:cs="TH SarabunPSK"/>
                <w:sz w:val="24"/>
                <w:szCs w:val="24"/>
              </w:rPr>
              <w:t xml:space="preserve">. </w:t>
            </w:r>
            <w:r w:rsidR="009F1B31" w:rsidRPr="000C400D">
              <w:rPr>
                <w:rFonts w:ascii="TH SarabunPSK" w:hAnsi="TH SarabunPSK" w:cs="TH SarabunPSK" w:hint="cs"/>
                <w:sz w:val="24"/>
                <w:szCs w:val="24"/>
                <w:cs/>
              </w:rPr>
              <w:t>หรือ หน่วยงานอื่นมีการจัดสรรงบประมาณในการดำเนินงานสำหรับ</w:t>
            </w:r>
            <w:r w:rsidR="008518C6">
              <w:rPr>
                <w:rFonts w:ascii="TH SarabunPSK" w:hAnsi="TH SarabunPSK" w:cs="TH SarabunPSK"/>
                <w:sz w:val="24"/>
                <w:szCs w:val="24"/>
                <w:cs/>
              </w:rPr>
              <w:br/>
            </w:r>
            <w:r w:rsidR="009F1B31" w:rsidRPr="000C400D">
              <w:rPr>
                <w:rFonts w:ascii="TH SarabunPSK" w:hAnsi="TH SarabunPSK" w:cs="TH SarabunPSK" w:hint="cs"/>
                <w:sz w:val="24"/>
                <w:szCs w:val="24"/>
                <w:cs/>
              </w:rPr>
              <w:t>ปีถัดไป</w:t>
            </w:r>
          </w:p>
          <w:p w14:paraId="53EDF127" w14:textId="40336940" w:rsidR="00C43CF6" w:rsidRPr="00C43CF6" w:rsidRDefault="000C400D" w:rsidP="006468FE">
            <w:pPr>
              <w:spacing w:line="240" w:lineRule="exact"/>
              <w:jc w:val="thaiDistribute"/>
              <w:rPr>
                <w:rFonts w:ascii="TH SarabunPSK" w:hAnsi="TH SarabunPSK" w:cs="TH SarabunPSK"/>
                <w:sz w:val="24"/>
                <w:szCs w:val="24"/>
                <w:cs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3. </w:t>
            </w:r>
            <w:r w:rsidR="009F1B31" w:rsidRPr="000C400D">
              <w:rPr>
                <w:rFonts w:ascii="TH SarabunPSK" w:hAnsi="TH SarabunPSK" w:cs="TH SarabunPSK" w:hint="cs"/>
                <w:sz w:val="24"/>
                <w:szCs w:val="24"/>
                <w:cs/>
              </w:rPr>
              <w:t>เกิดการเพิ่มรายได้จากการส่งเสริมเทคโนโลยีพลังงานชุมชน ในกลุ่มผลิตภัณฑ์ชุมชนที่เข้าร่วมโครงการเกิดการแลกเปลี่ยนเรียนรู้เรื่องพลังงานชุมชนเกิดแหล่งเรียนรู้ ครัวเรือนต้นแบบ</w:t>
            </w:r>
          </w:p>
        </w:tc>
      </w:tr>
      <w:tr w:rsidR="006468FE" w14:paraId="42286675" w14:textId="77777777" w:rsidTr="006468FE">
        <w:tblPrEx>
          <w:tblLook w:val="0000" w:firstRow="0" w:lastRow="0" w:firstColumn="0" w:lastColumn="0" w:noHBand="0" w:noVBand="0"/>
        </w:tblPrEx>
        <w:trPr>
          <w:trHeight w:val="660"/>
        </w:trPr>
        <w:tc>
          <w:tcPr>
            <w:tcW w:w="15754" w:type="dxa"/>
            <w:gridSpan w:val="3"/>
          </w:tcPr>
          <w:p w14:paraId="62E96C9F" w14:textId="77777777" w:rsidR="006468FE" w:rsidRPr="00572107" w:rsidRDefault="006468FE" w:rsidP="006468FE">
            <w:pPr>
              <w:tabs>
                <w:tab w:val="left" w:pos="1155"/>
              </w:tabs>
              <w:rPr>
                <w:rFonts w:ascii="TH SarabunPSK" w:hAnsi="TH SarabunPSK" w:cs="TH SarabunPSK"/>
                <w:sz w:val="24"/>
                <w:szCs w:val="24"/>
              </w:rPr>
            </w:pPr>
            <w:r w:rsidRPr="00572107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ผู้ประสานงานข้อมูล</w:t>
            </w:r>
            <w:r w:rsidRPr="00572107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:</w:t>
            </w:r>
            <w:r w:rsidRPr="00572107">
              <w:rPr>
                <w:rFonts w:ascii="TH SarabunPSK" w:hAnsi="TH SarabunPSK" w:cs="TH SarabunPSK"/>
                <w:sz w:val="24"/>
                <w:szCs w:val="24"/>
              </w:rPr>
              <w:t xml:space="preserve">  </w:t>
            </w:r>
            <w:r w:rsidRPr="00572107">
              <w:rPr>
                <w:rFonts w:ascii="TH SarabunPSK" w:hAnsi="TH SarabunPSK" w:cs="TH SarabunPSK" w:hint="cs"/>
                <w:sz w:val="24"/>
                <w:szCs w:val="24"/>
                <w:cs/>
              </w:rPr>
              <w:t>นายวรนล  จันทร์ศิริ   ตำแหน่ง นักวิเคราะห์นโยบายและแผนชำนาญการพิเศษ  สำนักงานปลัดกระทรวงพลังงาน โทรศัพท์มือถือ</w:t>
            </w:r>
            <w:r w:rsidRPr="00572107">
              <w:rPr>
                <w:rFonts w:ascii="TH SarabunPSK" w:hAnsi="TH SarabunPSK" w:cs="TH SarabunPSK"/>
                <w:sz w:val="24"/>
                <w:szCs w:val="24"/>
              </w:rPr>
              <w:t xml:space="preserve"> 08 4636 9959 </w:t>
            </w:r>
            <w:r w:rsidRPr="00572107">
              <w:rPr>
                <w:rFonts w:ascii="TH SarabunPSK" w:hAnsi="TH SarabunPSK" w:cs="TH SarabunPSK" w:hint="cs"/>
                <w:sz w:val="24"/>
                <w:szCs w:val="24"/>
                <w:cs/>
              </w:rPr>
              <w:t xml:space="preserve">อีเมล </w:t>
            </w:r>
            <w:r w:rsidRPr="00572107">
              <w:rPr>
                <w:rFonts w:ascii="TH SarabunPSK" w:hAnsi="TH SarabunPSK" w:cs="TH SarabunPSK"/>
                <w:sz w:val="24"/>
                <w:szCs w:val="24"/>
              </w:rPr>
              <w:t>woranon.chansiri@gmail.com</w:t>
            </w:r>
          </w:p>
          <w:p w14:paraId="3260AF0D" w14:textId="5A50A57C" w:rsidR="007F4E8D" w:rsidRPr="00572107" w:rsidRDefault="007F4E8D" w:rsidP="007F4E8D">
            <w:pPr>
              <w:jc w:val="right"/>
              <w:rPr>
                <w:rFonts w:ascii="TH SarabunPSK" w:hAnsi="TH SarabunPSK" w:cs="TH SarabunPSK"/>
                <w:sz w:val="24"/>
                <w:szCs w:val="24"/>
                <w:cs/>
              </w:rPr>
            </w:pPr>
          </w:p>
        </w:tc>
      </w:tr>
    </w:tbl>
    <w:p w14:paraId="08596C49" w14:textId="0F92FB04" w:rsidR="00B417F5" w:rsidRPr="00B417F5" w:rsidRDefault="00B417F5" w:rsidP="00B417F5">
      <w:pPr>
        <w:tabs>
          <w:tab w:val="left" w:pos="1155"/>
        </w:tabs>
        <w:rPr>
          <w:rFonts w:ascii="TH SarabunPSK" w:hAnsi="TH SarabunPSK" w:cs="TH SarabunPSK"/>
          <w:sz w:val="24"/>
          <w:szCs w:val="24"/>
          <w:cs/>
        </w:rPr>
        <w:sectPr w:rsidR="00B417F5" w:rsidRPr="00B417F5" w:rsidSect="007F4E8D">
          <w:footerReference w:type="default" r:id="rId8"/>
          <w:headerReference w:type="first" r:id="rId9"/>
          <w:footerReference w:type="first" r:id="rId10"/>
          <w:pgSz w:w="16840" w:h="11907" w:orient="landscape" w:code="9"/>
          <w:pgMar w:top="810" w:right="1134" w:bottom="990" w:left="1134" w:header="709" w:footer="570" w:gutter="0"/>
          <w:cols w:space="708"/>
          <w:titlePg/>
          <w:docGrid w:linePitch="360"/>
        </w:sectPr>
      </w:pPr>
    </w:p>
    <w:p w14:paraId="699BED68" w14:textId="77777777" w:rsidR="00F84D4A" w:rsidRPr="00BD3792" w:rsidRDefault="00F84D4A" w:rsidP="00B417F5">
      <w:pPr>
        <w:pStyle w:val="Header"/>
        <w:rPr>
          <w:rFonts w:ascii="TH SarabunPSK" w:hAnsi="TH SarabunPSK" w:cs="TH SarabunPSK"/>
          <w:spacing w:val="20"/>
          <w:sz w:val="44"/>
          <w:szCs w:val="44"/>
        </w:rPr>
      </w:pPr>
    </w:p>
    <w:sectPr w:rsidR="00F84D4A" w:rsidRPr="00BD3792" w:rsidSect="004E7CAB">
      <w:headerReference w:type="first" r:id="rId11"/>
      <w:footerReference w:type="first" r:id="rId12"/>
      <w:pgSz w:w="16840" w:h="11907" w:orient="landscape" w:code="9"/>
      <w:pgMar w:top="1134" w:right="1134" w:bottom="1134" w:left="1134" w:header="709" w:footer="709" w:gutter="0"/>
      <w:pgNumType w:fmt="thaiNumbers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93DFFE" w14:textId="77777777" w:rsidR="00F82FC1" w:rsidRDefault="00F82FC1" w:rsidP="006E7856">
      <w:pPr>
        <w:spacing w:after="0" w:line="240" w:lineRule="auto"/>
      </w:pPr>
      <w:r>
        <w:separator/>
      </w:r>
    </w:p>
  </w:endnote>
  <w:endnote w:type="continuationSeparator" w:id="0">
    <w:p w14:paraId="46DAC2E5" w14:textId="77777777" w:rsidR="00F82FC1" w:rsidRDefault="00F82FC1" w:rsidP="006E78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09854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1B0187" w14:textId="08C8E30F" w:rsidR="00354534" w:rsidRDefault="0035453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47D0CC" w14:textId="6588D146" w:rsidR="00812280" w:rsidRPr="000C400D" w:rsidRDefault="00812280" w:rsidP="000C400D">
    <w:pPr>
      <w:pStyle w:val="Footer"/>
      <w:rPr>
        <w:szCs w:val="22"/>
        <w:cs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BAB9DD" w14:textId="615E1495" w:rsidR="007F4E8D" w:rsidRDefault="007F4E8D">
    <w:pPr>
      <w:pStyle w:val="Footer"/>
    </w:pPr>
    <w:r>
      <w:rPr>
        <w:cs/>
      </w:rPr>
      <w:tab/>
    </w:r>
    <w:r>
      <w:rPr>
        <w:cs/>
      </w:rPr>
      <w:tab/>
    </w:r>
    <w:r>
      <w:rPr>
        <w:cs/>
      </w:rPr>
      <w:tab/>
    </w:r>
    <w:r>
      <w:rPr>
        <w:cs/>
      </w:rPr>
      <w:tab/>
    </w:r>
    <w:r>
      <w:rPr>
        <w:cs/>
      </w:rPr>
      <w:tab/>
    </w:r>
    <w:r>
      <w:rPr>
        <w:cs/>
      </w:rPr>
      <w:tab/>
    </w:r>
    <w:r>
      <w:rPr>
        <w:cs/>
      </w:rPr>
      <w:tab/>
    </w:r>
    <w:r>
      <w:rPr>
        <w:cs/>
      </w:rPr>
      <w:tab/>
    </w:r>
    <w:r>
      <w:rPr>
        <w:cs/>
      </w:rPr>
      <w:tab/>
    </w:r>
    <w:r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994FED" w14:textId="77777777" w:rsidR="00B03AAE" w:rsidRPr="00B03AAE" w:rsidRDefault="00B03AAE" w:rsidP="00B03A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E15D7E" w14:textId="77777777" w:rsidR="00F82FC1" w:rsidRDefault="00F82FC1" w:rsidP="006E7856">
      <w:pPr>
        <w:spacing w:after="0" w:line="240" w:lineRule="auto"/>
      </w:pPr>
      <w:r>
        <w:separator/>
      </w:r>
    </w:p>
  </w:footnote>
  <w:footnote w:type="continuationSeparator" w:id="0">
    <w:p w14:paraId="3DFC4AB2" w14:textId="77777777" w:rsidR="00F82FC1" w:rsidRDefault="00F82FC1" w:rsidP="006E78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38D18B" w14:textId="6ABC03DB" w:rsidR="004E7CAB" w:rsidRPr="00722E35" w:rsidRDefault="004E7CAB" w:rsidP="004E7CAB">
    <w:pPr>
      <w:pStyle w:val="Header"/>
      <w:tabs>
        <w:tab w:val="clear" w:pos="4680"/>
        <w:tab w:val="clear" w:pos="9360"/>
        <w:tab w:val="center" w:pos="7230"/>
        <w:tab w:val="right" w:pos="14572"/>
      </w:tabs>
      <w:rPr>
        <w:rFonts w:ascii="TH SarabunIT๙" w:hAnsi="TH SarabunIT๙" w:cs="TH SarabunIT๙"/>
      </w:rPr>
    </w:pPr>
    <w:r>
      <w:rPr>
        <w:rFonts w:ascii="TH SarabunPSK" w:hAnsi="TH SarabunPSK" w:cs="TH SarabunPSK"/>
        <w:cs/>
      </w:rPr>
      <w:tab/>
    </w:r>
    <w:r w:rsidRPr="00722E35">
      <w:rPr>
        <w:rFonts w:ascii="TH SarabunIT๙" w:hAnsi="TH SarabunIT๙" w:cs="TH SarabunIT๙"/>
        <w:cs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3D34FE" w14:textId="77777777" w:rsidR="00B03AAE" w:rsidRPr="00B03AAE" w:rsidRDefault="00B03AAE" w:rsidP="00B03A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95FA9"/>
    <w:multiLevelType w:val="multilevel"/>
    <w:tmpl w:val="33E668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3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640" w:hanging="1440"/>
      </w:pPr>
      <w:rPr>
        <w:rFonts w:hint="default"/>
      </w:rPr>
    </w:lvl>
  </w:abstractNum>
  <w:abstractNum w:abstractNumId="1" w15:restartNumberingAfterBreak="0">
    <w:nsid w:val="0F475437"/>
    <w:multiLevelType w:val="hybridMultilevel"/>
    <w:tmpl w:val="EA12524C"/>
    <w:lvl w:ilvl="0" w:tplc="8856E4B0">
      <w:start w:val="1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376EF6"/>
    <w:multiLevelType w:val="hybridMultilevel"/>
    <w:tmpl w:val="0EF8C1B2"/>
    <w:lvl w:ilvl="0" w:tplc="67185D56">
      <w:start w:val="1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F778B7"/>
    <w:multiLevelType w:val="hybridMultilevel"/>
    <w:tmpl w:val="345298AC"/>
    <w:lvl w:ilvl="0" w:tplc="59A0D094">
      <w:start w:val="99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9969E5"/>
    <w:multiLevelType w:val="hybridMultilevel"/>
    <w:tmpl w:val="143804EE"/>
    <w:lvl w:ilvl="0" w:tplc="0AE8CC2A">
      <w:numFmt w:val="bullet"/>
      <w:lvlText w:val="-"/>
      <w:lvlJc w:val="left"/>
      <w:pPr>
        <w:ind w:left="465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5" w15:restartNumberingAfterBreak="0">
    <w:nsid w:val="5DBA0102"/>
    <w:multiLevelType w:val="multilevel"/>
    <w:tmpl w:val="94AAE4B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3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640" w:hanging="1440"/>
      </w:pPr>
      <w:rPr>
        <w:rFonts w:hint="default"/>
      </w:rPr>
    </w:lvl>
  </w:abstractNum>
  <w:abstractNum w:abstractNumId="6" w15:restartNumberingAfterBreak="0">
    <w:nsid w:val="6E2830A1"/>
    <w:multiLevelType w:val="multilevel"/>
    <w:tmpl w:val="B2701CC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3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640" w:hanging="1440"/>
      </w:pPr>
      <w:rPr>
        <w:rFonts w:hint="default"/>
      </w:rPr>
    </w:lvl>
  </w:abstractNum>
  <w:abstractNum w:abstractNumId="7" w15:restartNumberingAfterBreak="0">
    <w:nsid w:val="7416503C"/>
    <w:multiLevelType w:val="multilevel"/>
    <w:tmpl w:val="984AB98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3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640" w:hanging="144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6"/>
  </w:num>
  <w:num w:numId="6">
    <w:abstractNumId w:val="5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tDA1MLW0MDEwMzRT0lEKTi0uzszPAykwNKwFAIjrTmctAAAA"/>
  </w:docVars>
  <w:rsids>
    <w:rsidRoot w:val="006E7856"/>
    <w:rsid w:val="0000681B"/>
    <w:rsid w:val="00012E5C"/>
    <w:rsid w:val="00024F40"/>
    <w:rsid w:val="00032B31"/>
    <w:rsid w:val="00050F4C"/>
    <w:rsid w:val="000534C4"/>
    <w:rsid w:val="0008113B"/>
    <w:rsid w:val="00086756"/>
    <w:rsid w:val="000A7616"/>
    <w:rsid w:val="000C400D"/>
    <w:rsid w:val="00122F1E"/>
    <w:rsid w:val="00137CEF"/>
    <w:rsid w:val="00153565"/>
    <w:rsid w:val="001607A5"/>
    <w:rsid w:val="00197528"/>
    <w:rsid w:val="001A7354"/>
    <w:rsid w:val="001B6E16"/>
    <w:rsid w:val="001C2AD6"/>
    <w:rsid w:val="001C2E7C"/>
    <w:rsid w:val="001D1310"/>
    <w:rsid w:val="00201A5A"/>
    <w:rsid w:val="002349B7"/>
    <w:rsid w:val="002821DA"/>
    <w:rsid w:val="002874BD"/>
    <w:rsid w:val="002978E5"/>
    <w:rsid w:val="002A6BD0"/>
    <w:rsid w:val="003273B8"/>
    <w:rsid w:val="003432B1"/>
    <w:rsid w:val="0035282B"/>
    <w:rsid w:val="00354534"/>
    <w:rsid w:val="003600ED"/>
    <w:rsid w:val="00363E61"/>
    <w:rsid w:val="0037084A"/>
    <w:rsid w:val="00386814"/>
    <w:rsid w:val="003E77AD"/>
    <w:rsid w:val="003F1F57"/>
    <w:rsid w:val="004158DD"/>
    <w:rsid w:val="00426034"/>
    <w:rsid w:val="00442F96"/>
    <w:rsid w:val="00443041"/>
    <w:rsid w:val="00444130"/>
    <w:rsid w:val="00461792"/>
    <w:rsid w:val="004763D0"/>
    <w:rsid w:val="00490ADE"/>
    <w:rsid w:val="00494C86"/>
    <w:rsid w:val="004975BC"/>
    <w:rsid w:val="004A3DB3"/>
    <w:rsid w:val="004C1739"/>
    <w:rsid w:val="004E7CAB"/>
    <w:rsid w:val="004F5218"/>
    <w:rsid w:val="005166FA"/>
    <w:rsid w:val="005646DD"/>
    <w:rsid w:val="00572107"/>
    <w:rsid w:val="0057761E"/>
    <w:rsid w:val="0058108C"/>
    <w:rsid w:val="0059210B"/>
    <w:rsid w:val="00596859"/>
    <w:rsid w:val="005B4097"/>
    <w:rsid w:val="005F5470"/>
    <w:rsid w:val="0060627E"/>
    <w:rsid w:val="006100E5"/>
    <w:rsid w:val="006113D5"/>
    <w:rsid w:val="00614933"/>
    <w:rsid w:val="0063100F"/>
    <w:rsid w:val="00635B21"/>
    <w:rsid w:val="006468FE"/>
    <w:rsid w:val="00655675"/>
    <w:rsid w:val="00672408"/>
    <w:rsid w:val="0069025B"/>
    <w:rsid w:val="0069145A"/>
    <w:rsid w:val="00695A23"/>
    <w:rsid w:val="006B39CC"/>
    <w:rsid w:val="006C4ED8"/>
    <w:rsid w:val="006C639B"/>
    <w:rsid w:val="006D0632"/>
    <w:rsid w:val="006D7558"/>
    <w:rsid w:val="006E7856"/>
    <w:rsid w:val="007019DC"/>
    <w:rsid w:val="007174C1"/>
    <w:rsid w:val="00722E35"/>
    <w:rsid w:val="007416EC"/>
    <w:rsid w:val="00744314"/>
    <w:rsid w:val="00794805"/>
    <w:rsid w:val="007A15C7"/>
    <w:rsid w:val="007A5F67"/>
    <w:rsid w:val="007C224E"/>
    <w:rsid w:val="007C7A62"/>
    <w:rsid w:val="007D4BAC"/>
    <w:rsid w:val="007D56B2"/>
    <w:rsid w:val="007E0A7C"/>
    <w:rsid w:val="007F4E8D"/>
    <w:rsid w:val="007F7077"/>
    <w:rsid w:val="00800575"/>
    <w:rsid w:val="00812280"/>
    <w:rsid w:val="00817E7B"/>
    <w:rsid w:val="00837422"/>
    <w:rsid w:val="008471A2"/>
    <w:rsid w:val="008518C6"/>
    <w:rsid w:val="00863FCA"/>
    <w:rsid w:val="00881AE2"/>
    <w:rsid w:val="00881BB5"/>
    <w:rsid w:val="00897DBC"/>
    <w:rsid w:val="008B778B"/>
    <w:rsid w:val="008C3E61"/>
    <w:rsid w:val="008D2B30"/>
    <w:rsid w:val="008F0271"/>
    <w:rsid w:val="008F29CD"/>
    <w:rsid w:val="00900DB9"/>
    <w:rsid w:val="00900EF4"/>
    <w:rsid w:val="009359A3"/>
    <w:rsid w:val="009564A3"/>
    <w:rsid w:val="00960B4F"/>
    <w:rsid w:val="00966B04"/>
    <w:rsid w:val="00981113"/>
    <w:rsid w:val="009B0C13"/>
    <w:rsid w:val="009E139E"/>
    <w:rsid w:val="009E2F91"/>
    <w:rsid w:val="009E327B"/>
    <w:rsid w:val="009F1B31"/>
    <w:rsid w:val="00A04782"/>
    <w:rsid w:val="00A35926"/>
    <w:rsid w:val="00A46B60"/>
    <w:rsid w:val="00A50E0E"/>
    <w:rsid w:val="00A5732B"/>
    <w:rsid w:val="00A62039"/>
    <w:rsid w:val="00A726BB"/>
    <w:rsid w:val="00A73D60"/>
    <w:rsid w:val="00A81356"/>
    <w:rsid w:val="00A97F8D"/>
    <w:rsid w:val="00AA7C7D"/>
    <w:rsid w:val="00AC2AD1"/>
    <w:rsid w:val="00AE2850"/>
    <w:rsid w:val="00AE3A16"/>
    <w:rsid w:val="00AF5DF4"/>
    <w:rsid w:val="00B03AAE"/>
    <w:rsid w:val="00B06111"/>
    <w:rsid w:val="00B100D8"/>
    <w:rsid w:val="00B26E66"/>
    <w:rsid w:val="00B417F5"/>
    <w:rsid w:val="00B8406E"/>
    <w:rsid w:val="00B938D5"/>
    <w:rsid w:val="00B96B11"/>
    <w:rsid w:val="00BA200D"/>
    <w:rsid w:val="00BC4359"/>
    <w:rsid w:val="00BC5F36"/>
    <w:rsid w:val="00BD3792"/>
    <w:rsid w:val="00BD4FF1"/>
    <w:rsid w:val="00BE1BCA"/>
    <w:rsid w:val="00BE5AA4"/>
    <w:rsid w:val="00BF0DEF"/>
    <w:rsid w:val="00BF2205"/>
    <w:rsid w:val="00C361BC"/>
    <w:rsid w:val="00C43BEB"/>
    <w:rsid w:val="00C43CF6"/>
    <w:rsid w:val="00C45518"/>
    <w:rsid w:val="00C46681"/>
    <w:rsid w:val="00C63FA5"/>
    <w:rsid w:val="00C659B2"/>
    <w:rsid w:val="00C80B32"/>
    <w:rsid w:val="00C97E77"/>
    <w:rsid w:val="00CB4112"/>
    <w:rsid w:val="00CD2CCA"/>
    <w:rsid w:val="00CE4A3B"/>
    <w:rsid w:val="00D04EC6"/>
    <w:rsid w:val="00D16492"/>
    <w:rsid w:val="00D2629D"/>
    <w:rsid w:val="00D32D19"/>
    <w:rsid w:val="00D40097"/>
    <w:rsid w:val="00D61CFA"/>
    <w:rsid w:val="00D61D58"/>
    <w:rsid w:val="00D86FA9"/>
    <w:rsid w:val="00D870E0"/>
    <w:rsid w:val="00D95CE8"/>
    <w:rsid w:val="00DA3727"/>
    <w:rsid w:val="00DA552D"/>
    <w:rsid w:val="00DB5714"/>
    <w:rsid w:val="00DB6D1F"/>
    <w:rsid w:val="00DC38E1"/>
    <w:rsid w:val="00DD4E1D"/>
    <w:rsid w:val="00DE3B8C"/>
    <w:rsid w:val="00DE3C5B"/>
    <w:rsid w:val="00DE4BFD"/>
    <w:rsid w:val="00E21DFF"/>
    <w:rsid w:val="00E259CE"/>
    <w:rsid w:val="00E25B57"/>
    <w:rsid w:val="00E43EC1"/>
    <w:rsid w:val="00E63C1B"/>
    <w:rsid w:val="00E7014A"/>
    <w:rsid w:val="00E71D7F"/>
    <w:rsid w:val="00E81E2C"/>
    <w:rsid w:val="00EA77A3"/>
    <w:rsid w:val="00ED63DE"/>
    <w:rsid w:val="00ED7C3A"/>
    <w:rsid w:val="00F064E2"/>
    <w:rsid w:val="00F3776E"/>
    <w:rsid w:val="00F45D16"/>
    <w:rsid w:val="00F65954"/>
    <w:rsid w:val="00F82FC1"/>
    <w:rsid w:val="00F84D4A"/>
    <w:rsid w:val="00F8608C"/>
    <w:rsid w:val="00FC44F3"/>
    <w:rsid w:val="00FF51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F5A161"/>
  <w15:docId w15:val="{8FC3488D-1F84-47C7-89BA-3DC08820D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40" w:line="360" w:lineRule="exac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78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7856"/>
  </w:style>
  <w:style w:type="paragraph" w:styleId="Footer">
    <w:name w:val="footer"/>
    <w:basedOn w:val="Normal"/>
    <w:link w:val="FooterChar"/>
    <w:uiPriority w:val="99"/>
    <w:unhideWhenUsed/>
    <w:rsid w:val="006E78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7856"/>
  </w:style>
  <w:style w:type="paragraph" w:styleId="ListParagraph">
    <w:name w:val="List Paragraph"/>
    <w:basedOn w:val="Normal"/>
    <w:uiPriority w:val="34"/>
    <w:qFormat/>
    <w:rsid w:val="00960B4F"/>
    <w:pPr>
      <w:ind w:left="720"/>
      <w:contextualSpacing/>
    </w:pPr>
  </w:style>
  <w:style w:type="table" w:styleId="TableGrid">
    <w:name w:val="Table Grid"/>
    <w:basedOn w:val="TableNormal"/>
    <w:uiPriority w:val="59"/>
    <w:rsid w:val="00960B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B4097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4097"/>
    <w:rPr>
      <w:rFonts w:ascii="Tahoma" w:hAnsi="Tahoma" w:cs="Angsana New"/>
      <w:sz w:val="16"/>
      <w:szCs w:val="20"/>
    </w:rPr>
  </w:style>
  <w:style w:type="character" w:styleId="Hyperlink">
    <w:name w:val="Hyperlink"/>
    <w:basedOn w:val="DefaultParagraphFont"/>
    <w:uiPriority w:val="99"/>
    <w:unhideWhenUsed/>
    <w:rsid w:val="00D61CF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067A22-F618-46E0-99AF-456D3597F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</TotalTime>
  <Pages>9</Pages>
  <Words>2920</Words>
  <Characters>16644</Characters>
  <Application>Microsoft Office Word</Application>
  <DocSecurity>0</DocSecurity>
  <Lines>138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omchuen Chantharasomboon</dc:creator>
  <cp:lastModifiedBy>Ruanpang, Kamontip GIZ TH</cp:lastModifiedBy>
  <cp:revision>20</cp:revision>
  <cp:lastPrinted>2020-10-22T04:24:00Z</cp:lastPrinted>
  <dcterms:created xsi:type="dcterms:W3CDTF">2020-10-21T08:02:00Z</dcterms:created>
  <dcterms:modified xsi:type="dcterms:W3CDTF">2020-10-22T04:24:00Z</dcterms:modified>
</cp:coreProperties>
</file>